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EBC7A" w14:textId="71B88F34" w:rsidR="00DC0AD8" w:rsidRPr="00BE4A58" w:rsidRDefault="00DC0AD8" w:rsidP="00051FBD">
      <w:pPr>
        <w:autoSpaceDE w:val="0"/>
        <w:autoSpaceDN w:val="0"/>
        <w:adjustRightInd w:val="0"/>
        <w:ind w:left="480" w:hanging="480"/>
        <w:rPr>
          <w:rFonts w:ascii="Times New Roman" w:hAnsi="Times New Roman" w:cs="Times New Roman"/>
          <w:sz w:val="24"/>
          <w:szCs w:val="24"/>
          <w:lang w:eastAsia="zh-CN"/>
        </w:rPr>
      </w:pPr>
      <w:bookmarkStart w:id="0" w:name="_GoBack"/>
    </w:p>
    <w:p w14:paraId="1474239F" w14:textId="77777777" w:rsidR="005C538F" w:rsidRPr="00BE4A58" w:rsidRDefault="005C538F" w:rsidP="005C538F">
      <w:pPr>
        <w:widowControl/>
        <w:spacing w:before="720"/>
        <w:jc w:val="center"/>
        <w:rPr>
          <w:rFonts w:ascii="Times New Roman" w:eastAsia="MS Mincho" w:hAnsi="Times New Roman" w:cs="Times New Roman"/>
          <w:b/>
          <w:sz w:val="24"/>
          <w:szCs w:val="24"/>
          <w:lang w:eastAsia="zh-CN"/>
        </w:rPr>
      </w:pPr>
      <w:bookmarkStart w:id="1" w:name="_Hlk75065825"/>
      <w:r w:rsidRPr="00BE4A58">
        <w:rPr>
          <w:rFonts w:ascii="Times New Roman" w:eastAsia="MS Mincho" w:hAnsi="Times New Roman" w:cs="Times New Roman"/>
          <w:b/>
          <w:sz w:val="24"/>
          <w:szCs w:val="24"/>
        </w:rPr>
        <w:t>Local Interactions and Homophily Effects in Actor Collaboration Networks for Urban Resilience Governance</w:t>
      </w:r>
    </w:p>
    <w:bookmarkEnd w:id="1"/>
    <w:p w14:paraId="468754B7" w14:textId="77777777" w:rsidR="005C538F" w:rsidRPr="00BE4A58" w:rsidRDefault="005C538F" w:rsidP="005C538F">
      <w:pPr>
        <w:spacing w:before="11"/>
        <w:rPr>
          <w:rFonts w:ascii="Times New Roman" w:eastAsia="Times New Roman" w:hAnsi="Times New Roman" w:cs="Times New Roman"/>
          <w:b/>
          <w:bCs/>
          <w:sz w:val="24"/>
          <w:szCs w:val="24"/>
        </w:rPr>
      </w:pPr>
    </w:p>
    <w:p w14:paraId="50C9D509" w14:textId="77777777" w:rsidR="005C538F" w:rsidRPr="00BE4A58" w:rsidRDefault="005C538F" w:rsidP="005C538F">
      <w:pPr>
        <w:pStyle w:val="Heading1"/>
        <w:spacing w:line="244" w:lineRule="auto"/>
        <w:ind w:left="0"/>
        <w:jc w:val="center"/>
        <w:rPr>
          <w:rFonts w:cs="Times New Roman (Body CS)"/>
          <w:b w:val="0"/>
          <w:bCs w:val="0"/>
          <w:sz w:val="16"/>
          <w:szCs w:val="16"/>
          <w:lang w:eastAsia="zh-CN"/>
        </w:rPr>
      </w:pPr>
      <w:r w:rsidRPr="00BE4A58">
        <w:rPr>
          <w:b w:val="0"/>
        </w:rPr>
        <w:t>Qingchun LI</w:t>
      </w:r>
      <w:r w:rsidRPr="00BE4A58">
        <w:rPr>
          <w:b w:val="0"/>
          <w:spacing w:val="-1"/>
        </w:rPr>
        <w:t>,</w:t>
      </w:r>
      <w:r w:rsidRPr="00BE4A58">
        <w:rPr>
          <w:b w:val="0"/>
          <w:spacing w:val="-1"/>
          <w:position w:val="11"/>
          <w:sz w:val="16"/>
        </w:rPr>
        <w:t>1</w:t>
      </w:r>
      <w:r w:rsidRPr="00BE4A58">
        <w:rPr>
          <w:b w:val="0"/>
          <w:spacing w:val="18"/>
          <w:position w:val="11"/>
          <w:sz w:val="16"/>
        </w:rPr>
        <w:t xml:space="preserve"> </w:t>
      </w:r>
      <w:r w:rsidRPr="00BE4A58">
        <w:rPr>
          <w:b w:val="0"/>
        </w:rPr>
        <w:t>Ali MOSTAFAVI</w:t>
      </w:r>
      <w:r w:rsidRPr="00BE4A58">
        <w:rPr>
          <w:b w:val="0"/>
          <w:position w:val="11"/>
          <w:sz w:val="16"/>
        </w:rPr>
        <w:t>2</w:t>
      </w:r>
    </w:p>
    <w:p w14:paraId="69FE8AF7" w14:textId="77777777" w:rsidR="005C538F" w:rsidRPr="00BE4A58" w:rsidRDefault="005C538F" w:rsidP="005C538F">
      <w:pPr>
        <w:spacing w:before="6"/>
        <w:rPr>
          <w:rFonts w:ascii="Times New Roman" w:eastAsia="Times New Roman" w:hAnsi="Times New Roman" w:cs="Times New Roman"/>
          <w:b/>
          <w:bCs/>
          <w:sz w:val="27"/>
          <w:szCs w:val="27"/>
        </w:rPr>
      </w:pPr>
    </w:p>
    <w:p w14:paraId="6526179F" w14:textId="77777777" w:rsidR="005C538F" w:rsidRPr="00BE4A58" w:rsidRDefault="005C538F" w:rsidP="005C538F">
      <w:pPr>
        <w:ind w:left="180" w:hanging="180"/>
        <w:rPr>
          <w:rFonts w:ascii="Times New Roman" w:hAnsi="Times New Roman" w:cs="Times New Roman"/>
          <w:sz w:val="24"/>
          <w:szCs w:val="24"/>
        </w:rPr>
      </w:pPr>
      <w:r w:rsidRPr="00BE4A58">
        <w:rPr>
          <w:rFonts w:ascii="Times New Roman" w:hAnsi="Times New Roman" w:cs="Times New Roman"/>
          <w:sz w:val="24"/>
          <w:szCs w:val="24"/>
          <w:vertAlign w:val="superscript"/>
        </w:rPr>
        <w:t>1</w:t>
      </w:r>
      <w:r w:rsidRPr="00BE4A58">
        <w:rPr>
          <w:rFonts w:ascii="Times New Roman" w:hAnsi="Times New Roman" w:cs="Times New Roman"/>
          <w:sz w:val="32"/>
          <w:vertAlign w:val="superscript"/>
        </w:rPr>
        <w:t xml:space="preserve"> </w:t>
      </w:r>
      <w:r w:rsidRPr="00BE4A58">
        <w:rPr>
          <w:rFonts w:ascii="Times New Roman" w:hAnsi="Times New Roman" w:cs="Times New Roman"/>
          <w:sz w:val="24"/>
          <w:lang w:eastAsia="zh-CN"/>
        </w:rPr>
        <w:t xml:space="preserve">Ph.D. Candidate, </w:t>
      </w:r>
      <w:r w:rsidRPr="00BE4A58">
        <w:rPr>
          <w:rFonts w:ascii="Times New Roman" w:hAnsi="Times New Roman" w:cs="Times New Roman"/>
          <w:sz w:val="24"/>
          <w:szCs w:val="24"/>
          <w:lang w:eastAsia="zh-CN"/>
        </w:rPr>
        <w:t>Zachry Department of Civil and Environmental Engineering, Texas A&amp;M University., College Station, TX 77843-3136; e-mail: qingchunlea@tamu.edu</w:t>
      </w:r>
      <w:r w:rsidRPr="00BE4A58">
        <w:rPr>
          <w:rFonts w:ascii="Times New Roman" w:hAnsi="Times New Roman" w:cs="Times New Roman"/>
          <w:sz w:val="24"/>
          <w:szCs w:val="24"/>
        </w:rPr>
        <w:t xml:space="preserve"> </w:t>
      </w:r>
    </w:p>
    <w:p w14:paraId="01650C34" w14:textId="77777777" w:rsidR="005C538F" w:rsidRPr="00BE4A58" w:rsidRDefault="005C538F" w:rsidP="005C538F">
      <w:pPr>
        <w:ind w:left="180" w:hanging="180"/>
        <w:rPr>
          <w:rStyle w:val="Hyperlink"/>
          <w:rFonts w:ascii="Times New Roman" w:hAnsi="Times New Roman" w:cs="Times New Roman"/>
          <w:color w:val="auto"/>
          <w:sz w:val="24"/>
          <w:szCs w:val="24"/>
          <w:lang w:eastAsia="zh-CN"/>
        </w:rPr>
      </w:pPr>
      <w:r w:rsidRPr="00BE4A58">
        <w:rPr>
          <w:rFonts w:ascii="Times New Roman" w:hAnsi="Times New Roman" w:cs="Times New Roman"/>
          <w:sz w:val="24"/>
          <w:szCs w:val="24"/>
          <w:vertAlign w:val="superscript"/>
        </w:rPr>
        <w:t>2</w:t>
      </w:r>
      <w:r w:rsidRPr="00BE4A58">
        <w:rPr>
          <w:rFonts w:ascii="Times New Roman" w:hAnsi="Times New Roman" w:cs="Times New Roman"/>
          <w:sz w:val="32"/>
          <w:vertAlign w:val="superscript"/>
        </w:rPr>
        <w:t xml:space="preserve"> </w:t>
      </w:r>
      <w:r w:rsidRPr="00BE4A58">
        <w:rPr>
          <w:rFonts w:ascii="Times New Roman" w:hAnsi="Times New Roman" w:cs="Times New Roman"/>
          <w:sz w:val="24"/>
          <w:szCs w:val="24"/>
          <w:lang w:eastAsia="zh-CN"/>
        </w:rPr>
        <w:t xml:space="preserve">Associate Professor, Zachry Department of Civil and Environmental Engineering, Texas A&amp;M University, College Station, TX 77843-3136; e-mail: </w:t>
      </w:r>
      <w:hyperlink r:id="rId8" w:history="1">
        <w:r w:rsidRPr="00BE4A58">
          <w:rPr>
            <w:rStyle w:val="Hyperlink"/>
            <w:rFonts w:ascii="Times New Roman" w:hAnsi="Times New Roman" w:cs="Times New Roman"/>
            <w:color w:val="auto"/>
            <w:sz w:val="24"/>
            <w:szCs w:val="24"/>
            <w:lang w:eastAsia="zh-CN"/>
          </w:rPr>
          <w:t>amostafavi@civil.tamu.edu</w:t>
        </w:r>
      </w:hyperlink>
    </w:p>
    <w:p w14:paraId="65735441" w14:textId="77777777" w:rsidR="005C538F" w:rsidRDefault="005C538F" w:rsidP="00354ED4">
      <w:pPr>
        <w:rPr>
          <w:rFonts w:ascii="Times New Roman" w:hAnsi="Times New Roman" w:cs="Times New Roman"/>
          <w:b/>
          <w:bCs/>
          <w:sz w:val="24"/>
          <w:szCs w:val="24"/>
          <w:lang w:eastAsia="zh-CN"/>
        </w:rPr>
      </w:pPr>
    </w:p>
    <w:p w14:paraId="3EB3EDCF" w14:textId="12A1D4F4" w:rsidR="00906427" w:rsidRPr="00354ED4" w:rsidRDefault="00906427" w:rsidP="00354ED4">
      <w:pPr>
        <w:rPr>
          <w:rFonts w:ascii="Times New Roman" w:hAnsi="Times New Roman" w:cs="Times New Roman"/>
          <w:sz w:val="24"/>
          <w:szCs w:val="24"/>
          <w:lang w:eastAsia="zh-CN"/>
        </w:rPr>
      </w:pPr>
      <w:r w:rsidRPr="00BE4A58">
        <w:rPr>
          <w:rFonts w:ascii="Times New Roman" w:hAnsi="Times New Roman" w:cs="Times New Roman"/>
          <w:b/>
          <w:bCs/>
          <w:sz w:val="24"/>
          <w:szCs w:val="24"/>
          <w:lang w:eastAsia="zh-CN"/>
        </w:rPr>
        <w:t>SUPPLEMENTARY INFORMATION:</w:t>
      </w:r>
    </w:p>
    <w:p w14:paraId="5B63E424" w14:textId="77777777" w:rsidR="00FB1D05" w:rsidRDefault="00FB1D05" w:rsidP="001C37E4">
      <w:pPr>
        <w:autoSpaceDE w:val="0"/>
        <w:autoSpaceDN w:val="0"/>
        <w:adjustRightInd w:val="0"/>
        <w:ind w:left="480" w:hanging="480"/>
        <w:rPr>
          <w:rFonts w:ascii="Times New Roman" w:hAnsi="Times New Roman" w:cs="Times New Roman"/>
          <w:sz w:val="24"/>
          <w:szCs w:val="24"/>
          <w:lang w:eastAsia="zh-CN"/>
        </w:rPr>
      </w:pPr>
    </w:p>
    <w:p w14:paraId="3BAA8669" w14:textId="50D6CC2E" w:rsidR="00906427" w:rsidRDefault="00251CC8" w:rsidP="001C37E4">
      <w:pPr>
        <w:autoSpaceDE w:val="0"/>
        <w:autoSpaceDN w:val="0"/>
        <w:adjustRightInd w:val="0"/>
        <w:ind w:left="480" w:hanging="480"/>
        <w:rPr>
          <w:rFonts w:ascii="Times New Roman" w:hAnsi="Times New Roman" w:cs="Times New Roman"/>
          <w:sz w:val="24"/>
          <w:szCs w:val="24"/>
          <w:lang w:eastAsia="zh-CN"/>
        </w:rPr>
      </w:pPr>
      <w:r>
        <w:rPr>
          <w:rFonts w:ascii="Times New Roman" w:hAnsi="Times New Roman" w:cs="Times New Roman"/>
          <w:sz w:val="24"/>
          <w:szCs w:val="24"/>
          <w:lang w:eastAsia="zh-CN"/>
        </w:rPr>
        <w:t>Survey question to collect the collaboration data:</w:t>
      </w:r>
    </w:p>
    <w:p w14:paraId="4AFBAE8A" w14:textId="6A6E9CDB" w:rsidR="00251CC8" w:rsidRDefault="00251CC8" w:rsidP="001C37E4">
      <w:pPr>
        <w:autoSpaceDE w:val="0"/>
        <w:autoSpaceDN w:val="0"/>
        <w:adjustRightInd w:val="0"/>
        <w:ind w:left="480" w:hanging="480"/>
        <w:rPr>
          <w:rFonts w:ascii="Times New Roman" w:hAnsi="Times New Roman" w:cs="Times New Roman"/>
          <w:sz w:val="24"/>
          <w:szCs w:val="24"/>
          <w:lang w:eastAsia="zh-CN"/>
        </w:rPr>
      </w:pPr>
    </w:p>
    <w:tbl>
      <w:tblPr>
        <w:tblStyle w:val="TableGrid"/>
        <w:tblW w:w="0" w:type="auto"/>
        <w:tblLook w:val="04A0" w:firstRow="1" w:lastRow="0" w:firstColumn="1" w:lastColumn="0" w:noHBand="0" w:noVBand="1"/>
      </w:tblPr>
      <w:tblGrid>
        <w:gridCol w:w="4675"/>
        <w:gridCol w:w="4675"/>
      </w:tblGrid>
      <w:tr w:rsidR="00D85FA2" w14:paraId="2A028B60" w14:textId="77777777" w:rsidTr="00D85FA2">
        <w:tc>
          <w:tcPr>
            <w:tcW w:w="4675" w:type="dxa"/>
          </w:tcPr>
          <w:p w14:paraId="4514A3E9" w14:textId="214D76C0" w:rsidR="00D85FA2" w:rsidRDefault="00D85FA2" w:rsidP="00D85FA2">
            <w:pPr>
              <w:pStyle w:val="NormalWeb"/>
              <w:shd w:val="clear" w:color="auto" w:fill="FFFFFF"/>
            </w:pPr>
            <w:r>
              <w:rPr>
                <w:rFonts w:ascii="Arial" w:hAnsi="Arial" w:cs="Arial"/>
                <w:b/>
                <w:bCs/>
                <w:sz w:val="18"/>
                <w:szCs w:val="18"/>
              </w:rPr>
              <w:t xml:space="preserve">The next question focuses on understanding the collaborations and relationships among key organizations and how they work together in dealing with catastrophic events such as Hurricane Harvey. In the months or years prior to Hurricane Harvey, to the best of your knowledge, did you or any other employee from your organization collaborate or work directly with any of the organizations listed below on flood mitigation efforts? If so, how frequent has been such collaboration? Note: You may leave a row blank if you have not had any interaction with an organization. </w:t>
            </w:r>
          </w:p>
        </w:tc>
        <w:tc>
          <w:tcPr>
            <w:tcW w:w="4675" w:type="dxa"/>
          </w:tcPr>
          <w:p w14:paraId="22D0659F" w14:textId="77777777" w:rsidR="00D85FA2" w:rsidRPr="00D85FA2" w:rsidRDefault="00D85FA2" w:rsidP="00D85FA2">
            <w:pPr>
              <w:pStyle w:val="NormalWeb"/>
              <w:shd w:val="clear" w:color="auto" w:fill="FFFFFF"/>
              <w:rPr>
                <w:rFonts w:ascii="Arial" w:hAnsi="Arial" w:cs="Arial"/>
                <w:b/>
                <w:bCs/>
                <w:sz w:val="18"/>
                <w:szCs w:val="18"/>
              </w:rPr>
            </w:pPr>
            <w:r w:rsidRPr="00D85FA2">
              <w:rPr>
                <w:rFonts w:ascii="Arial" w:hAnsi="Arial" w:cs="Arial"/>
                <w:b/>
                <w:bCs/>
                <w:sz w:val="18"/>
                <w:szCs w:val="18"/>
              </w:rPr>
              <w:t>1 Daily</w:t>
            </w:r>
          </w:p>
          <w:p w14:paraId="2FD73DEF" w14:textId="77777777" w:rsidR="00D85FA2" w:rsidRPr="00D85FA2" w:rsidRDefault="00D85FA2" w:rsidP="00D85FA2">
            <w:pPr>
              <w:pStyle w:val="NormalWeb"/>
              <w:shd w:val="clear" w:color="auto" w:fill="FFFFFF"/>
              <w:rPr>
                <w:rFonts w:ascii="Arial" w:hAnsi="Arial" w:cs="Arial"/>
                <w:b/>
                <w:bCs/>
                <w:sz w:val="18"/>
                <w:szCs w:val="18"/>
              </w:rPr>
            </w:pPr>
            <w:r w:rsidRPr="00D85FA2">
              <w:rPr>
                <w:rFonts w:ascii="Arial" w:hAnsi="Arial" w:cs="Arial"/>
                <w:b/>
                <w:bCs/>
                <w:sz w:val="18"/>
                <w:szCs w:val="18"/>
              </w:rPr>
              <w:t>2 Weekly</w:t>
            </w:r>
          </w:p>
          <w:p w14:paraId="6F6FC400" w14:textId="77777777" w:rsidR="00D85FA2" w:rsidRPr="00D85FA2" w:rsidRDefault="00D85FA2" w:rsidP="00D85FA2">
            <w:pPr>
              <w:pStyle w:val="NormalWeb"/>
              <w:shd w:val="clear" w:color="auto" w:fill="FFFFFF"/>
              <w:rPr>
                <w:rFonts w:ascii="Arial" w:hAnsi="Arial" w:cs="Arial"/>
                <w:b/>
                <w:bCs/>
                <w:sz w:val="18"/>
                <w:szCs w:val="18"/>
              </w:rPr>
            </w:pPr>
            <w:r w:rsidRPr="00D85FA2">
              <w:rPr>
                <w:rFonts w:ascii="Arial" w:hAnsi="Arial" w:cs="Arial"/>
                <w:b/>
                <w:bCs/>
                <w:sz w:val="18"/>
                <w:szCs w:val="18"/>
              </w:rPr>
              <w:t>3 Monthly</w:t>
            </w:r>
          </w:p>
          <w:p w14:paraId="2DBF2D76" w14:textId="77777777" w:rsidR="00D85FA2" w:rsidRPr="00D85FA2" w:rsidRDefault="00D85FA2" w:rsidP="00D85FA2">
            <w:pPr>
              <w:pStyle w:val="NormalWeb"/>
              <w:shd w:val="clear" w:color="auto" w:fill="FFFFFF"/>
              <w:rPr>
                <w:rFonts w:ascii="Arial" w:hAnsi="Arial" w:cs="Arial"/>
                <w:b/>
                <w:bCs/>
                <w:sz w:val="18"/>
                <w:szCs w:val="18"/>
              </w:rPr>
            </w:pPr>
            <w:r w:rsidRPr="00D85FA2">
              <w:rPr>
                <w:rFonts w:ascii="Arial" w:hAnsi="Arial" w:cs="Arial"/>
                <w:b/>
                <w:bCs/>
                <w:sz w:val="18"/>
                <w:szCs w:val="18"/>
              </w:rPr>
              <w:t>4 Several times per year</w:t>
            </w:r>
          </w:p>
          <w:p w14:paraId="43E1017A" w14:textId="1A3FCC48" w:rsidR="00D85FA2" w:rsidRDefault="00D85FA2" w:rsidP="00D85FA2">
            <w:pPr>
              <w:pStyle w:val="NormalWeb"/>
              <w:shd w:val="clear" w:color="auto" w:fill="FFFFFF"/>
            </w:pPr>
            <w:r w:rsidRPr="00D85FA2">
              <w:rPr>
                <w:rFonts w:ascii="Arial" w:hAnsi="Arial" w:cs="Arial"/>
                <w:b/>
                <w:bCs/>
                <w:sz w:val="18"/>
                <w:szCs w:val="18"/>
              </w:rPr>
              <w:t>5 Not at all</w:t>
            </w:r>
          </w:p>
        </w:tc>
      </w:tr>
    </w:tbl>
    <w:p w14:paraId="30847046" w14:textId="0951415B" w:rsidR="00D85FA2" w:rsidRDefault="00D85FA2" w:rsidP="001C37E4">
      <w:pPr>
        <w:autoSpaceDE w:val="0"/>
        <w:autoSpaceDN w:val="0"/>
        <w:adjustRightInd w:val="0"/>
        <w:ind w:left="480" w:hanging="480"/>
        <w:rPr>
          <w:rFonts w:ascii="Times New Roman" w:hAnsi="Times New Roman" w:cs="Times New Roman"/>
          <w:sz w:val="24"/>
          <w:szCs w:val="24"/>
          <w:lang w:eastAsia="zh-CN"/>
        </w:rPr>
      </w:pPr>
    </w:p>
    <w:p w14:paraId="0D44EE25" w14:textId="6518E98A" w:rsidR="00FB1D05" w:rsidRDefault="00FB1D05" w:rsidP="001C37E4">
      <w:pPr>
        <w:autoSpaceDE w:val="0"/>
        <w:autoSpaceDN w:val="0"/>
        <w:adjustRightInd w:val="0"/>
        <w:ind w:left="480" w:hanging="480"/>
        <w:rPr>
          <w:rFonts w:ascii="Times New Roman" w:hAnsi="Times New Roman" w:cs="Times New Roman"/>
          <w:sz w:val="24"/>
          <w:szCs w:val="24"/>
          <w:lang w:eastAsia="zh-CN"/>
        </w:rPr>
      </w:pPr>
      <w:r>
        <w:rPr>
          <w:rFonts w:ascii="Times New Roman" w:hAnsi="Times New Roman" w:cs="Times New Roman"/>
          <w:sz w:val="24"/>
          <w:szCs w:val="24"/>
          <w:lang w:eastAsia="zh-CN"/>
        </w:rPr>
        <w:t>Survey questions to identify respondents’ preferences to the developed policy actions</w:t>
      </w:r>
      <w:r w:rsidR="007C3B15">
        <w:rPr>
          <w:rFonts w:ascii="Times New Roman" w:hAnsi="Times New Roman" w:cs="Times New Roman"/>
          <w:sz w:val="24"/>
          <w:szCs w:val="24"/>
          <w:lang w:eastAsia="zh-CN"/>
        </w:rPr>
        <w:t>:</w:t>
      </w:r>
    </w:p>
    <w:p w14:paraId="418E15F6" w14:textId="77777777" w:rsidR="007C3B15" w:rsidRPr="00BE4A58" w:rsidRDefault="007C3B15" w:rsidP="001C37E4">
      <w:pPr>
        <w:autoSpaceDE w:val="0"/>
        <w:autoSpaceDN w:val="0"/>
        <w:adjustRightInd w:val="0"/>
        <w:ind w:left="480" w:hanging="480"/>
        <w:rPr>
          <w:rFonts w:ascii="Times New Roman" w:hAnsi="Times New Roman" w:cs="Times New Roman"/>
          <w:sz w:val="24"/>
          <w:szCs w:val="24"/>
          <w:lang w:eastAsia="zh-CN"/>
        </w:rPr>
      </w:pPr>
    </w:p>
    <w:tbl>
      <w:tblPr>
        <w:tblStyle w:val="TableGrid"/>
        <w:tblW w:w="0" w:type="auto"/>
        <w:tblLook w:val="04A0" w:firstRow="1" w:lastRow="0" w:firstColumn="1" w:lastColumn="0" w:noHBand="0" w:noVBand="1"/>
      </w:tblPr>
      <w:tblGrid>
        <w:gridCol w:w="4675"/>
        <w:gridCol w:w="4675"/>
      </w:tblGrid>
      <w:tr w:rsidR="007C3B15" w14:paraId="7BA348CB" w14:textId="77777777" w:rsidTr="007C3B15">
        <w:tc>
          <w:tcPr>
            <w:tcW w:w="4675" w:type="dxa"/>
          </w:tcPr>
          <w:p w14:paraId="4108CE3E" w14:textId="00F06CF9" w:rsidR="007C3B15" w:rsidRDefault="007C3B15" w:rsidP="007C3B15">
            <w:pPr>
              <w:pStyle w:val="NormalWeb"/>
              <w:shd w:val="clear" w:color="auto" w:fill="FFFFFF"/>
            </w:pPr>
            <w:r>
              <w:rPr>
                <w:rFonts w:ascii="Arial" w:hAnsi="Arial" w:cs="Arial"/>
                <w:b/>
                <w:bCs/>
                <w:sz w:val="18"/>
                <w:szCs w:val="18"/>
              </w:rPr>
              <w:t xml:space="preserve">Here are some policy actions that could be taken to reduce the dangers of future flooding in the Houston area. To the best of your knowledge, please indicate your organization’s level of opposition or support for each of the following policy options. </w:t>
            </w:r>
          </w:p>
        </w:tc>
        <w:tc>
          <w:tcPr>
            <w:tcW w:w="4675" w:type="dxa"/>
          </w:tcPr>
          <w:p w14:paraId="56BE588D" w14:textId="77777777" w:rsidR="001358DC" w:rsidRPr="001358DC" w:rsidRDefault="001358DC" w:rsidP="001358DC">
            <w:pPr>
              <w:pStyle w:val="NormalWeb"/>
              <w:shd w:val="clear" w:color="auto" w:fill="FFFFFF"/>
              <w:rPr>
                <w:rFonts w:ascii="Arial" w:hAnsi="Arial" w:cs="Arial"/>
                <w:b/>
                <w:bCs/>
                <w:sz w:val="18"/>
                <w:szCs w:val="18"/>
              </w:rPr>
            </w:pPr>
            <w:r w:rsidRPr="001358DC">
              <w:rPr>
                <w:rFonts w:ascii="Arial" w:hAnsi="Arial" w:cs="Arial"/>
                <w:b/>
                <w:bCs/>
                <w:sz w:val="18"/>
                <w:szCs w:val="18"/>
              </w:rPr>
              <w:t>1 Strongly Oppose</w:t>
            </w:r>
          </w:p>
          <w:p w14:paraId="5F57EB7E" w14:textId="77777777" w:rsidR="001358DC" w:rsidRPr="001358DC" w:rsidRDefault="001358DC" w:rsidP="001358DC">
            <w:pPr>
              <w:pStyle w:val="NormalWeb"/>
              <w:shd w:val="clear" w:color="auto" w:fill="FFFFFF"/>
              <w:rPr>
                <w:rFonts w:ascii="Arial" w:hAnsi="Arial" w:cs="Arial"/>
                <w:b/>
                <w:bCs/>
                <w:sz w:val="18"/>
                <w:szCs w:val="18"/>
              </w:rPr>
            </w:pPr>
            <w:r w:rsidRPr="001358DC">
              <w:rPr>
                <w:rFonts w:ascii="Arial" w:hAnsi="Arial" w:cs="Arial"/>
                <w:b/>
                <w:bCs/>
                <w:sz w:val="18"/>
                <w:szCs w:val="18"/>
              </w:rPr>
              <w:t>2 Oppose</w:t>
            </w:r>
          </w:p>
          <w:p w14:paraId="4AF22B8C" w14:textId="77777777" w:rsidR="001358DC" w:rsidRPr="001358DC" w:rsidRDefault="001358DC" w:rsidP="001358DC">
            <w:pPr>
              <w:pStyle w:val="NormalWeb"/>
              <w:shd w:val="clear" w:color="auto" w:fill="FFFFFF"/>
              <w:rPr>
                <w:rFonts w:ascii="Arial" w:hAnsi="Arial" w:cs="Arial"/>
                <w:b/>
                <w:bCs/>
                <w:sz w:val="18"/>
                <w:szCs w:val="18"/>
              </w:rPr>
            </w:pPr>
            <w:r w:rsidRPr="001358DC">
              <w:rPr>
                <w:rFonts w:ascii="Arial" w:hAnsi="Arial" w:cs="Arial"/>
                <w:b/>
                <w:bCs/>
                <w:sz w:val="18"/>
                <w:szCs w:val="18"/>
              </w:rPr>
              <w:t>3 Neutral</w:t>
            </w:r>
          </w:p>
          <w:p w14:paraId="477D6D7B" w14:textId="77777777" w:rsidR="001358DC" w:rsidRPr="001358DC" w:rsidRDefault="001358DC" w:rsidP="001358DC">
            <w:pPr>
              <w:pStyle w:val="NormalWeb"/>
              <w:shd w:val="clear" w:color="auto" w:fill="FFFFFF"/>
              <w:rPr>
                <w:rFonts w:ascii="Arial" w:hAnsi="Arial" w:cs="Arial"/>
                <w:b/>
                <w:bCs/>
                <w:sz w:val="18"/>
                <w:szCs w:val="18"/>
              </w:rPr>
            </w:pPr>
            <w:r w:rsidRPr="001358DC">
              <w:rPr>
                <w:rFonts w:ascii="Arial" w:hAnsi="Arial" w:cs="Arial"/>
                <w:b/>
                <w:bCs/>
                <w:sz w:val="18"/>
                <w:szCs w:val="18"/>
              </w:rPr>
              <w:t>4 Support</w:t>
            </w:r>
          </w:p>
          <w:p w14:paraId="09DCEE01" w14:textId="31DDD66F" w:rsidR="007C3B15" w:rsidRDefault="001358DC" w:rsidP="001358DC">
            <w:pPr>
              <w:pStyle w:val="NormalWeb"/>
              <w:shd w:val="clear" w:color="auto" w:fill="FFFFFF"/>
            </w:pPr>
            <w:r w:rsidRPr="001358DC">
              <w:rPr>
                <w:rFonts w:ascii="Arial" w:hAnsi="Arial" w:cs="Arial"/>
                <w:b/>
                <w:bCs/>
                <w:sz w:val="18"/>
                <w:szCs w:val="18"/>
              </w:rPr>
              <w:t>5 Strongly Support</w:t>
            </w:r>
          </w:p>
        </w:tc>
      </w:tr>
    </w:tbl>
    <w:p w14:paraId="200FB827" w14:textId="629285C6" w:rsidR="00251CC8" w:rsidRDefault="00251CC8" w:rsidP="001C37E4">
      <w:pPr>
        <w:autoSpaceDE w:val="0"/>
        <w:autoSpaceDN w:val="0"/>
        <w:adjustRightInd w:val="0"/>
        <w:ind w:left="480" w:hanging="480"/>
        <w:rPr>
          <w:rFonts w:ascii="Times New Roman" w:hAnsi="Times New Roman" w:cs="Times New Roman"/>
          <w:sz w:val="24"/>
          <w:szCs w:val="24"/>
          <w:lang w:eastAsia="zh-CN"/>
        </w:rPr>
      </w:pPr>
    </w:p>
    <w:p w14:paraId="2A22F1AB" w14:textId="0862B154" w:rsidR="00135A68" w:rsidRDefault="00135A68">
      <w:pPr>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6BE57C4F" w14:textId="5291023D" w:rsidR="00906427" w:rsidRPr="00BE4A58" w:rsidRDefault="00906427" w:rsidP="001C37E4">
      <w:pPr>
        <w:autoSpaceDE w:val="0"/>
        <w:autoSpaceDN w:val="0"/>
        <w:adjustRightInd w:val="0"/>
        <w:ind w:left="480" w:hanging="480"/>
        <w:rPr>
          <w:rFonts w:ascii="Times New Roman" w:hAnsi="Times New Roman" w:cs="Times New Roman"/>
          <w:sz w:val="24"/>
          <w:szCs w:val="24"/>
          <w:lang w:eastAsia="zh-CN"/>
        </w:rPr>
      </w:pPr>
      <w:r w:rsidRPr="00BE4A58">
        <w:rPr>
          <w:rFonts w:ascii="Times New Roman" w:hAnsi="Times New Roman" w:cs="Times New Roman"/>
          <w:sz w:val="24"/>
          <w:szCs w:val="24"/>
          <w:lang w:eastAsia="zh-CN"/>
        </w:rPr>
        <w:lastRenderedPageBreak/>
        <w:t>The Markov Chain Monte Carlo diagnostic plots of ERGMs</w:t>
      </w:r>
    </w:p>
    <w:p w14:paraId="302BA712" w14:textId="5FF88580" w:rsidR="00906427" w:rsidRPr="00BE4A58" w:rsidRDefault="00906427" w:rsidP="00DC0AD8">
      <w:pPr>
        <w:autoSpaceDE w:val="0"/>
        <w:autoSpaceDN w:val="0"/>
        <w:adjustRightInd w:val="0"/>
        <w:rPr>
          <w:rFonts w:ascii="Times New Roman" w:hAnsi="Times New Roman" w:cs="Times New Roman"/>
          <w:sz w:val="24"/>
          <w:szCs w:val="24"/>
          <w:lang w:eastAsia="zh-CN"/>
        </w:rPr>
      </w:pPr>
      <w:r w:rsidRPr="00BE4A58">
        <w:rPr>
          <w:rFonts w:ascii="Times New Roman" w:hAnsi="Times New Roman" w:cs="Times New Roman"/>
          <w:noProof/>
          <w:sz w:val="24"/>
          <w:szCs w:val="24"/>
          <w:lang w:val="en-IN" w:eastAsia="en-IN"/>
        </w:rPr>
        <w:drawing>
          <wp:inline distT="0" distB="0" distL="0" distR="0" wp14:anchorId="5C266D45" wp14:editId="2B150808">
            <wp:extent cx="5943600" cy="5178425"/>
            <wp:effectExtent l="0" t="0" r="0" b="317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p>
    <w:p w14:paraId="7443226C" w14:textId="60E1D367" w:rsidR="00906427" w:rsidRPr="00BE4A58" w:rsidRDefault="00906427" w:rsidP="00DC0AD8">
      <w:pPr>
        <w:autoSpaceDE w:val="0"/>
        <w:autoSpaceDN w:val="0"/>
        <w:adjustRightInd w:val="0"/>
        <w:rPr>
          <w:rFonts w:ascii="Times New Roman" w:hAnsi="Times New Roman" w:cs="Times New Roman"/>
          <w:sz w:val="24"/>
          <w:szCs w:val="24"/>
          <w:lang w:eastAsia="zh-CN"/>
        </w:rPr>
      </w:pPr>
      <w:r w:rsidRPr="00BE4A58">
        <w:rPr>
          <w:rFonts w:ascii="Times New Roman" w:hAnsi="Times New Roman" w:cs="Times New Roman" w:hint="eastAsia"/>
          <w:noProof/>
          <w:sz w:val="24"/>
          <w:szCs w:val="24"/>
          <w:lang w:val="en-IN" w:eastAsia="en-IN"/>
        </w:rPr>
        <w:lastRenderedPageBreak/>
        <w:drawing>
          <wp:inline distT="0" distB="0" distL="0" distR="0" wp14:anchorId="0D839BF2" wp14:editId="0AC9AB56">
            <wp:extent cx="5943600" cy="5178425"/>
            <wp:effectExtent l="0" t="0" r="0" b="3175"/>
            <wp:docPr id="4" name="Picture 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p>
    <w:p w14:paraId="5277EE9C" w14:textId="1BCEFD4F" w:rsidR="00906427" w:rsidRPr="00BE4A58" w:rsidRDefault="00906427" w:rsidP="00DC0AD8">
      <w:pPr>
        <w:autoSpaceDE w:val="0"/>
        <w:autoSpaceDN w:val="0"/>
        <w:adjustRightInd w:val="0"/>
        <w:rPr>
          <w:rFonts w:ascii="Times New Roman" w:hAnsi="Times New Roman" w:cs="Times New Roman"/>
          <w:sz w:val="24"/>
          <w:szCs w:val="24"/>
          <w:lang w:eastAsia="zh-CN"/>
        </w:rPr>
      </w:pPr>
      <w:r w:rsidRPr="00BE4A58">
        <w:rPr>
          <w:rFonts w:ascii="Times New Roman" w:hAnsi="Times New Roman" w:cs="Times New Roman" w:hint="eastAsia"/>
          <w:noProof/>
          <w:sz w:val="24"/>
          <w:szCs w:val="24"/>
          <w:lang w:val="en-IN" w:eastAsia="en-IN"/>
        </w:rPr>
        <w:lastRenderedPageBreak/>
        <w:drawing>
          <wp:inline distT="0" distB="0" distL="0" distR="0" wp14:anchorId="03437B3E" wp14:editId="52236858">
            <wp:extent cx="5943600" cy="5178425"/>
            <wp:effectExtent l="0" t="0" r="0" b="3175"/>
            <wp:docPr id="7" name="Picture 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p>
    <w:p w14:paraId="6ED87CFD" w14:textId="3C1627AB" w:rsidR="00906427" w:rsidRPr="00BE4A58" w:rsidRDefault="00906427" w:rsidP="00DC0AD8">
      <w:pPr>
        <w:autoSpaceDE w:val="0"/>
        <w:autoSpaceDN w:val="0"/>
        <w:adjustRightInd w:val="0"/>
        <w:rPr>
          <w:rFonts w:ascii="Times New Roman" w:hAnsi="Times New Roman" w:cs="Times New Roman"/>
          <w:sz w:val="24"/>
          <w:szCs w:val="24"/>
          <w:lang w:eastAsia="zh-CN"/>
        </w:rPr>
      </w:pPr>
      <w:r w:rsidRPr="00BE4A58">
        <w:rPr>
          <w:rFonts w:ascii="Times New Roman" w:hAnsi="Times New Roman" w:cs="Times New Roman" w:hint="eastAsia"/>
          <w:noProof/>
          <w:sz w:val="24"/>
          <w:szCs w:val="24"/>
          <w:lang w:val="en-IN" w:eastAsia="en-IN"/>
        </w:rPr>
        <w:lastRenderedPageBreak/>
        <w:drawing>
          <wp:inline distT="0" distB="0" distL="0" distR="0" wp14:anchorId="38FCA6E9" wp14:editId="3E708849">
            <wp:extent cx="5943600" cy="5178425"/>
            <wp:effectExtent l="0" t="0" r="0" b="317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p>
    <w:p w14:paraId="0B15BDAB" w14:textId="5892188C" w:rsidR="00906427" w:rsidRPr="00BE4A58" w:rsidRDefault="00906427" w:rsidP="00DC0AD8">
      <w:pPr>
        <w:autoSpaceDE w:val="0"/>
        <w:autoSpaceDN w:val="0"/>
        <w:adjustRightInd w:val="0"/>
        <w:jc w:val="center"/>
        <w:rPr>
          <w:rFonts w:ascii="Times New Roman" w:hAnsi="Times New Roman" w:cs="Times New Roman"/>
          <w:sz w:val="24"/>
          <w:szCs w:val="24"/>
          <w:lang w:eastAsia="zh-CN"/>
        </w:rPr>
      </w:pPr>
      <w:r w:rsidRPr="00BE4A58">
        <w:rPr>
          <w:rFonts w:ascii="Times New Roman" w:hAnsi="Times New Roman" w:cs="Times New Roman" w:hint="eastAsia"/>
          <w:noProof/>
          <w:sz w:val="24"/>
          <w:szCs w:val="24"/>
          <w:lang w:val="en-IN" w:eastAsia="en-IN"/>
        </w:rPr>
        <w:lastRenderedPageBreak/>
        <w:drawing>
          <wp:inline distT="0" distB="0" distL="0" distR="0" wp14:anchorId="6D373615" wp14:editId="2E6F9172">
            <wp:extent cx="5943600" cy="5178425"/>
            <wp:effectExtent l="0" t="0" r="0" b="3175"/>
            <wp:docPr id="9" name="Picture 9" descr="Graphical user interface, 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r w:rsidR="00DC0AD8" w:rsidRPr="00BE4A58">
        <w:rPr>
          <w:rFonts w:ascii="Times New Roman" w:hAnsi="Times New Roman" w:cs="Times New Roman" w:hint="eastAsia"/>
          <w:noProof/>
          <w:sz w:val="24"/>
          <w:szCs w:val="24"/>
          <w:lang w:val="en-IN" w:eastAsia="en-IN"/>
        </w:rPr>
        <w:lastRenderedPageBreak/>
        <w:drawing>
          <wp:inline distT="0" distB="0" distL="0" distR="0" wp14:anchorId="77C4A6FF" wp14:editId="15698350">
            <wp:extent cx="5943600" cy="5178425"/>
            <wp:effectExtent l="0" t="0" r="0" b="317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p>
    <w:p w14:paraId="1BB47350" w14:textId="74B87969" w:rsidR="00DC0AD8" w:rsidRPr="00BE4A58" w:rsidRDefault="00906427" w:rsidP="00DC0AD8">
      <w:pPr>
        <w:autoSpaceDE w:val="0"/>
        <w:autoSpaceDN w:val="0"/>
        <w:adjustRightInd w:val="0"/>
        <w:jc w:val="center"/>
        <w:rPr>
          <w:rFonts w:ascii="Times New Roman" w:hAnsi="Times New Roman" w:cs="Times New Roman"/>
          <w:sz w:val="24"/>
          <w:szCs w:val="24"/>
          <w:lang w:eastAsia="zh-CN"/>
        </w:rPr>
      </w:pPr>
      <w:r w:rsidRPr="00BE4A58">
        <w:rPr>
          <w:rFonts w:ascii="Times New Roman" w:hAnsi="Times New Roman" w:cs="Times New Roman" w:hint="eastAsia"/>
          <w:noProof/>
          <w:sz w:val="24"/>
          <w:szCs w:val="24"/>
          <w:lang w:val="en-IN" w:eastAsia="en-IN"/>
        </w:rPr>
        <w:lastRenderedPageBreak/>
        <w:drawing>
          <wp:inline distT="0" distB="0" distL="0" distR="0" wp14:anchorId="75916D3F" wp14:editId="4587B599">
            <wp:extent cx="5943600" cy="5178425"/>
            <wp:effectExtent l="0" t="0" r="0" b="317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178425"/>
                    </a:xfrm>
                    <a:prstGeom prst="rect">
                      <a:avLst/>
                    </a:prstGeom>
                  </pic:spPr>
                </pic:pic>
              </a:graphicData>
            </a:graphic>
          </wp:inline>
        </w:drawing>
      </w:r>
      <w:r w:rsidR="00DC0AD8" w:rsidRPr="00BE4A58">
        <w:rPr>
          <w:rFonts w:ascii="Times New Roman" w:hAnsi="Times New Roman" w:cs="Times New Roman" w:hint="eastAsia"/>
          <w:noProof/>
          <w:sz w:val="24"/>
          <w:szCs w:val="24"/>
          <w:lang w:val="en-IN" w:eastAsia="en-IN"/>
        </w:rPr>
        <w:drawing>
          <wp:inline distT="0" distB="0" distL="0" distR="0" wp14:anchorId="6416AE93" wp14:editId="30B0B655">
            <wp:extent cx="5943600" cy="1855960"/>
            <wp:effectExtent l="0" t="0" r="0" b="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b="64160"/>
                    <a:stretch/>
                  </pic:blipFill>
                  <pic:spPr bwMode="auto">
                    <a:xfrm>
                      <a:off x="0" y="0"/>
                      <a:ext cx="5943600" cy="1855960"/>
                    </a:xfrm>
                    <a:prstGeom prst="rect">
                      <a:avLst/>
                    </a:prstGeom>
                    <a:ln>
                      <a:noFill/>
                    </a:ln>
                    <a:extLst>
                      <a:ext uri="{53640926-AAD7-44D8-BBD7-CCE9431645EC}">
                        <a14:shadowObscured xmlns:a14="http://schemas.microsoft.com/office/drawing/2010/main"/>
                      </a:ext>
                    </a:extLst>
                  </pic:spPr>
                </pic:pic>
              </a:graphicData>
            </a:graphic>
          </wp:inline>
        </w:drawing>
      </w:r>
    </w:p>
    <w:p w14:paraId="0D1369E2" w14:textId="631931A3" w:rsidR="00906427" w:rsidRPr="00BE4A58" w:rsidRDefault="00906427" w:rsidP="001C37E4">
      <w:pPr>
        <w:autoSpaceDE w:val="0"/>
        <w:autoSpaceDN w:val="0"/>
        <w:adjustRightInd w:val="0"/>
        <w:ind w:left="480" w:hanging="480"/>
        <w:rPr>
          <w:rFonts w:ascii="Times New Roman" w:hAnsi="Times New Roman" w:cs="Times New Roman"/>
          <w:sz w:val="24"/>
          <w:szCs w:val="24"/>
          <w:lang w:eastAsia="zh-CN"/>
        </w:rPr>
      </w:pPr>
    </w:p>
    <w:p w14:paraId="030D3584" w14:textId="5D948089" w:rsidR="00906427" w:rsidRPr="00BE4A58" w:rsidRDefault="00906427" w:rsidP="00DC0AD8">
      <w:pPr>
        <w:autoSpaceDE w:val="0"/>
        <w:autoSpaceDN w:val="0"/>
        <w:adjustRightInd w:val="0"/>
        <w:rPr>
          <w:rFonts w:ascii="Times New Roman" w:hAnsi="Times New Roman" w:cs="Times New Roman"/>
          <w:sz w:val="24"/>
          <w:szCs w:val="24"/>
          <w:lang w:eastAsia="zh-CN"/>
        </w:rPr>
      </w:pPr>
      <w:r w:rsidRPr="00BE4A58">
        <w:rPr>
          <w:rFonts w:ascii="Times New Roman" w:hAnsi="Times New Roman" w:cs="Times New Roman" w:hint="eastAsia"/>
          <w:b/>
          <w:bCs/>
          <w:sz w:val="24"/>
          <w:szCs w:val="24"/>
          <w:lang w:eastAsia="zh-CN"/>
        </w:rPr>
        <w:t>Figure</w:t>
      </w:r>
      <w:r w:rsidRPr="00BE4A58">
        <w:rPr>
          <w:rFonts w:ascii="Times New Roman" w:hAnsi="Times New Roman" w:cs="Times New Roman"/>
          <w:b/>
          <w:bCs/>
          <w:sz w:val="24"/>
          <w:szCs w:val="24"/>
          <w:lang w:eastAsia="zh-CN"/>
        </w:rPr>
        <w:t xml:space="preserve"> S1. </w:t>
      </w:r>
      <w:r w:rsidRPr="00BE4A58">
        <w:rPr>
          <w:rFonts w:ascii="Times New Roman" w:hAnsi="Times New Roman" w:cs="Times New Roman"/>
          <w:sz w:val="24"/>
          <w:szCs w:val="24"/>
          <w:lang w:eastAsia="zh-CN"/>
        </w:rPr>
        <w:t>The MCMC diagnostic plots</w:t>
      </w:r>
      <w:r w:rsidR="00DC0AD8" w:rsidRPr="00BE4A58">
        <w:rPr>
          <w:rFonts w:ascii="Times New Roman" w:hAnsi="Times New Roman" w:cs="Times New Roman"/>
          <w:sz w:val="24"/>
          <w:szCs w:val="24"/>
          <w:lang w:eastAsia="zh-CN"/>
        </w:rPr>
        <w:t xml:space="preserve"> ERGMs: survey questions Q13A~Q13A16</w:t>
      </w:r>
      <w:r w:rsidR="0065681E">
        <w:rPr>
          <w:rFonts w:ascii="Times New Roman" w:hAnsi="Times New Roman" w:cs="Times New Roman"/>
          <w:sz w:val="24"/>
          <w:szCs w:val="24"/>
          <w:lang w:eastAsia="zh-CN"/>
        </w:rPr>
        <w:t xml:space="preserve"> in the figure</w:t>
      </w:r>
      <w:r w:rsidR="00DC0AD8" w:rsidRPr="00BE4A58">
        <w:rPr>
          <w:rFonts w:ascii="Times New Roman" w:hAnsi="Times New Roman" w:cs="Times New Roman"/>
          <w:sz w:val="24"/>
          <w:szCs w:val="24"/>
          <w:lang w:eastAsia="zh-CN"/>
        </w:rPr>
        <w:t xml:space="preserve"> represent flood risk reduction policy actions P1 ~ P16 </w:t>
      </w:r>
      <w:r w:rsidR="00C02E43" w:rsidRPr="00BE4A58">
        <w:rPr>
          <w:rFonts w:ascii="Times New Roman" w:hAnsi="Times New Roman" w:cs="Times New Roman"/>
          <w:sz w:val="24"/>
          <w:szCs w:val="24"/>
          <w:lang w:eastAsia="zh-CN"/>
        </w:rPr>
        <w:t xml:space="preserve">(Table 1) </w:t>
      </w:r>
      <w:r w:rsidR="00DC0AD8" w:rsidRPr="00BE4A58">
        <w:rPr>
          <w:rFonts w:ascii="Times New Roman" w:hAnsi="Times New Roman" w:cs="Times New Roman"/>
          <w:sz w:val="24"/>
          <w:szCs w:val="24"/>
          <w:lang w:eastAsia="zh-CN"/>
        </w:rPr>
        <w:t>in the paper.</w:t>
      </w:r>
    </w:p>
    <w:bookmarkEnd w:id="0"/>
    <w:p w14:paraId="2EA1DDD1" w14:textId="4568C784" w:rsidR="00906427" w:rsidRPr="00BE4A58" w:rsidRDefault="00906427" w:rsidP="00DC0AD8">
      <w:pPr>
        <w:autoSpaceDE w:val="0"/>
        <w:autoSpaceDN w:val="0"/>
        <w:adjustRightInd w:val="0"/>
        <w:rPr>
          <w:rFonts w:ascii="Times New Roman" w:hAnsi="Times New Roman" w:cs="Times New Roman"/>
          <w:sz w:val="24"/>
          <w:szCs w:val="24"/>
          <w:lang w:eastAsia="zh-CN"/>
        </w:rPr>
      </w:pPr>
    </w:p>
    <w:sectPr w:rsidR="00906427" w:rsidRPr="00BE4A58" w:rsidSect="009C17FE">
      <w:footerReference w:type="default" r:id="rId17"/>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81321" w14:textId="77777777" w:rsidR="00544E36" w:rsidRDefault="00544E36" w:rsidP="00344DC4">
      <w:r>
        <w:separator/>
      </w:r>
    </w:p>
  </w:endnote>
  <w:endnote w:type="continuationSeparator" w:id="0">
    <w:p w14:paraId="58068C62" w14:textId="77777777" w:rsidR="00544E36" w:rsidRDefault="00544E36" w:rsidP="00344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
    <w:altName w:val="﷽﷽﷽﷽﷽﷽﷽﷽ĝተຏ怀"/>
    <w:panose1 w:val="00000500000000000000"/>
    <w:charset w:val="00"/>
    <w:family w:val="auto"/>
    <w:pitch w:val="variable"/>
    <w:sig w:usb0="E00002FF" w:usb1="5000205A"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812743"/>
      <w:docPartObj>
        <w:docPartGallery w:val="Page Numbers (Bottom of Page)"/>
        <w:docPartUnique/>
      </w:docPartObj>
    </w:sdtPr>
    <w:sdtEndPr>
      <w:rPr>
        <w:rFonts w:ascii="Times New Roman" w:hAnsi="Times New Roman" w:cs="Times New Roman"/>
        <w:noProof/>
        <w:sz w:val="24"/>
      </w:rPr>
    </w:sdtEndPr>
    <w:sdtContent>
      <w:p w14:paraId="3F0D6677" w14:textId="314BAD20" w:rsidR="00B1540F" w:rsidRPr="00883520" w:rsidRDefault="00B1540F">
        <w:pPr>
          <w:pStyle w:val="Footer"/>
          <w:jc w:val="center"/>
          <w:rPr>
            <w:rFonts w:ascii="Times New Roman" w:hAnsi="Times New Roman" w:cs="Times New Roman"/>
            <w:sz w:val="24"/>
          </w:rPr>
        </w:pPr>
        <w:r w:rsidRPr="00883520">
          <w:rPr>
            <w:rFonts w:ascii="Times New Roman" w:hAnsi="Times New Roman" w:cs="Times New Roman"/>
            <w:sz w:val="24"/>
          </w:rPr>
          <w:fldChar w:fldCharType="begin"/>
        </w:r>
        <w:r w:rsidRPr="00277BBA">
          <w:rPr>
            <w:rFonts w:ascii="Times New Roman" w:hAnsi="Times New Roman" w:cs="Times New Roman"/>
            <w:sz w:val="24"/>
          </w:rPr>
          <w:instrText xml:space="preserve"> PAGE   \* MERGEFORMAT </w:instrText>
        </w:r>
        <w:r w:rsidRPr="00883520">
          <w:rPr>
            <w:rFonts w:ascii="Times New Roman" w:hAnsi="Times New Roman" w:cs="Times New Roman"/>
            <w:sz w:val="24"/>
          </w:rPr>
          <w:fldChar w:fldCharType="separate"/>
        </w:r>
        <w:r w:rsidR="009C17FE">
          <w:rPr>
            <w:rFonts w:ascii="Times New Roman" w:hAnsi="Times New Roman" w:cs="Times New Roman"/>
            <w:noProof/>
            <w:sz w:val="24"/>
          </w:rPr>
          <w:t>1</w:t>
        </w:r>
        <w:r w:rsidRPr="00883520">
          <w:rPr>
            <w:rFonts w:ascii="Times New Roman" w:hAnsi="Times New Roman" w:cs="Times New Roman"/>
            <w:noProof/>
            <w:sz w:val="24"/>
          </w:rPr>
          <w:fldChar w:fldCharType="end"/>
        </w:r>
      </w:p>
    </w:sdtContent>
  </w:sdt>
  <w:p w14:paraId="73AA389D" w14:textId="77777777" w:rsidR="00B1540F" w:rsidRDefault="00B154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69E4A" w14:textId="77777777" w:rsidR="00544E36" w:rsidRDefault="00544E36" w:rsidP="00344DC4">
      <w:r>
        <w:separator/>
      </w:r>
    </w:p>
  </w:footnote>
  <w:footnote w:type="continuationSeparator" w:id="0">
    <w:p w14:paraId="132CC8D3" w14:textId="77777777" w:rsidR="00544E36" w:rsidRDefault="00544E36" w:rsidP="00344D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4CF35B0"/>
    <w:multiLevelType w:val="hybridMultilevel"/>
    <w:tmpl w:val="4F7EEAEE"/>
    <w:lvl w:ilvl="0" w:tplc="1B4EC3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LEwNTQzNjY2sbBU0lEKTi0uzszPAykwqgUAvfL4/SwAAAA="/>
    <w:docVar w:name="EN.InstantFormat" w:val="&lt;ENInstantFormat&gt;&lt;Enabled&gt;1&lt;/Enabled&gt;&lt;ScanUnformatted&gt;1&lt;/ScanUnformatted&gt;&lt;ScanChanges&gt;1&lt;/ScanChanges&gt;&lt;Suspended&gt;0&lt;/Suspended&gt;&lt;/ENInstantFormat&gt;"/>
  </w:docVars>
  <w:rsids>
    <w:rsidRoot w:val="00DB6857"/>
    <w:rsid w:val="00000810"/>
    <w:rsid w:val="00001487"/>
    <w:rsid w:val="0000230D"/>
    <w:rsid w:val="00003663"/>
    <w:rsid w:val="00004C20"/>
    <w:rsid w:val="000050FC"/>
    <w:rsid w:val="00005A8C"/>
    <w:rsid w:val="000066FE"/>
    <w:rsid w:val="00006FEE"/>
    <w:rsid w:val="0000715E"/>
    <w:rsid w:val="00007680"/>
    <w:rsid w:val="0000792C"/>
    <w:rsid w:val="00007D34"/>
    <w:rsid w:val="00007E2B"/>
    <w:rsid w:val="00007EAC"/>
    <w:rsid w:val="000103AB"/>
    <w:rsid w:val="000103FF"/>
    <w:rsid w:val="000112D7"/>
    <w:rsid w:val="000113B4"/>
    <w:rsid w:val="000114E2"/>
    <w:rsid w:val="0001222C"/>
    <w:rsid w:val="0001230C"/>
    <w:rsid w:val="00012568"/>
    <w:rsid w:val="000127E4"/>
    <w:rsid w:val="0001342D"/>
    <w:rsid w:val="00013B3D"/>
    <w:rsid w:val="00015927"/>
    <w:rsid w:val="00016240"/>
    <w:rsid w:val="00016EB2"/>
    <w:rsid w:val="00017B90"/>
    <w:rsid w:val="000206CC"/>
    <w:rsid w:val="00021296"/>
    <w:rsid w:val="000229C6"/>
    <w:rsid w:val="00022F4F"/>
    <w:rsid w:val="000246C6"/>
    <w:rsid w:val="000251A9"/>
    <w:rsid w:val="0002539C"/>
    <w:rsid w:val="0002569A"/>
    <w:rsid w:val="00026878"/>
    <w:rsid w:val="00027B24"/>
    <w:rsid w:val="00027B74"/>
    <w:rsid w:val="0003003D"/>
    <w:rsid w:val="0003047C"/>
    <w:rsid w:val="00031309"/>
    <w:rsid w:val="000324B4"/>
    <w:rsid w:val="00033A8D"/>
    <w:rsid w:val="00034662"/>
    <w:rsid w:val="00035750"/>
    <w:rsid w:val="00036090"/>
    <w:rsid w:val="00037836"/>
    <w:rsid w:val="00040664"/>
    <w:rsid w:val="00040A9E"/>
    <w:rsid w:val="00040E26"/>
    <w:rsid w:val="000411A9"/>
    <w:rsid w:val="000418E9"/>
    <w:rsid w:val="000425B6"/>
    <w:rsid w:val="0004285A"/>
    <w:rsid w:val="0004324D"/>
    <w:rsid w:val="0004365B"/>
    <w:rsid w:val="00044441"/>
    <w:rsid w:val="000465B7"/>
    <w:rsid w:val="0005033A"/>
    <w:rsid w:val="000504F8"/>
    <w:rsid w:val="000505AA"/>
    <w:rsid w:val="00050B05"/>
    <w:rsid w:val="00051BED"/>
    <w:rsid w:val="00051FBD"/>
    <w:rsid w:val="00052048"/>
    <w:rsid w:val="00052419"/>
    <w:rsid w:val="00052895"/>
    <w:rsid w:val="00053289"/>
    <w:rsid w:val="0005355B"/>
    <w:rsid w:val="00054999"/>
    <w:rsid w:val="00054F43"/>
    <w:rsid w:val="00055321"/>
    <w:rsid w:val="00055A87"/>
    <w:rsid w:val="00055BA8"/>
    <w:rsid w:val="00055F9C"/>
    <w:rsid w:val="00056F41"/>
    <w:rsid w:val="0006052C"/>
    <w:rsid w:val="00060E35"/>
    <w:rsid w:val="00064516"/>
    <w:rsid w:val="0006472C"/>
    <w:rsid w:val="000661F8"/>
    <w:rsid w:val="00066560"/>
    <w:rsid w:val="00066A2E"/>
    <w:rsid w:val="00066FD5"/>
    <w:rsid w:val="00067B10"/>
    <w:rsid w:val="00067F80"/>
    <w:rsid w:val="00070A1C"/>
    <w:rsid w:val="00071198"/>
    <w:rsid w:val="00071837"/>
    <w:rsid w:val="000725FF"/>
    <w:rsid w:val="000745B6"/>
    <w:rsid w:val="00075D17"/>
    <w:rsid w:val="000761FF"/>
    <w:rsid w:val="0007652D"/>
    <w:rsid w:val="000768E4"/>
    <w:rsid w:val="000779F0"/>
    <w:rsid w:val="0008092D"/>
    <w:rsid w:val="00080D50"/>
    <w:rsid w:val="00080E26"/>
    <w:rsid w:val="000814D2"/>
    <w:rsid w:val="000818FA"/>
    <w:rsid w:val="00081A26"/>
    <w:rsid w:val="00081E76"/>
    <w:rsid w:val="00083C37"/>
    <w:rsid w:val="0008409D"/>
    <w:rsid w:val="00084A2B"/>
    <w:rsid w:val="00084AB6"/>
    <w:rsid w:val="00084F55"/>
    <w:rsid w:val="00085E10"/>
    <w:rsid w:val="00086AA1"/>
    <w:rsid w:val="00086D59"/>
    <w:rsid w:val="00087DEC"/>
    <w:rsid w:val="00087DF8"/>
    <w:rsid w:val="000903F2"/>
    <w:rsid w:val="00091D20"/>
    <w:rsid w:val="00092022"/>
    <w:rsid w:val="00092DA8"/>
    <w:rsid w:val="0009315B"/>
    <w:rsid w:val="0009438E"/>
    <w:rsid w:val="000945EF"/>
    <w:rsid w:val="00094742"/>
    <w:rsid w:val="0009490D"/>
    <w:rsid w:val="00094B74"/>
    <w:rsid w:val="00094FB2"/>
    <w:rsid w:val="000958B1"/>
    <w:rsid w:val="00095B2D"/>
    <w:rsid w:val="00095C57"/>
    <w:rsid w:val="00096148"/>
    <w:rsid w:val="000963C6"/>
    <w:rsid w:val="00097035"/>
    <w:rsid w:val="0009784C"/>
    <w:rsid w:val="000A108E"/>
    <w:rsid w:val="000A1107"/>
    <w:rsid w:val="000A11C4"/>
    <w:rsid w:val="000A25D5"/>
    <w:rsid w:val="000A4140"/>
    <w:rsid w:val="000A5AF1"/>
    <w:rsid w:val="000A64E7"/>
    <w:rsid w:val="000A7675"/>
    <w:rsid w:val="000A79A7"/>
    <w:rsid w:val="000A7D99"/>
    <w:rsid w:val="000B04BE"/>
    <w:rsid w:val="000B0A7A"/>
    <w:rsid w:val="000B2CEA"/>
    <w:rsid w:val="000B3623"/>
    <w:rsid w:val="000B36FD"/>
    <w:rsid w:val="000B3F76"/>
    <w:rsid w:val="000B59F5"/>
    <w:rsid w:val="000B6FA9"/>
    <w:rsid w:val="000B7C65"/>
    <w:rsid w:val="000C049A"/>
    <w:rsid w:val="000C1805"/>
    <w:rsid w:val="000C19A3"/>
    <w:rsid w:val="000C2B06"/>
    <w:rsid w:val="000C3AEC"/>
    <w:rsid w:val="000C3C1B"/>
    <w:rsid w:val="000C4566"/>
    <w:rsid w:val="000C4623"/>
    <w:rsid w:val="000C4EAC"/>
    <w:rsid w:val="000C59E4"/>
    <w:rsid w:val="000C5A6A"/>
    <w:rsid w:val="000C5C58"/>
    <w:rsid w:val="000C6B01"/>
    <w:rsid w:val="000C6CAF"/>
    <w:rsid w:val="000C6E63"/>
    <w:rsid w:val="000C74FA"/>
    <w:rsid w:val="000C7F5B"/>
    <w:rsid w:val="000D0188"/>
    <w:rsid w:val="000D0F94"/>
    <w:rsid w:val="000D151B"/>
    <w:rsid w:val="000D29BE"/>
    <w:rsid w:val="000D3667"/>
    <w:rsid w:val="000D3A5E"/>
    <w:rsid w:val="000D5975"/>
    <w:rsid w:val="000D6B79"/>
    <w:rsid w:val="000D7CE0"/>
    <w:rsid w:val="000E0253"/>
    <w:rsid w:val="000E0F77"/>
    <w:rsid w:val="000E115E"/>
    <w:rsid w:val="000E1AF0"/>
    <w:rsid w:val="000E21AA"/>
    <w:rsid w:val="000E357A"/>
    <w:rsid w:val="000E38A8"/>
    <w:rsid w:val="000E3C49"/>
    <w:rsid w:val="000E3E5C"/>
    <w:rsid w:val="000E4E22"/>
    <w:rsid w:val="000E4FFF"/>
    <w:rsid w:val="000E658C"/>
    <w:rsid w:val="000E77FB"/>
    <w:rsid w:val="000E78E8"/>
    <w:rsid w:val="000E7F06"/>
    <w:rsid w:val="000E7F42"/>
    <w:rsid w:val="000F09F1"/>
    <w:rsid w:val="000F0B07"/>
    <w:rsid w:val="000F0D5C"/>
    <w:rsid w:val="000F1DF2"/>
    <w:rsid w:val="000F2353"/>
    <w:rsid w:val="000F2746"/>
    <w:rsid w:val="000F2D9E"/>
    <w:rsid w:val="000F2EAB"/>
    <w:rsid w:val="000F2F32"/>
    <w:rsid w:val="000F34A5"/>
    <w:rsid w:val="000F3893"/>
    <w:rsid w:val="000F5156"/>
    <w:rsid w:val="000F61E8"/>
    <w:rsid w:val="000F6703"/>
    <w:rsid w:val="001001EF"/>
    <w:rsid w:val="00101049"/>
    <w:rsid w:val="001017C1"/>
    <w:rsid w:val="00102398"/>
    <w:rsid w:val="00102F31"/>
    <w:rsid w:val="001034AE"/>
    <w:rsid w:val="0010386B"/>
    <w:rsid w:val="00103FE5"/>
    <w:rsid w:val="001048D7"/>
    <w:rsid w:val="00104B15"/>
    <w:rsid w:val="00105472"/>
    <w:rsid w:val="00106307"/>
    <w:rsid w:val="001071E2"/>
    <w:rsid w:val="001074B7"/>
    <w:rsid w:val="001102B0"/>
    <w:rsid w:val="0011074E"/>
    <w:rsid w:val="00110BB3"/>
    <w:rsid w:val="00112DBC"/>
    <w:rsid w:val="00112FB6"/>
    <w:rsid w:val="0011323D"/>
    <w:rsid w:val="00113743"/>
    <w:rsid w:val="00113D38"/>
    <w:rsid w:val="00114C45"/>
    <w:rsid w:val="00114F04"/>
    <w:rsid w:val="00114F7E"/>
    <w:rsid w:val="0011621F"/>
    <w:rsid w:val="00116420"/>
    <w:rsid w:val="0011663C"/>
    <w:rsid w:val="00116789"/>
    <w:rsid w:val="00117C94"/>
    <w:rsid w:val="001201E7"/>
    <w:rsid w:val="0012047C"/>
    <w:rsid w:val="001207CB"/>
    <w:rsid w:val="0012083F"/>
    <w:rsid w:val="0012150A"/>
    <w:rsid w:val="0012220F"/>
    <w:rsid w:val="001225E5"/>
    <w:rsid w:val="00122AA4"/>
    <w:rsid w:val="00124521"/>
    <w:rsid w:val="00124612"/>
    <w:rsid w:val="00124782"/>
    <w:rsid w:val="00124BAA"/>
    <w:rsid w:val="001251D1"/>
    <w:rsid w:val="00125813"/>
    <w:rsid w:val="00125AA9"/>
    <w:rsid w:val="00125C02"/>
    <w:rsid w:val="00126E1A"/>
    <w:rsid w:val="001305A5"/>
    <w:rsid w:val="001309FF"/>
    <w:rsid w:val="00130A5C"/>
    <w:rsid w:val="00130FAF"/>
    <w:rsid w:val="00131B37"/>
    <w:rsid w:val="00131BAB"/>
    <w:rsid w:val="00132185"/>
    <w:rsid w:val="001324D4"/>
    <w:rsid w:val="001329C0"/>
    <w:rsid w:val="00132BDD"/>
    <w:rsid w:val="00132D96"/>
    <w:rsid w:val="0013317A"/>
    <w:rsid w:val="00133B0C"/>
    <w:rsid w:val="00134A26"/>
    <w:rsid w:val="00134A51"/>
    <w:rsid w:val="00134B0E"/>
    <w:rsid w:val="001358DC"/>
    <w:rsid w:val="00135A68"/>
    <w:rsid w:val="0014099C"/>
    <w:rsid w:val="00140A4F"/>
    <w:rsid w:val="00140ABD"/>
    <w:rsid w:val="001414EA"/>
    <w:rsid w:val="001424C3"/>
    <w:rsid w:val="001426C1"/>
    <w:rsid w:val="001426E6"/>
    <w:rsid w:val="00142831"/>
    <w:rsid w:val="00142FFE"/>
    <w:rsid w:val="00144B36"/>
    <w:rsid w:val="00144BDA"/>
    <w:rsid w:val="00145619"/>
    <w:rsid w:val="00145C33"/>
    <w:rsid w:val="001467DB"/>
    <w:rsid w:val="0014712F"/>
    <w:rsid w:val="00150C4B"/>
    <w:rsid w:val="00152166"/>
    <w:rsid w:val="001524E9"/>
    <w:rsid w:val="00152613"/>
    <w:rsid w:val="00152776"/>
    <w:rsid w:val="00153BC6"/>
    <w:rsid w:val="001540CA"/>
    <w:rsid w:val="001550C6"/>
    <w:rsid w:val="00155B5B"/>
    <w:rsid w:val="001565A8"/>
    <w:rsid w:val="001567B5"/>
    <w:rsid w:val="00156BF8"/>
    <w:rsid w:val="00160A2D"/>
    <w:rsid w:val="00161312"/>
    <w:rsid w:val="0016212A"/>
    <w:rsid w:val="001633DF"/>
    <w:rsid w:val="0016454B"/>
    <w:rsid w:val="00164D62"/>
    <w:rsid w:val="001659A8"/>
    <w:rsid w:val="00166D89"/>
    <w:rsid w:val="001670B4"/>
    <w:rsid w:val="00167F3E"/>
    <w:rsid w:val="0017025D"/>
    <w:rsid w:val="00171334"/>
    <w:rsid w:val="00172069"/>
    <w:rsid w:val="00172356"/>
    <w:rsid w:val="0017560D"/>
    <w:rsid w:val="001766B3"/>
    <w:rsid w:val="001773F9"/>
    <w:rsid w:val="00177F9D"/>
    <w:rsid w:val="00177FD3"/>
    <w:rsid w:val="00181473"/>
    <w:rsid w:val="00181875"/>
    <w:rsid w:val="001847FB"/>
    <w:rsid w:val="00184940"/>
    <w:rsid w:val="00184D30"/>
    <w:rsid w:val="00185711"/>
    <w:rsid w:val="00186181"/>
    <w:rsid w:val="0018667D"/>
    <w:rsid w:val="00186F60"/>
    <w:rsid w:val="0018798A"/>
    <w:rsid w:val="00190603"/>
    <w:rsid w:val="00190742"/>
    <w:rsid w:val="00190E6F"/>
    <w:rsid w:val="001925AA"/>
    <w:rsid w:val="00192B70"/>
    <w:rsid w:val="001930F9"/>
    <w:rsid w:val="00194325"/>
    <w:rsid w:val="00194BB7"/>
    <w:rsid w:val="00194EFF"/>
    <w:rsid w:val="001961E3"/>
    <w:rsid w:val="001969E4"/>
    <w:rsid w:val="00197764"/>
    <w:rsid w:val="001978EC"/>
    <w:rsid w:val="00197945"/>
    <w:rsid w:val="001A1CEC"/>
    <w:rsid w:val="001A218D"/>
    <w:rsid w:val="001A227E"/>
    <w:rsid w:val="001A313B"/>
    <w:rsid w:val="001A5050"/>
    <w:rsid w:val="001A5728"/>
    <w:rsid w:val="001A5FEE"/>
    <w:rsid w:val="001A6554"/>
    <w:rsid w:val="001A69DD"/>
    <w:rsid w:val="001A6B19"/>
    <w:rsid w:val="001A6CB6"/>
    <w:rsid w:val="001A6F5D"/>
    <w:rsid w:val="001A7488"/>
    <w:rsid w:val="001A75A2"/>
    <w:rsid w:val="001A7673"/>
    <w:rsid w:val="001A7B47"/>
    <w:rsid w:val="001A7DEC"/>
    <w:rsid w:val="001B0223"/>
    <w:rsid w:val="001B03F6"/>
    <w:rsid w:val="001B119A"/>
    <w:rsid w:val="001B1A4B"/>
    <w:rsid w:val="001B29E0"/>
    <w:rsid w:val="001B3106"/>
    <w:rsid w:val="001B3B50"/>
    <w:rsid w:val="001B4B6F"/>
    <w:rsid w:val="001B545A"/>
    <w:rsid w:val="001B623F"/>
    <w:rsid w:val="001B705E"/>
    <w:rsid w:val="001B746C"/>
    <w:rsid w:val="001B7926"/>
    <w:rsid w:val="001C1EB0"/>
    <w:rsid w:val="001C1F7D"/>
    <w:rsid w:val="001C2282"/>
    <w:rsid w:val="001C334A"/>
    <w:rsid w:val="001C37E4"/>
    <w:rsid w:val="001C3816"/>
    <w:rsid w:val="001C3949"/>
    <w:rsid w:val="001C3EED"/>
    <w:rsid w:val="001C3FBF"/>
    <w:rsid w:val="001C5158"/>
    <w:rsid w:val="001C5B01"/>
    <w:rsid w:val="001C60C4"/>
    <w:rsid w:val="001C6A0B"/>
    <w:rsid w:val="001C7242"/>
    <w:rsid w:val="001C7A79"/>
    <w:rsid w:val="001D0B0B"/>
    <w:rsid w:val="001D1D1D"/>
    <w:rsid w:val="001D1DE5"/>
    <w:rsid w:val="001D2173"/>
    <w:rsid w:val="001D22E3"/>
    <w:rsid w:val="001D283A"/>
    <w:rsid w:val="001D2C1A"/>
    <w:rsid w:val="001D3F1C"/>
    <w:rsid w:val="001D43AB"/>
    <w:rsid w:val="001D49B0"/>
    <w:rsid w:val="001D592F"/>
    <w:rsid w:val="001D6027"/>
    <w:rsid w:val="001D6616"/>
    <w:rsid w:val="001D66B6"/>
    <w:rsid w:val="001D69D5"/>
    <w:rsid w:val="001D6D2A"/>
    <w:rsid w:val="001D6E31"/>
    <w:rsid w:val="001D6EBE"/>
    <w:rsid w:val="001E1B05"/>
    <w:rsid w:val="001E24A9"/>
    <w:rsid w:val="001E25FF"/>
    <w:rsid w:val="001E27EC"/>
    <w:rsid w:val="001E395F"/>
    <w:rsid w:val="001E3CF9"/>
    <w:rsid w:val="001E4663"/>
    <w:rsid w:val="001E5B57"/>
    <w:rsid w:val="001E62E5"/>
    <w:rsid w:val="001E6521"/>
    <w:rsid w:val="001E76A5"/>
    <w:rsid w:val="001E7890"/>
    <w:rsid w:val="001F22DE"/>
    <w:rsid w:val="001F24BB"/>
    <w:rsid w:val="001F3C1D"/>
    <w:rsid w:val="001F4836"/>
    <w:rsid w:val="001F7F8F"/>
    <w:rsid w:val="00200485"/>
    <w:rsid w:val="00201A82"/>
    <w:rsid w:val="00202615"/>
    <w:rsid w:val="002031CB"/>
    <w:rsid w:val="002038BD"/>
    <w:rsid w:val="00203E6F"/>
    <w:rsid w:val="0020491A"/>
    <w:rsid w:val="002055EE"/>
    <w:rsid w:val="00206229"/>
    <w:rsid w:val="00206B59"/>
    <w:rsid w:val="00207937"/>
    <w:rsid w:val="00207BBF"/>
    <w:rsid w:val="002106A4"/>
    <w:rsid w:val="002108A5"/>
    <w:rsid w:val="00211A3C"/>
    <w:rsid w:val="00212302"/>
    <w:rsid w:val="00212CEC"/>
    <w:rsid w:val="00213635"/>
    <w:rsid w:val="0021395A"/>
    <w:rsid w:val="00213E20"/>
    <w:rsid w:val="00213FFE"/>
    <w:rsid w:val="00214181"/>
    <w:rsid w:val="00214B37"/>
    <w:rsid w:val="00214FF1"/>
    <w:rsid w:val="00215564"/>
    <w:rsid w:val="00216783"/>
    <w:rsid w:val="00216C03"/>
    <w:rsid w:val="00217342"/>
    <w:rsid w:val="00217C95"/>
    <w:rsid w:val="002206C6"/>
    <w:rsid w:val="0022149E"/>
    <w:rsid w:val="00222A91"/>
    <w:rsid w:val="00222C3E"/>
    <w:rsid w:val="00223504"/>
    <w:rsid w:val="00224C5D"/>
    <w:rsid w:val="00225EBC"/>
    <w:rsid w:val="00226C5C"/>
    <w:rsid w:val="002272BB"/>
    <w:rsid w:val="00227643"/>
    <w:rsid w:val="00230730"/>
    <w:rsid w:val="00230D91"/>
    <w:rsid w:val="002314CD"/>
    <w:rsid w:val="00231C60"/>
    <w:rsid w:val="0023294E"/>
    <w:rsid w:val="002329FA"/>
    <w:rsid w:val="00233CCC"/>
    <w:rsid w:val="00234E60"/>
    <w:rsid w:val="0023559F"/>
    <w:rsid w:val="0023644B"/>
    <w:rsid w:val="002369BB"/>
    <w:rsid w:val="00236AF1"/>
    <w:rsid w:val="00236AF5"/>
    <w:rsid w:val="00236CD6"/>
    <w:rsid w:val="00236EA6"/>
    <w:rsid w:val="00237538"/>
    <w:rsid w:val="00237CF8"/>
    <w:rsid w:val="00240253"/>
    <w:rsid w:val="002404E3"/>
    <w:rsid w:val="0024070E"/>
    <w:rsid w:val="00242D27"/>
    <w:rsid w:val="002433D5"/>
    <w:rsid w:val="00243C6A"/>
    <w:rsid w:val="00245243"/>
    <w:rsid w:val="00246B12"/>
    <w:rsid w:val="00247B2C"/>
    <w:rsid w:val="0025035F"/>
    <w:rsid w:val="002508E5"/>
    <w:rsid w:val="00250A8A"/>
    <w:rsid w:val="00250D31"/>
    <w:rsid w:val="00250E97"/>
    <w:rsid w:val="00251CC8"/>
    <w:rsid w:val="002522DE"/>
    <w:rsid w:val="00252311"/>
    <w:rsid w:val="0025251B"/>
    <w:rsid w:val="002525CE"/>
    <w:rsid w:val="00252723"/>
    <w:rsid w:val="00252AEF"/>
    <w:rsid w:val="002542AC"/>
    <w:rsid w:val="00254526"/>
    <w:rsid w:val="00255849"/>
    <w:rsid w:val="00255C09"/>
    <w:rsid w:val="002561B3"/>
    <w:rsid w:val="002562B8"/>
    <w:rsid w:val="002569D4"/>
    <w:rsid w:val="00256ABA"/>
    <w:rsid w:val="00256AE6"/>
    <w:rsid w:val="00257EFE"/>
    <w:rsid w:val="00261401"/>
    <w:rsid w:val="00261984"/>
    <w:rsid w:val="00261ED4"/>
    <w:rsid w:val="00262E03"/>
    <w:rsid w:val="00263221"/>
    <w:rsid w:val="00263664"/>
    <w:rsid w:val="00263698"/>
    <w:rsid w:val="00264A1D"/>
    <w:rsid w:val="00265317"/>
    <w:rsid w:val="002657C7"/>
    <w:rsid w:val="00265BDF"/>
    <w:rsid w:val="00266A25"/>
    <w:rsid w:val="00270A8C"/>
    <w:rsid w:val="00270DBB"/>
    <w:rsid w:val="00271C60"/>
    <w:rsid w:val="00272A77"/>
    <w:rsid w:val="00273EF1"/>
    <w:rsid w:val="00274CBB"/>
    <w:rsid w:val="00275E90"/>
    <w:rsid w:val="00275FEB"/>
    <w:rsid w:val="00276489"/>
    <w:rsid w:val="00277BBA"/>
    <w:rsid w:val="00281964"/>
    <w:rsid w:val="00281EF7"/>
    <w:rsid w:val="00283A49"/>
    <w:rsid w:val="00283AE9"/>
    <w:rsid w:val="00284476"/>
    <w:rsid w:val="00285363"/>
    <w:rsid w:val="00285C65"/>
    <w:rsid w:val="00285DE9"/>
    <w:rsid w:val="00286874"/>
    <w:rsid w:val="00287DAD"/>
    <w:rsid w:val="00290DAB"/>
    <w:rsid w:val="002919AB"/>
    <w:rsid w:val="0029231C"/>
    <w:rsid w:val="002923AC"/>
    <w:rsid w:val="00292865"/>
    <w:rsid w:val="002929CA"/>
    <w:rsid w:val="00293028"/>
    <w:rsid w:val="0029342F"/>
    <w:rsid w:val="00293C2C"/>
    <w:rsid w:val="00293FB0"/>
    <w:rsid w:val="00293FFD"/>
    <w:rsid w:val="00294724"/>
    <w:rsid w:val="00296DCE"/>
    <w:rsid w:val="00297853"/>
    <w:rsid w:val="002A1B3E"/>
    <w:rsid w:val="002A1C0E"/>
    <w:rsid w:val="002A3D73"/>
    <w:rsid w:val="002A3F0F"/>
    <w:rsid w:val="002A4DF9"/>
    <w:rsid w:val="002A50EC"/>
    <w:rsid w:val="002A5DE3"/>
    <w:rsid w:val="002A63EF"/>
    <w:rsid w:val="002B0BC0"/>
    <w:rsid w:val="002B14D9"/>
    <w:rsid w:val="002B1727"/>
    <w:rsid w:val="002B23A8"/>
    <w:rsid w:val="002B2419"/>
    <w:rsid w:val="002B2AFE"/>
    <w:rsid w:val="002B2B42"/>
    <w:rsid w:val="002B2E47"/>
    <w:rsid w:val="002B364D"/>
    <w:rsid w:val="002B3748"/>
    <w:rsid w:val="002B3CB4"/>
    <w:rsid w:val="002B404F"/>
    <w:rsid w:val="002B4DBC"/>
    <w:rsid w:val="002B4F0A"/>
    <w:rsid w:val="002B5616"/>
    <w:rsid w:val="002B6929"/>
    <w:rsid w:val="002B6931"/>
    <w:rsid w:val="002B7067"/>
    <w:rsid w:val="002C0332"/>
    <w:rsid w:val="002C0428"/>
    <w:rsid w:val="002C19FF"/>
    <w:rsid w:val="002C2633"/>
    <w:rsid w:val="002C2672"/>
    <w:rsid w:val="002C2804"/>
    <w:rsid w:val="002C361D"/>
    <w:rsid w:val="002C5696"/>
    <w:rsid w:val="002C6733"/>
    <w:rsid w:val="002C6FE7"/>
    <w:rsid w:val="002C7193"/>
    <w:rsid w:val="002C7332"/>
    <w:rsid w:val="002C75FF"/>
    <w:rsid w:val="002C7FA1"/>
    <w:rsid w:val="002D069B"/>
    <w:rsid w:val="002D0F64"/>
    <w:rsid w:val="002D200A"/>
    <w:rsid w:val="002D239B"/>
    <w:rsid w:val="002D26F2"/>
    <w:rsid w:val="002D369C"/>
    <w:rsid w:val="002D3C4E"/>
    <w:rsid w:val="002D430A"/>
    <w:rsid w:val="002D4A1B"/>
    <w:rsid w:val="002D5545"/>
    <w:rsid w:val="002D5646"/>
    <w:rsid w:val="002D596B"/>
    <w:rsid w:val="002D6175"/>
    <w:rsid w:val="002D6613"/>
    <w:rsid w:val="002D6F35"/>
    <w:rsid w:val="002D7400"/>
    <w:rsid w:val="002E0D08"/>
    <w:rsid w:val="002E0DD6"/>
    <w:rsid w:val="002E1B8E"/>
    <w:rsid w:val="002E2D65"/>
    <w:rsid w:val="002E4DC8"/>
    <w:rsid w:val="002E5662"/>
    <w:rsid w:val="002E577D"/>
    <w:rsid w:val="002E5DD4"/>
    <w:rsid w:val="002E6595"/>
    <w:rsid w:val="002E7C82"/>
    <w:rsid w:val="002E7EE2"/>
    <w:rsid w:val="002F0406"/>
    <w:rsid w:val="002F0539"/>
    <w:rsid w:val="002F12A5"/>
    <w:rsid w:val="002F15E2"/>
    <w:rsid w:val="002F1E83"/>
    <w:rsid w:val="002F2FDB"/>
    <w:rsid w:val="002F4200"/>
    <w:rsid w:val="002F42B4"/>
    <w:rsid w:val="002F56D2"/>
    <w:rsid w:val="002F5D42"/>
    <w:rsid w:val="002F61D8"/>
    <w:rsid w:val="002F7493"/>
    <w:rsid w:val="002F77F8"/>
    <w:rsid w:val="002F7C9C"/>
    <w:rsid w:val="00300072"/>
    <w:rsid w:val="00300DFD"/>
    <w:rsid w:val="00302FEA"/>
    <w:rsid w:val="00303B8B"/>
    <w:rsid w:val="00304741"/>
    <w:rsid w:val="00304B1C"/>
    <w:rsid w:val="0030511F"/>
    <w:rsid w:val="0030619A"/>
    <w:rsid w:val="00307CEE"/>
    <w:rsid w:val="003105B8"/>
    <w:rsid w:val="00310823"/>
    <w:rsid w:val="00311D75"/>
    <w:rsid w:val="00313111"/>
    <w:rsid w:val="003131F0"/>
    <w:rsid w:val="00313B57"/>
    <w:rsid w:val="00313C2B"/>
    <w:rsid w:val="0031491E"/>
    <w:rsid w:val="00315C80"/>
    <w:rsid w:val="00315D7D"/>
    <w:rsid w:val="00316696"/>
    <w:rsid w:val="00317D5C"/>
    <w:rsid w:val="00317F51"/>
    <w:rsid w:val="003209EB"/>
    <w:rsid w:val="00320FF3"/>
    <w:rsid w:val="0032105D"/>
    <w:rsid w:val="00321B6B"/>
    <w:rsid w:val="00322090"/>
    <w:rsid w:val="0032223B"/>
    <w:rsid w:val="003226E6"/>
    <w:rsid w:val="00323CC6"/>
    <w:rsid w:val="00324661"/>
    <w:rsid w:val="003248B2"/>
    <w:rsid w:val="00324E6F"/>
    <w:rsid w:val="00325845"/>
    <w:rsid w:val="00325AF5"/>
    <w:rsid w:val="00325D6A"/>
    <w:rsid w:val="00325E26"/>
    <w:rsid w:val="00326DEF"/>
    <w:rsid w:val="00327253"/>
    <w:rsid w:val="00330A17"/>
    <w:rsid w:val="00331157"/>
    <w:rsid w:val="003312DD"/>
    <w:rsid w:val="00332F7A"/>
    <w:rsid w:val="00333964"/>
    <w:rsid w:val="00333CC3"/>
    <w:rsid w:val="00334123"/>
    <w:rsid w:val="00334B90"/>
    <w:rsid w:val="00336E79"/>
    <w:rsid w:val="0034151D"/>
    <w:rsid w:val="00343093"/>
    <w:rsid w:val="00343A42"/>
    <w:rsid w:val="0034413A"/>
    <w:rsid w:val="00344470"/>
    <w:rsid w:val="00344807"/>
    <w:rsid w:val="00344DC4"/>
    <w:rsid w:val="00345353"/>
    <w:rsid w:val="00345622"/>
    <w:rsid w:val="00345D7F"/>
    <w:rsid w:val="00346779"/>
    <w:rsid w:val="00346ACB"/>
    <w:rsid w:val="00346D21"/>
    <w:rsid w:val="003476AB"/>
    <w:rsid w:val="00351153"/>
    <w:rsid w:val="00351884"/>
    <w:rsid w:val="00351D7A"/>
    <w:rsid w:val="0035271F"/>
    <w:rsid w:val="00353E87"/>
    <w:rsid w:val="003546CC"/>
    <w:rsid w:val="003546D1"/>
    <w:rsid w:val="00354ED4"/>
    <w:rsid w:val="00354F86"/>
    <w:rsid w:val="003555D1"/>
    <w:rsid w:val="00357651"/>
    <w:rsid w:val="00360D2B"/>
    <w:rsid w:val="003612C2"/>
    <w:rsid w:val="003614B0"/>
    <w:rsid w:val="00361D2B"/>
    <w:rsid w:val="00362AB2"/>
    <w:rsid w:val="003635C2"/>
    <w:rsid w:val="003638BC"/>
    <w:rsid w:val="00363E09"/>
    <w:rsid w:val="003648EF"/>
    <w:rsid w:val="00364CBB"/>
    <w:rsid w:val="0036653D"/>
    <w:rsid w:val="00366685"/>
    <w:rsid w:val="00367AA8"/>
    <w:rsid w:val="00367AD0"/>
    <w:rsid w:val="003703C3"/>
    <w:rsid w:val="00371B4E"/>
    <w:rsid w:val="003735F9"/>
    <w:rsid w:val="00373662"/>
    <w:rsid w:val="003741D3"/>
    <w:rsid w:val="003756F1"/>
    <w:rsid w:val="00375C58"/>
    <w:rsid w:val="00375DA6"/>
    <w:rsid w:val="00375EF8"/>
    <w:rsid w:val="00377297"/>
    <w:rsid w:val="00377DF5"/>
    <w:rsid w:val="003816B5"/>
    <w:rsid w:val="00381D81"/>
    <w:rsid w:val="00382436"/>
    <w:rsid w:val="003839AA"/>
    <w:rsid w:val="003839F1"/>
    <w:rsid w:val="00384D52"/>
    <w:rsid w:val="0038509F"/>
    <w:rsid w:val="0038527D"/>
    <w:rsid w:val="00385BA6"/>
    <w:rsid w:val="00385CA5"/>
    <w:rsid w:val="003861F4"/>
    <w:rsid w:val="00386201"/>
    <w:rsid w:val="0038682A"/>
    <w:rsid w:val="003910E8"/>
    <w:rsid w:val="003913AF"/>
    <w:rsid w:val="0039159D"/>
    <w:rsid w:val="00393282"/>
    <w:rsid w:val="0039380E"/>
    <w:rsid w:val="00394036"/>
    <w:rsid w:val="00394078"/>
    <w:rsid w:val="0039474E"/>
    <w:rsid w:val="00394FF2"/>
    <w:rsid w:val="0039585F"/>
    <w:rsid w:val="00395B05"/>
    <w:rsid w:val="003964A2"/>
    <w:rsid w:val="00396C5A"/>
    <w:rsid w:val="0039769F"/>
    <w:rsid w:val="003A0075"/>
    <w:rsid w:val="003A1331"/>
    <w:rsid w:val="003A48D5"/>
    <w:rsid w:val="003A4941"/>
    <w:rsid w:val="003A51D5"/>
    <w:rsid w:val="003A5611"/>
    <w:rsid w:val="003A57CF"/>
    <w:rsid w:val="003A670C"/>
    <w:rsid w:val="003A6A73"/>
    <w:rsid w:val="003A6FEB"/>
    <w:rsid w:val="003A7C1B"/>
    <w:rsid w:val="003B04CF"/>
    <w:rsid w:val="003B087C"/>
    <w:rsid w:val="003B1265"/>
    <w:rsid w:val="003B30F2"/>
    <w:rsid w:val="003B38CA"/>
    <w:rsid w:val="003B3DA4"/>
    <w:rsid w:val="003B411B"/>
    <w:rsid w:val="003B44B3"/>
    <w:rsid w:val="003B4CFF"/>
    <w:rsid w:val="003B511E"/>
    <w:rsid w:val="003B604A"/>
    <w:rsid w:val="003B6DAE"/>
    <w:rsid w:val="003B7645"/>
    <w:rsid w:val="003B7901"/>
    <w:rsid w:val="003C0CDB"/>
    <w:rsid w:val="003C148D"/>
    <w:rsid w:val="003C47B2"/>
    <w:rsid w:val="003C4A6E"/>
    <w:rsid w:val="003C5695"/>
    <w:rsid w:val="003C5782"/>
    <w:rsid w:val="003C6673"/>
    <w:rsid w:val="003C6DE5"/>
    <w:rsid w:val="003C6F57"/>
    <w:rsid w:val="003C7D6B"/>
    <w:rsid w:val="003D2D23"/>
    <w:rsid w:val="003D3332"/>
    <w:rsid w:val="003D4F22"/>
    <w:rsid w:val="003D5236"/>
    <w:rsid w:val="003D5797"/>
    <w:rsid w:val="003D58F2"/>
    <w:rsid w:val="003D6DF9"/>
    <w:rsid w:val="003D7650"/>
    <w:rsid w:val="003E03D2"/>
    <w:rsid w:val="003E1E34"/>
    <w:rsid w:val="003E37E7"/>
    <w:rsid w:val="003E38B5"/>
    <w:rsid w:val="003E3DF4"/>
    <w:rsid w:val="003E416E"/>
    <w:rsid w:val="003E4619"/>
    <w:rsid w:val="003E5830"/>
    <w:rsid w:val="003E5CD3"/>
    <w:rsid w:val="003E76AC"/>
    <w:rsid w:val="003F02DA"/>
    <w:rsid w:val="003F0A49"/>
    <w:rsid w:val="003F1DD5"/>
    <w:rsid w:val="003F1E93"/>
    <w:rsid w:val="003F23DC"/>
    <w:rsid w:val="003F2EAD"/>
    <w:rsid w:val="003F2FBE"/>
    <w:rsid w:val="003F30FF"/>
    <w:rsid w:val="003F41AD"/>
    <w:rsid w:val="003F4695"/>
    <w:rsid w:val="003F4AD9"/>
    <w:rsid w:val="003F518C"/>
    <w:rsid w:val="003F7BF5"/>
    <w:rsid w:val="0040181D"/>
    <w:rsid w:val="004032BE"/>
    <w:rsid w:val="00403495"/>
    <w:rsid w:val="004035DB"/>
    <w:rsid w:val="00403747"/>
    <w:rsid w:val="00404EE7"/>
    <w:rsid w:val="0040521B"/>
    <w:rsid w:val="00405475"/>
    <w:rsid w:val="004069DF"/>
    <w:rsid w:val="00407ABA"/>
    <w:rsid w:val="00410A19"/>
    <w:rsid w:val="00410FDC"/>
    <w:rsid w:val="004115EF"/>
    <w:rsid w:val="00412A69"/>
    <w:rsid w:val="00413051"/>
    <w:rsid w:val="00415CC8"/>
    <w:rsid w:val="004163AE"/>
    <w:rsid w:val="00416E83"/>
    <w:rsid w:val="00417020"/>
    <w:rsid w:val="00417DFC"/>
    <w:rsid w:val="00420390"/>
    <w:rsid w:val="00420742"/>
    <w:rsid w:val="004218D9"/>
    <w:rsid w:val="00421B07"/>
    <w:rsid w:val="00422D37"/>
    <w:rsid w:val="004234AE"/>
    <w:rsid w:val="00423563"/>
    <w:rsid w:val="0042382F"/>
    <w:rsid w:val="004245DF"/>
    <w:rsid w:val="00424CC4"/>
    <w:rsid w:val="00425B58"/>
    <w:rsid w:val="00426D15"/>
    <w:rsid w:val="004271AE"/>
    <w:rsid w:val="0043038C"/>
    <w:rsid w:val="00430F90"/>
    <w:rsid w:val="004317C8"/>
    <w:rsid w:val="00432613"/>
    <w:rsid w:val="00432F6E"/>
    <w:rsid w:val="0043334D"/>
    <w:rsid w:val="00434292"/>
    <w:rsid w:val="00436136"/>
    <w:rsid w:val="004361BC"/>
    <w:rsid w:val="0043669B"/>
    <w:rsid w:val="0043677A"/>
    <w:rsid w:val="00436AB4"/>
    <w:rsid w:val="004371D3"/>
    <w:rsid w:val="004375FE"/>
    <w:rsid w:val="004404ED"/>
    <w:rsid w:val="004409FD"/>
    <w:rsid w:val="0044178E"/>
    <w:rsid w:val="004420CA"/>
    <w:rsid w:val="004432A0"/>
    <w:rsid w:val="00443F24"/>
    <w:rsid w:val="00444E5E"/>
    <w:rsid w:val="0044550B"/>
    <w:rsid w:val="00445E60"/>
    <w:rsid w:val="00447882"/>
    <w:rsid w:val="00450181"/>
    <w:rsid w:val="00450327"/>
    <w:rsid w:val="004519A7"/>
    <w:rsid w:val="00451A08"/>
    <w:rsid w:val="004524C7"/>
    <w:rsid w:val="00454406"/>
    <w:rsid w:val="0045462F"/>
    <w:rsid w:val="00454907"/>
    <w:rsid w:val="004550EE"/>
    <w:rsid w:val="00455A8B"/>
    <w:rsid w:val="00455D88"/>
    <w:rsid w:val="00455F97"/>
    <w:rsid w:val="004564D3"/>
    <w:rsid w:val="00457735"/>
    <w:rsid w:val="004601F3"/>
    <w:rsid w:val="0046053C"/>
    <w:rsid w:val="0046077E"/>
    <w:rsid w:val="00460E24"/>
    <w:rsid w:val="00461B99"/>
    <w:rsid w:val="00461E5C"/>
    <w:rsid w:val="0046215A"/>
    <w:rsid w:val="004625A2"/>
    <w:rsid w:val="0046282F"/>
    <w:rsid w:val="00462AC7"/>
    <w:rsid w:val="004632D8"/>
    <w:rsid w:val="00464209"/>
    <w:rsid w:val="004642B1"/>
    <w:rsid w:val="00464FFA"/>
    <w:rsid w:val="0046532E"/>
    <w:rsid w:val="0046789B"/>
    <w:rsid w:val="004700D4"/>
    <w:rsid w:val="00470450"/>
    <w:rsid w:val="00470C0C"/>
    <w:rsid w:val="004717AA"/>
    <w:rsid w:val="004721E2"/>
    <w:rsid w:val="004741D0"/>
    <w:rsid w:val="00474F89"/>
    <w:rsid w:val="00475ABB"/>
    <w:rsid w:val="004764F9"/>
    <w:rsid w:val="0047743C"/>
    <w:rsid w:val="00477BBD"/>
    <w:rsid w:val="00477E0A"/>
    <w:rsid w:val="00480744"/>
    <w:rsid w:val="00481B5E"/>
    <w:rsid w:val="00481D19"/>
    <w:rsid w:val="004828C6"/>
    <w:rsid w:val="00482E17"/>
    <w:rsid w:val="00482F86"/>
    <w:rsid w:val="00483192"/>
    <w:rsid w:val="00483C8C"/>
    <w:rsid w:val="0048472F"/>
    <w:rsid w:val="00484CAD"/>
    <w:rsid w:val="004855AD"/>
    <w:rsid w:val="00486246"/>
    <w:rsid w:val="00486528"/>
    <w:rsid w:val="00486FB5"/>
    <w:rsid w:val="0049074E"/>
    <w:rsid w:val="00490D60"/>
    <w:rsid w:val="004913CC"/>
    <w:rsid w:val="00491C67"/>
    <w:rsid w:val="004928AC"/>
    <w:rsid w:val="00493C11"/>
    <w:rsid w:val="00493FB6"/>
    <w:rsid w:val="004958BC"/>
    <w:rsid w:val="00496299"/>
    <w:rsid w:val="00496613"/>
    <w:rsid w:val="00496B75"/>
    <w:rsid w:val="00497235"/>
    <w:rsid w:val="00497DA6"/>
    <w:rsid w:val="00497E6F"/>
    <w:rsid w:val="004A0FF5"/>
    <w:rsid w:val="004A1034"/>
    <w:rsid w:val="004A2437"/>
    <w:rsid w:val="004A4089"/>
    <w:rsid w:val="004A41A7"/>
    <w:rsid w:val="004A6026"/>
    <w:rsid w:val="004A6109"/>
    <w:rsid w:val="004A660F"/>
    <w:rsid w:val="004A7918"/>
    <w:rsid w:val="004B0C92"/>
    <w:rsid w:val="004B1480"/>
    <w:rsid w:val="004B191F"/>
    <w:rsid w:val="004B20A7"/>
    <w:rsid w:val="004B4204"/>
    <w:rsid w:val="004B490C"/>
    <w:rsid w:val="004B4F28"/>
    <w:rsid w:val="004B5AA7"/>
    <w:rsid w:val="004B6782"/>
    <w:rsid w:val="004B72E6"/>
    <w:rsid w:val="004B72EC"/>
    <w:rsid w:val="004B768C"/>
    <w:rsid w:val="004B7C58"/>
    <w:rsid w:val="004C07CB"/>
    <w:rsid w:val="004C1634"/>
    <w:rsid w:val="004C195C"/>
    <w:rsid w:val="004C259E"/>
    <w:rsid w:val="004C27A2"/>
    <w:rsid w:val="004C2D7E"/>
    <w:rsid w:val="004C3152"/>
    <w:rsid w:val="004C3601"/>
    <w:rsid w:val="004C58E6"/>
    <w:rsid w:val="004C5A8C"/>
    <w:rsid w:val="004C5D74"/>
    <w:rsid w:val="004C70D9"/>
    <w:rsid w:val="004C7818"/>
    <w:rsid w:val="004C7F97"/>
    <w:rsid w:val="004D0295"/>
    <w:rsid w:val="004D0835"/>
    <w:rsid w:val="004D0B3E"/>
    <w:rsid w:val="004D0C59"/>
    <w:rsid w:val="004D0EEE"/>
    <w:rsid w:val="004D1805"/>
    <w:rsid w:val="004D1F2F"/>
    <w:rsid w:val="004D1F9A"/>
    <w:rsid w:val="004D3499"/>
    <w:rsid w:val="004D3A00"/>
    <w:rsid w:val="004D4A22"/>
    <w:rsid w:val="004D4DBC"/>
    <w:rsid w:val="004D6A48"/>
    <w:rsid w:val="004E1791"/>
    <w:rsid w:val="004E3A67"/>
    <w:rsid w:val="004E4111"/>
    <w:rsid w:val="004E4692"/>
    <w:rsid w:val="004E4798"/>
    <w:rsid w:val="004E4BD8"/>
    <w:rsid w:val="004E4FC6"/>
    <w:rsid w:val="004E580F"/>
    <w:rsid w:val="004E684D"/>
    <w:rsid w:val="004E76D9"/>
    <w:rsid w:val="004E7E12"/>
    <w:rsid w:val="004F19C4"/>
    <w:rsid w:val="004F21F8"/>
    <w:rsid w:val="004F34BD"/>
    <w:rsid w:val="004F4292"/>
    <w:rsid w:val="004F4335"/>
    <w:rsid w:val="004F46A6"/>
    <w:rsid w:val="004F576E"/>
    <w:rsid w:val="004F5F0A"/>
    <w:rsid w:val="004F6E32"/>
    <w:rsid w:val="004F77AB"/>
    <w:rsid w:val="0050027D"/>
    <w:rsid w:val="005018F9"/>
    <w:rsid w:val="00502A6D"/>
    <w:rsid w:val="005032CF"/>
    <w:rsid w:val="005039E1"/>
    <w:rsid w:val="00503AF7"/>
    <w:rsid w:val="005049EB"/>
    <w:rsid w:val="00504BDC"/>
    <w:rsid w:val="00504EDC"/>
    <w:rsid w:val="005052C4"/>
    <w:rsid w:val="005056ED"/>
    <w:rsid w:val="005057DA"/>
    <w:rsid w:val="00505BA6"/>
    <w:rsid w:val="005105C7"/>
    <w:rsid w:val="005110CB"/>
    <w:rsid w:val="005118EB"/>
    <w:rsid w:val="00511F8F"/>
    <w:rsid w:val="0051225D"/>
    <w:rsid w:val="0051239D"/>
    <w:rsid w:val="005134C7"/>
    <w:rsid w:val="005134E4"/>
    <w:rsid w:val="00513789"/>
    <w:rsid w:val="00513AB1"/>
    <w:rsid w:val="005156E5"/>
    <w:rsid w:val="00516B71"/>
    <w:rsid w:val="0051748A"/>
    <w:rsid w:val="00520209"/>
    <w:rsid w:val="005206DF"/>
    <w:rsid w:val="00521820"/>
    <w:rsid w:val="00521B55"/>
    <w:rsid w:val="00522079"/>
    <w:rsid w:val="00522D90"/>
    <w:rsid w:val="00522F22"/>
    <w:rsid w:val="005240EE"/>
    <w:rsid w:val="0052427F"/>
    <w:rsid w:val="00524564"/>
    <w:rsid w:val="00525A40"/>
    <w:rsid w:val="00526D05"/>
    <w:rsid w:val="00530386"/>
    <w:rsid w:val="005304EE"/>
    <w:rsid w:val="00531063"/>
    <w:rsid w:val="00532128"/>
    <w:rsid w:val="005334A0"/>
    <w:rsid w:val="005338B7"/>
    <w:rsid w:val="00533E53"/>
    <w:rsid w:val="005346C0"/>
    <w:rsid w:val="005362E9"/>
    <w:rsid w:val="0054143C"/>
    <w:rsid w:val="005427BC"/>
    <w:rsid w:val="005438B0"/>
    <w:rsid w:val="00544314"/>
    <w:rsid w:val="00544413"/>
    <w:rsid w:val="00544E36"/>
    <w:rsid w:val="00545468"/>
    <w:rsid w:val="00546391"/>
    <w:rsid w:val="00546D10"/>
    <w:rsid w:val="00546DDC"/>
    <w:rsid w:val="00547430"/>
    <w:rsid w:val="00547ACC"/>
    <w:rsid w:val="00550F03"/>
    <w:rsid w:val="005523A1"/>
    <w:rsid w:val="005532F4"/>
    <w:rsid w:val="00553AA0"/>
    <w:rsid w:val="0055485D"/>
    <w:rsid w:val="00555663"/>
    <w:rsid w:val="0055642B"/>
    <w:rsid w:val="00557528"/>
    <w:rsid w:val="00560B47"/>
    <w:rsid w:val="0056180C"/>
    <w:rsid w:val="00561857"/>
    <w:rsid w:val="00561A0F"/>
    <w:rsid w:val="00562174"/>
    <w:rsid w:val="0056222A"/>
    <w:rsid w:val="0056310A"/>
    <w:rsid w:val="00563385"/>
    <w:rsid w:val="0056416E"/>
    <w:rsid w:val="0056472B"/>
    <w:rsid w:val="00564C25"/>
    <w:rsid w:val="00565DF3"/>
    <w:rsid w:val="00567585"/>
    <w:rsid w:val="005679B6"/>
    <w:rsid w:val="0057002C"/>
    <w:rsid w:val="00570088"/>
    <w:rsid w:val="00571673"/>
    <w:rsid w:val="005716E0"/>
    <w:rsid w:val="00572074"/>
    <w:rsid w:val="0057207A"/>
    <w:rsid w:val="00572104"/>
    <w:rsid w:val="005736E6"/>
    <w:rsid w:val="00573721"/>
    <w:rsid w:val="005737A0"/>
    <w:rsid w:val="005739E5"/>
    <w:rsid w:val="00573DB5"/>
    <w:rsid w:val="00574206"/>
    <w:rsid w:val="0057504A"/>
    <w:rsid w:val="00575336"/>
    <w:rsid w:val="00575602"/>
    <w:rsid w:val="00575BB1"/>
    <w:rsid w:val="00577D73"/>
    <w:rsid w:val="00582587"/>
    <w:rsid w:val="00582944"/>
    <w:rsid w:val="00583CD4"/>
    <w:rsid w:val="00584760"/>
    <w:rsid w:val="00584A93"/>
    <w:rsid w:val="00584ADF"/>
    <w:rsid w:val="00584F4F"/>
    <w:rsid w:val="00585304"/>
    <w:rsid w:val="00585A18"/>
    <w:rsid w:val="005870A1"/>
    <w:rsid w:val="005871C0"/>
    <w:rsid w:val="0058737F"/>
    <w:rsid w:val="00587774"/>
    <w:rsid w:val="00587B76"/>
    <w:rsid w:val="0059077C"/>
    <w:rsid w:val="00590C06"/>
    <w:rsid w:val="00590CF5"/>
    <w:rsid w:val="00590F3D"/>
    <w:rsid w:val="0059160D"/>
    <w:rsid w:val="0059227E"/>
    <w:rsid w:val="00592F0B"/>
    <w:rsid w:val="00594406"/>
    <w:rsid w:val="005944CA"/>
    <w:rsid w:val="005946BA"/>
    <w:rsid w:val="00595AAA"/>
    <w:rsid w:val="0059631E"/>
    <w:rsid w:val="00596322"/>
    <w:rsid w:val="005963E8"/>
    <w:rsid w:val="0059709D"/>
    <w:rsid w:val="00597EC9"/>
    <w:rsid w:val="005A0929"/>
    <w:rsid w:val="005A1A4B"/>
    <w:rsid w:val="005A1DC8"/>
    <w:rsid w:val="005A2469"/>
    <w:rsid w:val="005A3635"/>
    <w:rsid w:val="005A4852"/>
    <w:rsid w:val="005A4E76"/>
    <w:rsid w:val="005A5751"/>
    <w:rsid w:val="005A6862"/>
    <w:rsid w:val="005A6DC6"/>
    <w:rsid w:val="005A717C"/>
    <w:rsid w:val="005B12F5"/>
    <w:rsid w:val="005B22B5"/>
    <w:rsid w:val="005B2819"/>
    <w:rsid w:val="005B338B"/>
    <w:rsid w:val="005B36F7"/>
    <w:rsid w:val="005B3A26"/>
    <w:rsid w:val="005C1804"/>
    <w:rsid w:val="005C245E"/>
    <w:rsid w:val="005C2987"/>
    <w:rsid w:val="005C2D2F"/>
    <w:rsid w:val="005C310C"/>
    <w:rsid w:val="005C3942"/>
    <w:rsid w:val="005C538F"/>
    <w:rsid w:val="005C5A3C"/>
    <w:rsid w:val="005C6456"/>
    <w:rsid w:val="005C72AD"/>
    <w:rsid w:val="005C7449"/>
    <w:rsid w:val="005C744D"/>
    <w:rsid w:val="005C7992"/>
    <w:rsid w:val="005D0F15"/>
    <w:rsid w:val="005D1363"/>
    <w:rsid w:val="005D1662"/>
    <w:rsid w:val="005D1692"/>
    <w:rsid w:val="005D1BEA"/>
    <w:rsid w:val="005D1F50"/>
    <w:rsid w:val="005D205A"/>
    <w:rsid w:val="005D2E28"/>
    <w:rsid w:val="005D2F48"/>
    <w:rsid w:val="005D32F7"/>
    <w:rsid w:val="005D3376"/>
    <w:rsid w:val="005D348E"/>
    <w:rsid w:val="005D41B0"/>
    <w:rsid w:val="005D434C"/>
    <w:rsid w:val="005D5AB7"/>
    <w:rsid w:val="005D601D"/>
    <w:rsid w:val="005D6179"/>
    <w:rsid w:val="005D630F"/>
    <w:rsid w:val="005D6497"/>
    <w:rsid w:val="005E0947"/>
    <w:rsid w:val="005E1B54"/>
    <w:rsid w:val="005E31AF"/>
    <w:rsid w:val="005E3238"/>
    <w:rsid w:val="005E372E"/>
    <w:rsid w:val="005E427C"/>
    <w:rsid w:val="005E4300"/>
    <w:rsid w:val="005E4943"/>
    <w:rsid w:val="005E4B22"/>
    <w:rsid w:val="005E5BA6"/>
    <w:rsid w:val="005E63D5"/>
    <w:rsid w:val="005E70A8"/>
    <w:rsid w:val="005E735F"/>
    <w:rsid w:val="005E7745"/>
    <w:rsid w:val="005E7936"/>
    <w:rsid w:val="005E7999"/>
    <w:rsid w:val="005F0808"/>
    <w:rsid w:val="005F089F"/>
    <w:rsid w:val="005F0E5E"/>
    <w:rsid w:val="005F0F23"/>
    <w:rsid w:val="005F1254"/>
    <w:rsid w:val="005F187E"/>
    <w:rsid w:val="005F223B"/>
    <w:rsid w:val="005F3F2A"/>
    <w:rsid w:val="005F4091"/>
    <w:rsid w:val="005F4828"/>
    <w:rsid w:val="005F4919"/>
    <w:rsid w:val="005F56AE"/>
    <w:rsid w:val="005F6E14"/>
    <w:rsid w:val="005F6F83"/>
    <w:rsid w:val="005F7E43"/>
    <w:rsid w:val="00600608"/>
    <w:rsid w:val="00601545"/>
    <w:rsid w:val="00601681"/>
    <w:rsid w:val="00602AF6"/>
    <w:rsid w:val="00602F99"/>
    <w:rsid w:val="0060356D"/>
    <w:rsid w:val="00603608"/>
    <w:rsid w:val="00603AAB"/>
    <w:rsid w:val="006041C9"/>
    <w:rsid w:val="00604B5B"/>
    <w:rsid w:val="0060509B"/>
    <w:rsid w:val="0060568B"/>
    <w:rsid w:val="006065FC"/>
    <w:rsid w:val="00606BDF"/>
    <w:rsid w:val="006073A5"/>
    <w:rsid w:val="00610255"/>
    <w:rsid w:val="006105D1"/>
    <w:rsid w:val="006113A5"/>
    <w:rsid w:val="00611C0F"/>
    <w:rsid w:val="006129B7"/>
    <w:rsid w:val="006141EA"/>
    <w:rsid w:val="0061468C"/>
    <w:rsid w:val="006147CA"/>
    <w:rsid w:val="00614C6A"/>
    <w:rsid w:val="00614D91"/>
    <w:rsid w:val="00615D17"/>
    <w:rsid w:val="00616BB9"/>
    <w:rsid w:val="00617D23"/>
    <w:rsid w:val="00617DC9"/>
    <w:rsid w:val="006205F2"/>
    <w:rsid w:val="00620953"/>
    <w:rsid w:val="00620ECC"/>
    <w:rsid w:val="006220B8"/>
    <w:rsid w:val="006220E4"/>
    <w:rsid w:val="006231B0"/>
    <w:rsid w:val="006234DD"/>
    <w:rsid w:val="00623668"/>
    <w:rsid w:val="0062386C"/>
    <w:rsid w:val="006239B8"/>
    <w:rsid w:val="00623B13"/>
    <w:rsid w:val="00626AB7"/>
    <w:rsid w:val="00627AE4"/>
    <w:rsid w:val="00630A88"/>
    <w:rsid w:val="0063118F"/>
    <w:rsid w:val="00631FD9"/>
    <w:rsid w:val="0063259D"/>
    <w:rsid w:val="00632AEE"/>
    <w:rsid w:val="006357A6"/>
    <w:rsid w:val="00635CD8"/>
    <w:rsid w:val="00636812"/>
    <w:rsid w:val="00636CD8"/>
    <w:rsid w:val="00637CB2"/>
    <w:rsid w:val="00637D5A"/>
    <w:rsid w:val="0064061A"/>
    <w:rsid w:val="00640C3A"/>
    <w:rsid w:val="00641087"/>
    <w:rsid w:val="00641355"/>
    <w:rsid w:val="00641A52"/>
    <w:rsid w:val="00641AEF"/>
    <w:rsid w:val="006427DF"/>
    <w:rsid w:val="00642891"/>
    <w:rsid w:val="006442C6"/>
    <w:rsid w:val="006451CC"/>
    <w:rsid w:val="006453B0"/>
    <w:rsid w:val="006459A3"/>
    <w:rsid w:val="00646B96"/>
    <w:rsid w:val="00647486"/>
    <w:rsid w:val="00647680"/>
    <w:rsid w:val="00647BF5"/>
    <w:rsid w:val="0065064C"/>
    <w:rsid w:val="00650966"/>
    <w:rsid w:val="00650B49"/>
    <w:rsid w:val="00651A71"/>
    <w:rsid w:val="00651B1D"/>
    <w:rsid w:val="006527E2"/>
    <w:rsid w:val="00652A84"/>
    <w:rsid w:val="00652B22"/>
    <w:rsid w:val="00652B9D"/>
    <w:rsid w:val="00653126"/>
    <w:rsid w:val="00654C24"/>
    <w:rsid w:val="00654CC6"/>
    <w:rsid w:val="00655765"/>
    <w:rsid w:val="00656622"/>
    <w:rsid w:val="0065681E"/>
    <w:rsid w:val="00656C85"/>
    <w:rsid w:val="00660B36"/>
    <w:rsid w:val="00661459"/>
    <w:rsid w:val="006618A3"/>
    <w:rsid w:val="00661CB5"/>
    <w:rsid w:val="00661FCE"/>
    <w:rsid w:val="00662590"/>
    <w:rsid w:val="0066284A"/>
    <w:rsid w:val="00662FB6"/>
    <w:rsid w:val="006635F9"/>
    <w:rsid w:val="00663F3B"/>
    <w:rsid w:val="0066432C"/>
    <w:rsid w:val="006658F7"/>
    <w:rsid w:val="00666A9B"/>
    <w:rsid w:val="006676C8"/>
    <w:rsid w:val="00667A20"/>
    <w:rsid w:val="0067076A"/>
    <w:rsid w:val="00670C94"/>
    <w:rsid w:val="00670F02"/>
    <w:rsid w:val="006711F2"/>
    <w:rsid w:val="006721A8"/>
    <w:rsid w:val="006730F2"/>
    <w:rsid w:val="00673201"/>
    <w:rsid w:val="00674680"/>
    <w:rsid w:val="00674BF8"/>
    <w:rsid w:val="00675152"/>
    <w:rsid w:val="00675918"/>
    <w:rsid w:val="006762FF"/>
    <w:rsid w:val="00677AEB"/>
    <w:rsid w:val="00677B04"/>
    <w:rsid w:val="00680227"/>
    <w:rsid w:val="00680AE8"/>
    <w:rsid w:val="006814EB"/>
    <w:rsid w:val="00681577"/>
    <w:rsid w:val="00682D36"/>
    <w:rsid w:val="00684323"/>
    <w:rsid w:val="0068476A"/>
    <w:rsid w:val="00685D14"/>
    <w:rsid w:val="00685F2A"/>
    <w:rsid w:val="006866B8"/>
    <w:rsid w:val="00686CE4"/>
    <w:rsid w:val="00687B23"/>
    <w:rsid w:val="00687D6C"/>
    <w:rsid w:val="00691F1A"/>
    <w:rsid w:val="00692660"/>
    <w:rsid w:val="00692BF3"/>
    <w:rsid w:val="00692FF6"/>
    <w:rsid w:val="00693AA4"/>
    <w:rsid w:val="00693F7E"/>
    <w:rsid w:val="00694215"/>
    <w:rsid w:val="0069458B"/>
    <w:rsid w:val="006948FA"/>
    <w:rsid w:val="006953CA"/>
    <w:rsid w:val="00696B90"/>
    <w:rsid w:val="006971EA"/>
    <w:rsid w:val="006A04C6"/>
    <w:rsid w:val="006A078B"/>
    <w:rsid w:val="006A21B9"/>
    <w:rsid w:val="006A22E5"/>
    <w:rsid w:val="006A39E7"/>
    <w:rsid w:val="006A3BCB"/>
    <w:rsid w:val="006A3C01"/>
    <w:rsid w:val="006A463A"/>
    <w:rsid w:val="006A46DC"/>
    <w:rsid w:val="006A4B10"/>
    <w:rsid w:val="006A5670"/>
    <w:rsid w:val="006A6ACD"/>
    <w:rsid w:val="006A6B46"/>
    <w:rsid w:val="006A6CDC"/>
    <w:rsid w:val="006A7054"/>
    <w:rsid w:val="006A710B"/>
    <w:rsid w:val="006A76D4"/>
    <w:rsid w:val="006B01DA"/>
    <w:rsid w:val="006B0713"/>
    <w:rsid w:val="006B1337"/>
    <w:rsid w:val="006B1CF0"/>
    <w:rsid w:val="006B2255"/>
    <w:rsid w:val="006B2B7B"/>
    <w:rsid w:val="006B3AA5"/>
    <w:rsid w:val="006B563F"/>
    <w:rsid w:val="006B5F48"/>
    <w:rsid w:val="006B6E14"/>
    <w:rsid w:val="006B7468"/>
    <w:rsid w:val="006B7928"/>
    <w:rsid w:val="006B7DF6"/>
    <w:rsid w:val="006C09C4"/>
    <w:rsid w:val="006C1098"/>
    <w:rsid w:val="006C15D4"/>
    <w:rsid w:val="006C1831"/>
    <w:rsid w:val="006C18FE"/>
    <w:rsid w:val="006C1F60"/>
    <w:rsid w:val="006C1FE2"/>
    <w:rsid w:val="006C21B3"/>
    <w:rsid w:val="006C2560"/>
    <w:rsid w:val="006C26C6"/>
    <w:rsid w:val="006C2F86"/>
    <w:rsid w:val="006C3524"/>
    <w:rsid w:val="006C36E1"/>
    <w:rsid w:val="006C4A65"/>
    <w:rsid w:val="006C4CDE"/>
    <w:rsid w:val="006C5CDC"/>
    <w:rsid w:val="006C65DE"/>
    <w:rsid w:val="006C68D9"/>
    <w:rsid w:val="006C6B98"/>
    <w:rsid w:val="006C70D9"/>
    <w:rsid w:val="006C7A02"/>
    <w:rsid w:val="006D0805"/>
    <w:rsid w:val="006D0F5F"/>
    <w:rsid w:val="006D10C8"/>
    <w:rsid w:val="006D10E9"/>
    <w:rsid w:val="006D48EA"/>
    <w:rsid w:val="006D592A"/>
    <w:rsid w:val="006D74A8"/>
    <w:rsid w:val="006D771E"/>
    <w:rsid w:val="006E1927"/>
    <w:rsid w:val="006E1E1B"/>
    <w:rsid w:val="006E2F3E"/>
    <w:rsid w:val="006E2F74"/>
    <w:rsid w:val="006E2F7D"/>
    <w:rsid w:val="006E4F8C"/>
    <w:rsid w:val="006E5031"/>
    <w:rsid w:val="006E59E3"/>
    <w:rsid w:val="006E7CC0"/>
    <w:rsid w:val="006F1B14"/>
    <w:rsid w:val="006F2F71"/>
    <w:rsid w:val="006F2F84"/>
    <w:rsid w:val="006F2FD3"/>
    <w:rsid w:val="006F335E"/>
    <w:rsid w:val="006F3589"/>
    <w:rsid w:val="006F3B23"/>
    <w:rsid w:val="006F40EE"/>
    <w:rsid w:val="006F4603"/>
    <w:rsid w:val="006F4DC1"/>
    <w:rsid w:val="006F506E"/>
    <w:rsid w:val="006F564F"/>
    <w:rsid w:val="006F574D"/>
    <w:rsid w:val="006F5D2A"/>
    <w:rsid w:val="006F6642"/>
    <w:rsid w:val="006F6B62"/>
    <w:rsid w:val="006F74FD"/>
    <w:rsid w:val="006F78F9"/>
    <w:rsid w:val="007003B5"/>
    <w:rsid w:val="007005ED"/>
    <w:rsid w:val="00700AEC"/>
    <w:rsid w:val="00701A41"/>
    <w:rsid w:val="00701E60"/>
    <w:rsid w:val="00702ED7"/>
    <w:rsid w:val="00703399"/>
    <w:rsid w:val="00703729"/>
    <w:rsid w:val="00703A32"/>
    <w:rsid w:val="00703A99"/>
    <w:rsid w:val="00703ACF"/>
    <w:rsid w:val="00703C13"/>
    <w:rsid w:val="00704153"/>
    <w:rsid w:val="00704F44"/>
    <w:rsid w:val="00706A20"/>
    <w:rsid w:val="00707390"/>
    <w:rsid w:val="007075EB"/>
    <w:rsid w:val="00707D5A"/>
    <w:rsid w:val="00707FEB"/>
    <w:rsid w:val="007112FD"/>
    <w:rsid w:val="00711367"/>
    <w:rsid w:val="00711536"/>
    <w:rsid w:val="007118EC"/>
    <w:rsid w:val="007121CC"/>
    <w:rsid w:val="00712C82"/>
    <w:rsid w:val="00713B5A"/>
    <w:rsid w:val="00713E7F"/>
    <w:rsid w:val="00714871"/>
    <w:rsid w:val="00714B07"/>
    <w:rsid w:val="00714F73"/>
    <w:rsid w:val="00715A6B"/>
    <w:rsid w:val="00715F1F"/>
    <w:rsid w:val="00716E4A"/>
    <w:rsid w:val="007177F5"/>
    <w:rsid w:val="00717973"/>
    <w:rsid w:val="00717AE5"/>
    <w:rsid w:val="0072026C"/>
    <w:rsid w:val="0072135B"/>
    <w:rsid w:val="007216A2"/>
    <w:rsid w:val="00721A87"/>
    <w:rsid w:val="00722109"/>
    <w:rsid w:val="00722B42"/>
    <w:rsid w:val="00723CCF"/>
    <w:rsid w:val="00723DD5"/>
    <w:rsid w:val="007240E4"/>
    <w:rsid w:val="00724B96"/>
    <w:rsid w:val="00725027"/>
    <w:rsid w:val="007250F0"/>
    <w:rsid w:val="00725462"/>
    <w:rsid w:val="00725951"/>
    <w:rsid w:val="00725E6B"/>
    <w:rsid w:val="0072648D"/>
    <w:rsid w:val="00727056"/>
    <w:rsid w:val="007272BC"/>
    <w:rsid w:val="007277C4"/>
    <w:rsid w:val="00727A07"/>
    <w:rsid w:val="007306D4"/>
    <w:rsid w:val="00730B4F"/>
    <w:rsid w:val="00730EFD"/>
    <w:rsid w:val="00730F23"/>
    <w:rsid w:val="00731210"/>
    <w:rsid w:val="007314B5"/>
    <w:rsid w:val="0073203D"/>
    <w:rsid w:val="00732F01"/>
    <w:rsid w:val="007350DB"/>
    <w:rsid w:val="00735FAE"/>
    <w:rsid w:val="00736DE3"/>
    <w:rsid w:val="00736E8A"/>
    <w:rsid w:val="007371FD"/>
    <w:rsid w:val="00740AF1"/>
    <w:rsid w:val="00741D25"/>
    <w:rsid w:val="007424E7"/>
    <w:rsid w:val="00742512"/>
    <w:rsid w:val="00743ACD"/>
    <w:rsid w:val="00744674"/>
    <w:rsid w:val="007468B0"/>
    <w:rsid w:val="00747873"/>
    <w:rsid w:val="00747A98"/>
    <w:rsid w:val="00751867"/>
    <w:rsid w:val="00752597"/>
    <w:rsid w:val="0075291A"/>
    <w:rsid w:val="00752953"/>
    <w:rsid w:val="0075319E"/>
    <w:rsid w:val="00753705"/>
    <w:rsid w:val="00753B63"/>
    <w:rsid w:val="00754E1A"/>
    <w:rsid w:val="007551D3"/>
    <w:rsid w:val="00755C74"/>
    <w:rsid w:val="007570ED"/>
    <w:rsid w:val="007605AC"/>
    <w:rsid w:val="00760A4F"/>
    <w:rsid w:val="00761B66"/>
    <w:rsid w:val="007622CC"/>
    <w:rsid w:val="007624CA"/>
    <w:rsid w:val="00763073"/>
    <w:rsid w:val="0076374F"/>
    <w:rsid w:val="007641CE"/>
    <w:rsid w:val="00764600"/>
    <w:rsid w:val="00765980"/>
    <w:rsid w:val="00766CF5"/>
    <w:rsid w:val="00767125"/>
    <w:rsid w:val="0076795F"/>
    <w:rsid w:val="00767F13"/>
    <w:rsid w:val="00767FFE"/>
    <w:rsid w:val="00770778"/>
    <w:rsid w:val="00770A90"/>
    <w:rsid w:val="00771446"/>
    <w:rsid w:val="00771CE5"/>
    <w:rsid w:val="0077279D"/>
    <w:rsid w:val="00772940"/>
    <w:rsid w:val="00773B2A"/>
    <w:rsid w:val="00774050"/>
    <w:rsid w:val="0077436A"/>
    <w:rsid w:val="00774CDD"/>
    <w:rsid w:val="00775FE3"/>
    <w:rsid w:val="00776A94"/>
    <w:rsid w:val="00776E86"/>
    <w:rsid w:val="00777125"/>
    <w:rsid w:val="007772CD"/>
    <w:rsid w:val="0077746C"/>
    <w:rsid w:val="007776BD"/>
    <w:rsid w:val="00777BC0"/>
    <w:rsid w:val="00777E65"/>
    <w:rsid w:val="0078119A"/>
    <w:rsid w:val="007812CA"/>
    <w:rsid w:val="007813EF"/>
    <w:rsid w:val="00781A15"/>
    <w:rsid w:val="00781C3D"/>
    <w:rsid w:val="00781D18"/>
    <w:rsid w:val="0078217D"/>
    <w:rsid w:val="007827DC"/>
    <w:rsid w:val="00782929"/>
    <w:rsid w:val="007845E9"/>
    <w:rsid w:val="00784A4C"/>
    <w:rsid w:val="0078616E"/>
    <w:rsid w:val="007861C9"/>
    <w:rsid w:val="007879E0"/>
    <w:rsid w:val="007909B0"/>
    <w:rsid w:val="00790D99"/>
    <w:rsid w:val="007912A5"/>
    <w:rsid w:val="007916F1"/>
    <w:rsid w:val="00791CBA"/>
    <w:rsid w:val="00792A07"/>
    <w:rsid w:val="007944FA"/>
    <w:rsid w:val="00794DAE"/>
    <w:rsid w:val="00794F0D"/>
    <w:rsid w:val="007964CA"/>
    <w:rsid w:val="00796B2F"/>
    <w:rsid w:val="00797167"/>
    <w:rsid w:val="007A02FA"/>
    <w:rsid w:val="007A0417"/>
    <w:rsid w:val="007A056D"/>
    <w:rsid w:val="007A07BC"/>
    <w:rsid w:val="007A0A42"/>
    <w:rsid w:val="007A0DCD"/>
    <w:rsid w:val="007A1A61"/>
    <w:rsid w:val="007A1D5A"/>
    <w:rsid w:val="007A213D"/>
    <w:rsid w:val="007A226D"/>
    <w:rsid w:val="007A3466"/>
    <w:rsid w:val="007A3AF8"/>
    <w:rsid w:val="007A3F00"/>
    <w:rsid w:val="007A43DA"/>
    <w:rsid w:val="007A5792"/>
    <w:rsid w:val="007A57E2"/>
    <w:rsid w:val="007A5D35"/>
    <w:rsid w:val="007A74AC"/>
    <w:rsid w:val="007A78D5"/>
    <w:rsid w:val="007A7A19"/>
    <w:rsid w:val="007A7A56"/>
    <w:rsid w:val="007B0EEF"/>
    <w:rsid w:val="007B0F4D"/>
    <w:rsid w:val="007B2108"/>
    <w:rsid w:val="007B234C"/>
    <w:rsid w:val="007B245F"/>
    <w:rsid w:val="007B2A6F"/>
    <w:rsid w:val="007B2B07"/>
    <w:rsid w:val="007B546F"/>
    <w:rsid w:val="007B62B4"/>
    <w:rsid w:val="007B64B4"/>
    <w:rsid w:val="007B7359"/>
    <w:rsid w:val="007B7E47"/>
    <w:rsid w:val="007B7F41"/>
    <w:rsid w:val="007B7F8C"/>
    <w:rsid w:val="007C03F0"/>
    <w:rsid w:val="007C0C96"/>
    <w:rsid w:val="007C1863"/>
    <w:rsid w:val="007C3B15"/>
    <w:rsid w:val="007C5217"/>
    <w:rsid w:val="007C53E8"/>
    <w:rsid w:val="007C5483"/>
    <w:rsid w:val="007C54BE"/>
    <w:rsid w:val="007C5A65"/>
    <w:rsid w:val="007C786F"/>
    <w:rsid w:val="007D027F"/>
    <w:rsid w:val="007D08A8"/>
    <w:rsid w:val="007D09C6"/>
    <w:rsid w:val="007D1964"/>
    <w:rsid w:val="007D26A0"/>
    <w:rsid w:val="007D2977"/>
    <w:rsid w:val="007D31EC"/>
    <w:rsid w:val="007D3653"/>
    <w:rsid w:val="007D370F"/>
    <w:rsid w:val="007D4A5D"/>
    <w:rsid w:val="007D4B1E"/>
    <w:rsid w:val="007D4CDA"/>
    <w:rsid w:val="007D52C2"/>
    <w:rsid w:val="007D5429"/>
    <w:rsid w:val="007D571D"/>
    <w:rsid w:val="007D6C2A"/>
    <w:rsid w:val="007D6F05"/>
    <w:rsid w:val="007D7867"/>
    <w:rsid w:val="007D799F"/>
    <w:rsid w:val="007D79A9"/>
    <w:rsid w:val="007E0189"/>
    <w:rsid w:val="007E0B59"/>
    <w:rsid w:val="007E0FE6"/>
    <w:rsid w:val="007E11D1"/>
    <w:rsid w:val="007E235B"/>
    <w:rsid w:val="007E31CE"/>
    <w:rsid w:val="007E3CA4"/>
    <w:rsid w:val="007E4F82"/>
    <w:rsid w:val="007F01D6"/>
    <w:rsid w:val="007F1052"/>
    <w:rsid w:val="007F21C0"/>
    <w:rsid w:val="007F2DE3"/>
    <w:rsid w:val="007F30F3"/>
    <w:rsid w:val="007F354C"/>
    <w:rsid w:val="007F5823"/>
    <w:rsid w:val="007F64E2"/>
    <w:rsid w:val="007F79A0"/>
    <w:rsid w:val="0080039E"/>
    <w:rsid w:val="008007C4"/>
    <w:rsid w:val="00802E77"/>
    <w:rsid w:val="008031FC"/>
    <w:rsid w:val="00803302"/>
    <w:rsid w:val="00803452"/>
    <w:rsid w:val="008035BA"/>
    <w:rsid w:val="00804377"/>
    <w:rsid w:val="00805220"/>
    <w:rsid w:val="00806D53"/>
    <w:rsid w:val="0080730B"/>
    <w:rsid w:val="008106F0"/>
    <w:rsid w:val="00810F0E"/>
    <w:rsid w:val="0081131E"/>
    <w:rsid w:val="00811E3B"/>
    <w:rsid w:val="00812814"/>
    <w:rsid w:val="00812E25"/>
    <w:rsid w:val="0081334A"/>
    <w:rsid w:val="0081438E"/>
    <w:rsid w:val="00814442"/>
    <w:rsid w:val="00815556"/>
    <w:rsid w:val="008163E8"/>
    <w:rsid w:val="00816D03"/>
    <w:rsid w:val="00816D11"/>
    <w:rsid w:val="008172F3"/>
    <w:rsid w:val="008172FC"/>
    <w:rsid w:val="008200F2"/>
    <w:rsid w:val="00820483"/>
    <w:rsid w:val="008211AE"/>
    <w:rsid w:val="00821A77"/>
    <w:rsid w:val="00822BCB"/>
    <w:rsid w:val="00822CA4"/>
    <w:rsid w:val="00822EC1"/>
    <w:rsid w:val="00823783"/>
    <w:rsid w:val="008246D7"/>
    <w:rsid w:val="00825EB7"/>
    <w:rsid w:val="008261D4"/>
    <w:rsid w:val="00826B3B"/>
    <w:rsid w:val="00826DCB"/>
    <w:rsid w:val="0082738B"/>
    <w:rsid w:val="00827561"/>
    <w:rsid w:val="008278B1"/>
    <w:rsid w:val="00827C57"/>
    <w:rsid w:val="0083120A"/>
    <w:rsid w:val="00831964"/>
    <w:rsid w:val="00831E1B"/>
    <w:rsid w:val="0083278F"/>
    <w:rsid w:val="00832F8F"/>
    <w:rsid w:val="0083337B"/>
    <w:rsid w:val="00833CCD"/>
    <w:rsid w:val="00834B31"/>
    <w:rsid w:val="00834BD3"/>
    <w:rsid w:val="00835B27"/>
    <w:rsid w:val="008368D3"/>
    <w:rsid w:val="00836A8E"/>
    <w:rsid w:val="00836FF8"/>
    <w:rsid w:val="00840DEE"/>
    <w:rsid w:val="00841EF3"/>
    <w:rsid w:val="00843536"/>
    <w:rsid w:val="00843894"/>
    <w:rsid w:val="00843B5E"/>
    <w:rsid w:val="00845888"/>
    <w:rsid w:val="00845E3C"/>
    <w:rsid w:val="00846A99"/>
    <w:rsid w:val="0084761D"/>
    <w:rsid w:val="008478A7"/>
    <w:rsid w:val="00847D2F"/>
    <w:rsid w:val="00850F08"/>
    <w:rsid w:val="00851B53"/>
    <w:rsid w:val="008528B0"/>
    <w:rsid w:val="00852FED"/>
    <w:rsid w:val="00853134"/>
    <w:rsid w:val="00854827"/>
    <w:rsid w:val="008552FE"/>
    <w:rsid w:val="0085552C"/>
    <w:rsid w:val="008558E7"/>
    <w:rsid w:val="00855E4B"/>
    <w:rsid w:val="00856175"/>
    <w:rsid w:val="0085680A"/>
    <w:rsid w:val="00856C1C"/>
    <w:rsid w:val="0085753E"/>
    <w:rsid w:val="008579BC"/>
    <w:rsid w:val="00857E22"/>
    <w:rsid w:val="00860256"/>
    <w:rsid w:val="00861111"/>
    <w:rsid w:val="0086120B"/>
    <w:rsid w:val="00862541"/>
    <w:rsid w:val="00862D5D"/>
    <w:rsid w:val="00863725"/>
    <w:rsid w:val="00863ADC"/>
    <w:rsid w:val="008646A7"/>
    <w:rsid w:val="00864897"/>
    <w:rsid w:val="00865202"/>
    <w:rsid w:val="00865D21"/>
    <w:rsid w:val="008678B6"/>
    <w:rsid w:val="008678CA"/>
    <w:rsid w:val="00870323"/>
    <w:rsid w:val="00870E7B"/>
    <w:rsid w:val="0087130A"/>
    <w:rsid w:val="008714C9"/>
    <w:rsid w:val="0087256E"/>
    <w:rsid w:val="0087266C"/>
    <w:rsid w:val="00872E7F"/>
    <w:rsid w:val="0087306C"/>
    <w:rsid w:val="008737D0"/>
    <w:rsid w:val="00873A25"/>
    <w:rsid w:val="008741D8"/>
    <w:rsid w:val="008746DA"/>
    <w:rsid w:val="00874A5D"/>
    <w:rsid w:val="00874D32"/>
    <w:rsid w:val="00875CBC"/>
    <w:rsid w:val="00875D9F"/>
    <w:rsid w:val="0087719C"/>
    <w:rsid w:val="00881503"/>
    <w:rsid w:val="00883520"/>
    <w:rsid w:val="008843D5"/>
    <w:rsid w:val="00884A62"/>
    <w:rsid w:val="00884BE8"/>
    <w:rsid w:val="00884D63"/>
    <w:rsid w:val="008869AA"/>
    <w:rsid w:val="00886E66"/>
    <w:rsid w:val="008872AB"/>
    <w:rsid w:val="008874A7"/>
    <w:rsid w:val="00891251"/>
    <w:rsid w:val="00891816"/>
    <w:rsid w:val="00891858"/>
    <w:rsid w:val="00891875"/>
    <w:rsid w:val="00891A1A"/>
    <w:rsid w:val="00892792"/>
    <w:rsid w:val="00892D19"/>
    <w:rsid w:val="00893178"/>
    <w:rsid w:val="008943FF"/>
    <w:rsid w:val="008947F8"/>
    <w:rsid w:val="008950CD"/>
    <w:rsid w:val="008952EE"/>
    <w:rsid w:val="008963CB"/>
    <w:rsid w:val="00896400"/>
    <w:rsid w:val="0089672F"/>
    <w:rsid w:val="00896CD5"/>
    <w:rsid w:val="0089760B"/>
    <w:rsid w:val="008A03CE"/>
    <w:rsid w:val="008A0EBD"/>
    <w:rsid w:val="008A17AC"/>
    <w:rsid w:val="008A17E3"/>
    <w:rsid w:val="008A24E7"/>
    <w:rsid w:val="008A3566"/>
    <w:rsid w:val="008A35B5"/>
    <w:rsid w:val="008A4059"/>
    <w:rsid w:val="008A4979"/>
    <w:rsid w:val="008A4C4A"/>
    <w:rsid w:val="008A508A"/>
    <w:rsid w:val="008A5DB3"/>
    <w:rsid w:val="008A700D"/>
    <w:rsid w:val="008B03AC"/>
    <w:rsid w:val="008B0DCC"/>
    <w:rsid w:val="008B0F08"/>
    <w:rsid w:val="008B0F88"/>
    <w:rsid w:val="008B10D2"/>
    <w:rsid w:val="008B2652"/>
    <w:rsid w:val="008B3774"/>
    <w:rsid w:val="008B5060"/>
    <w:rsid w:val="008B5C5E"/>
    <w:rsid w:val="008B63E2"/>
    <w:rsid w:val="008B6883"/>
    <w:rsid w:val="008B793C"/>
    <w:rsid w:val="008C07F2"/>
    <w:rsid w:val="008C2D44"/>
    <w:rsid w:val="008C2F3B"/>
    <w:rsid w:val="008C3A8C"/>
    <w:rsid w:val="008C4A01"/>
    <w:rsid w:val="008C5E6B"/>
    <w:rsid w:val="008C65B0"/>
    <w:rsid w:val="008C6A1E"/>
    <w:rsid w:val="008C7444"/>
    <w:rsid w:val="008D2AB8"/>
    <w:rsid w:val="008D2D22"/>
    <w:rsid w:val="008D304E"/>
    <w:rsid w:val="008D3338"/>
    <w:rsid w:val="008D35C6"/>
    <w:rsid w:val="008D366B"/>
    <w:rsid w:val="008D3C1A"/>
    <w:rsid w:val="008D3C94"/>
    <w:rsid w:val="008D48E1"/>
    <w:rsid w:val="008D538A"/>
    <w:rsid w:val="008D5874"/>
    <w:rsid w:val="008D6C55"/>
    <w:rsid w:val="008D6CD3"/>
    <w:rsid w:val="008D7410"/>
    <w:rsid w:val="008D74A8"/>
    <w:rsid w:val="008D7D45"/>
    <w:rsid w:val="008D7EB3"/>
    <w:rsid w:val="008E1AC6"/>
    <w:rsid w:val="008E1B1B"/>
    <w:rsid w:val="008E31ED"/>
    <w:rsid w:val="008E416D"/>
    <w:rsid w:val="008E41ED"/>
    <w:rsid w:val="008E4720"/>
    <w:rsid w:val="008E5777"/>
    <w:rsid w:val="008E6140"/>
    <w:rsid w:val="008E64B9"/>
    <w:rsid w:val="008E65DD"/>
    <w:rsid w:val="008E692C"/>
    <w:rsid w:val="008E7114"/>
    <w:rsid w:val="008E7553"/>
    <w:rsid w:val="008F0E02"/>
    <w:rsid w:val="008F1296"/>
    <w:rsid w:val="008F1832"/>
    <w:rsid w:val="008F2CB5"/>
    <w:rsid w:val="008F3E8D"/>
    <w:rsid w:val="008F3EDE"/>
    <w:rsid w:val="008F5C85"/>
    <w:rsid w:val="008F6201"/>
    <w:rsid w:val="00900519"/>
    <w:rsid w:val="009007F6"/>
    <w:rsid w:val="00900DD7"/>
    <w:rsid w:val="00900FF1"/>
    <w:rsid w:val="0090184E"/>
    <w:rsid w:val="0090222A"/>
    <w:rsid w:val="0090370F"/>
    <w:rsid w:val="00903756"/>
    <w:rsid w:val="00906427"/>
    <w:rsid w:val="00906EF9"/>
    <w:rsid w:val="00907811"/>
    <w:rsid w:val="009078FE"/>
    <w:rsid w:val="009104C2"/>
    <w:rsid w:val="009110C8"/>
    <w:rsid w:val="00911DBD"/>
    <w:rsid w:val="009129B3"/>
    <w:rsid w:val="00912A64"/>
    <w:rsid w:val="009133AF"/>
    <w:rsid w:val="00913839"/>
    <w:rsid w:val="00915376"/>
    <w:rsid w:val="00915AD6"/>
    <w:rsid w:val="009171E2"/>
    <w:rsid w:val="00917976"/>
    <w:rsid w:val="00917F42"/>
    <w:rsid w:val="009202A6"/>
    <w:rsid w:val="009202BE"/>
    <w:rsid w:val="00921349"/>
    <w:rsid w:val="0092152F"/>
    <w:rsid w:val="00921AA3"/>
    <w:rsid w:val="00922E3C"/>
    <w:rsid w:val="00923505"/>
    <w:rsid w:val="009246B6"/>
    <w:rsid w:val="00926614"/>
    <w:rsid w:val="009266F4"/>
    <w:rsid w:val="009274BD"/>
    <w:rsid w:val="009277E3"/>
    <w:rsid w:val="009278CD"/>
    <w:rsid w:val="0093023A"/>
    <w:rsid w:val="00931767"/>
    <w:rsid w:val="009318C5"/>
    <w:rsid w:val="00931C0F"/>
    <w:rsid w:val="00931F08"/>
    <w:rsid w:val="00931F7D"/>
    <w:rsid w:val="00931FD1"/>
    <w:rsid w:val="00934408"/>
    <w:rsid w:val="00934564"/>
    <w:rsid w:val="00934E16"/>
    <w:rsid w:val="009354EE"/>
    <w:rsid w:val="00935693"/>
    <w:rsid w:val="009366F4"/>
    <w:rsid w:val="00936B61"/>
    <w:rsid w:val="009374B9"/>
    <w:rsid w:val="00937B27"/>
    <w:rsid w:val="00937F26"/>
    <w:rsid w:val="009400FD"/>
    <w:rsid w:val="00941428"/>
    <w:rsid w:val="00942027"/>
    <w:rsid w:val="00942325"/>
    <w:rsid w:val="00942C77"/>
    <w:rsid w:val="0094483A"/>
    <w:rsid w:val="00945B72"/>
    <w:rsid w:val="00946B6F"/>
    <w:rsid w:val="0094772C"/>
    <w:rsid w:val="00950CD9"/>
    <w:rsid w:val="009513B5"/>
    <w:rsid w:val="00953CAB"/>
    <w:rsid w:val="00953D31"/>
    <w:rsid w:val="0095445D"/>
    <w:rsid w:val="00954497"/>
    <w:rsid w:val="00954A18"/>
    <w:rsid w:val="009551A2"/>
    <w:rsid w:val="00955E55"/>
    <w:rsid w:val="00956A67"/>
    <w:rsid w:val="00957300"/>
    <w:rsid w:val="009579B7"/>
    <w:rsid w:val="009604E5"/>
    <w:rsid w:val="00960A1B"/>
    <w:rsid w:val="009615DB"/>
    <w:rsid w:val="0096168B"/>
    <w:rsid w:val="00961B8E"/>
    <w:rsid w:val="0096264E"/>
    <w:rsid w:val="009630F2"/>
    <w:rsid w:val="00963409"/>
    <w:rsid w:val="009640F2"/>
    <w:rsid w:val="009644CB"/>
    <w:rsid w:val="0096450A"/>
    <w:rsid w:val="00964E5E"/>
    <w:rsid w:val="00964F43"/>
    <w:rsid w:val="00967499"/>
    <w:rsid w:val="00967599"/>
    <w:rsid w:val="00967989"/>
    <w:rsid w:val="00971567"/>
    <w:rsid w:val="009717E3"/>
    <w:rsid w:val="00972603"/>
    <w:rsid w:val="00972756"/>
    <w:rsid w:val="00972D15"/>
    <w:rsid w:val="00973580"/>
    <w:rsid w:val="00974812"/>
    <w:rsid w:val="0097506F"/>
    <w:rsid w:val="00975170"/>
    <w:rsid w:val="0097596B"/>
    <w:rsid w:val="009763DA"/>
    <w:rsid w:val="0097754A"/>
    <w:rsid w:val="00980186"/>
    <w:rsid w:val="00980AD7"/>
    <w:rsid w:val="0098177A"/>
    <w:rsid w:val="00981DF8"/>
    <w:rsid w:val="009830ED"/>
    <w:rsid w:val="00983636"/>
    <w:rsid w:val="00983B98"/>
    <w:rsid w:val="00983C65"/>
    <w:rsid w:val="00984DA5"/>
    <w:rsid w:val="00984F47"/>
    <w:rsid w:val="00985A4D"/>
    <w:rsid w:val="00985E37"/>
    <w:rsid w:val="00986061"/>
    <w:rsid w:val="00990437"/>
    <w:rsid w:val="00991194"/>
    <w:rsid w:val="00991C76"/>
    <w:rsid w:val="00991EDE"/>
    <w:rsid w:val="00992B01"/>
    <w:rsid w:val="00993C1A"/>
    <w:rsid w:val="009940C1"/>
    <w:rsid w:val="00994749"/>
    <w:rsid w:val="00995524"/>
    <w:rsid w:val="00995A5E"/>
    <w:rsid w:val="00995C96"/>
    <w:rsid w:val="0099651C"/>
    <w:rsid w:val="00996A05"/>
    <w:rsid w:val="00996C30"/>
    <w:rsid w:val="009970AA"/>
    <w:rsid w:val="0099710A"/>
    <w:rsid w:val="009971BD"/>
    <w:rsid w:val="00997546"/>
    <w:rsid w:val="00997BBC"/>
    <w:rsid w:val="009A06BC"/>
    <w:rsid w:val="009A0C58"/>
    <w:rsid w:val="009A198E"/>
    <w:rsid w:val="009A28E0"/>
    <w:rsid w:val="009A3541"/>
    <w:rsid w:val="009A4332"/>
    <w:rsid w:val="009A55ED"/>
    <w:rsid w:val="009A615C"/>
    <w:rsid w:val="009A651D"/>
    <w:rsid w:val="009A6AD9"/>
    <w:rsid w:val="009A6C3A"/>
    <w:rsid w:val="009B1548"/>
    <w:rsid w:val="009B1B5C"/>
    <w:rsid w:val="009B1B67"/>
    <w:rsid w:val="009B1F4A"/>
    <w:rsid w:val="009B1F68"/>
    <w:rsid w:val="009B31D1"/>
    <w:rsid w:val="009B360B"/>
    <w:rsid w:val="009B36DD"/>
    <w:rsid w:val="009B3D4D"/>
    <w:rsid w:val="009B44BD"/>
    <w:rsid w:val="009B4CEB"/>
    <w:rsid w:val="009B4DBE"/>
    <w:rsid w:val="009B6AA0"/>
    <w:rsid w:val="009B6CEB"/>
    <w:rsid w:val="009B792F"/>
    <w:rsid w:val="009B7EA9"/>
    <w:rsid w:val="009C0C4B"/>
    <w:rsid w:val="009C0CCB"/>
    <w:rsid w:val="009C17FE"/>
    <w:rsid w:val="009C22DC"/>
    <w:rsid w:val="009C26D7"/>
    <w:rsid w:val="009C3B4F"/>
    <w:rsid w:val="009C3D2D"/>
    <w:rsid w:val="009C400D"/>
    <w:rsid w:val="009C5126"/>
    <w:rsid w:val="009C5F7E"/>
    <w:rsid w:val="009C64EB"/>
    <w:rsid w:val="009C666D"/>
    <w:rsid w:val="009C6B62"/>
    <w:rsid w:val="009C715F"/>
    <w:rsid w:val="009C7197"/>
    <w:rsid w:val="009C7284"/>
    <w:rsid w:val="009C7384"/>
    <w:rsid w:val="009D0241"/>
    <w:rsid w:val="009D03A0"/>
    <w:rsid w:val="009D114F"/>
    <w:rsid w:val="009D16DE"/>
    <w:rsid w:val="009D1C9C"/>
    <w:rsid w:val="009D2688"/>
    <w:rsid w:val="009D2B8D"/>
    <w:rsid w:val="009D43AA"/>
    <w:rsid w:val="009D46B2"/>
    <w:rsid w:val="009D4A19"/>
    <w:rsid w:val="009D4AEA"/>
    <w:rsid w:val="009D5B1C"/>
    <w:rsid w:val="009D6033"/>
    <w:rsid w:val="009D65F8"/>
    <w:rsid w:val="009D6975"/>
    <w:rsid w:val="009D6A15"/>
    <w:rsid w:val="009D7852"/>
    <w:rsid w:val="009E2158"/>
    <w:rsid w:val="009E2651"/>
    <w:rsid w:val="009E2C40"/>
    <w:rsid w:val="009E3889"/>
    <w:rsid w:val="009E4449"/>
    <w:rsid w:val="009E5BBC"/>
    <w:rsid w:val="009E6D0F"/>
    <w:rsid w:val="009E7354"/>
    <w:rsid w:val="009E79F1"/>
    <w:rsid w:val="009E7C38"/>
    <w:rsid w:val="009E7E68"/>
    <w:rsid w:val="009F01E5"/>
    <w:rsid w:val="009F1541"/>
    <w:rsid w:val="009F18B4"/>
    <w:rsid w:val="009F18FB"/>
    <w:rsid w:val="009F233F"/>
    <w:rsid w:val="009F4424"/>
    <w:rsid w:val="009F4D1F"/>
    <w:rsid w:val="009F6569"/>
    <w:rsid w:val="009F724F"/>
    <w:rsid w:val="009F7D2C"/>
    <w:rsid w:val="009F7EB7"/>
    <w:rsid w:val="009F7FF8"/>
    <w:rsid w:val="00A001D4"/>
    <w:rsid w:val="00A0161F"/>
    <w:rsid w:val="00A02218"/>
    <w:rsid w:val="00A02380"/>
    <w:rsid w:val="00A024FF"/>
    <w:rsid w:val="00A0354F"/>
    <w:rsid w:val="00A03CC1"/>
    <w:rsid w:val="00A042E9"/>
    <w:rsid w:val="00A048C2"/>
    <w:rsid w:val="00A04CCA"/>
    <w:rsid w:val="00A04E0F"/>
    <w:rsid w:val="00A05DEA"/>
    <w:rsid w:val="00A0627A"/>
    <w:rsid w:val="00A103D9"/>
    <w:rsid w:val="00A113BA"/>
    <w:rsid w:val="00A11A32"/>
    <w:rsid w:val="00A11F0C"/>
    <w:rsid w:val="00A1285A"/>
    <w:rsid w:val="00A1331E"/>
    <w:rsid w:val="00A13938"/>
    <w:rsid w:val="00A14467"/>
    <w:rsid w:val="00A157F1"/>
    <w:rsid w:val="00A15D6E"/>
    <w:rsid w:val="00A168BF"/>
    <w:rsid w:val="00A16EE1"/>
    <w:rsid w:val="00A2074F"/>
    <w:rsid w:val="00A20AC5"/>
    <w:rsid w:val="00A211E7"/>
    <w:rsid w:val="00A21344"/>
    <w:rsid w:val="00A2227A"/>
    <w:rsid w:val="00A22FEB"/>
    <w:rsid w:val="00A24277"/>
    <w:rsid w:val="00A24C1E"/>
    <w:rsid w:val="00A24CF9"/>
    <w:rsid w:val="00A24E92"/>
    <w:rsid w:val="00A256BE"/>
    <w:rsid w:val="00A2605B"/>
    <w:rsid w:val="00A26808"/>
    <w:rsid w:val="00A26ABF"/>
    <w:rsid w:val="00A27A5D"/>
    <w:rsid w:val="00A30210"/>
    <w:rsid w:val="00A3159D"/>
    <w:rsid w:val="00A31B5B"/>
    <w:rsid w:val="00A3206A"/>
    <w:rsid w:val="00A32425"/>
    <w:rsid w:val="00A32827"/>
    <w:rsid w:val="00A3289F"/>
    <w:rsid w:val="00A3364E"/>
    <w:rsid w:val="00A33B6D"/>
    <w:rsid w:val="00A35110"/>
    <w:rsid w:val="00A35627"/>
    <w:rsid w:val="00A35E85"/>
    <w:rsid w:val="00A37C2F"/>
    <w:rsid w:val="00A40041"/>
    <w:rsid w:val="00A41B9D"/>
    <w:rsid w:val="00A42378"/>
    <w:rsid w:val="00A42557"/>
    <w:rsid w:val="00A426DB"/>
    <w:rsid w:val="00A432DD"/>
    <w:rsid w:val="00A43429"/>
    <w:rsid w:val="00A43495"/>
    <w:rsid w:val="00A43505"/>
    <w:rsid w:val="00A4381C"/>
    <w:rsid w:val="00A4593A"/>
    <w:rsid w:val="00A45985"/>
    <w:rsid w:val="00A46707"/>
    <w:rsid w:val="00A468AE"/>
    <w:rsid w:val="00A46B59"/>
    <w:rsid w:val="00A46BD3"/>
    <w:rsid w:val="00A47023"/>
    <w:rsid w:val="00A47D41"/>
    <w:rsid w:val="00A47EB5"/>
    <w:rsid w:val="00A503E0"/>
    <w:rsid w:val="00A51B9E"/>
    <w:rsid w:val="00A51E4E"/>
    <w:rsid w:val="00A5339B"/>
    <w:rsid w:val="00A54391"/>
    <w:rsid w:val="00A54449"/>
    <w:rsid w:val="00A5453A"/>
    <w:rsid w:val="00A54E74"/>
    <w:rsid w:val="00A5540A"/>
    <w:rsid w:val="00A55526"/>
    <w:rsid w:val="00A56B7F"/>
    <w:rsid w:val="00A57DD0"/>
    <w:rsid w:val="00A6217F"/>
    <w:rsid w:val="00A629BA"/>
    <w:rsid w:val="00A63932"/>
    <w:rsid w:val="00A65DC4"/>
    <w:rsid w:val="00A6702F"/>
    <w:rsid w:val="00A67051"/>
    <w:rsid w:val="00A6708B"/>
    <w:rsid w:val="00A67499"/>
    <w:rsid w:val="00A67826"/>
    <w:rsid w:val="00A67B39"/>
    <w:rsid w:val="00A67E62"/>
    <w:rsid w:val="00A71D7F"/>
    <w:rsid w:val="00A72707"/>
    <w:rsid w:val="00A7283C"/>
    <w:rsid w:val="00A72A15"/>
    <w:rsid w:val="00A72B34"/>
    <w:rsid w:val="00A731D4"/>
    <w:rsid w:val="00A73786"/>
    <w:rsid w:val="00A75A27"/>
    <w:rsid w:val="00A75C6E"/>
    <w:rsid w:val="00A77B24"/>
    <w:rsid w:val="00A81CE8"/>
    <w:rsid w:val="00A825EF"/>
    <w:rsid w:val="00A825FA"/>
    <w:rsid w:val="00A82825"/>
    <w:rsid w:val="00A82927"/>
    <w:rsid w:val="00A83671"/>
    <w:rsid w:val="00A83F59"/>
    <w:rsid w:val="00A84467"/>
    <w:rsid w:val="00A846E8"/>
    <w:rsid w:val="00A86340"/>
    <w:rsid w:val="00A8767A"/>
    <w:rsid w:val="00A91AE3"/>
    <w:rsid w:val="00A92169"/>
    <w:rsid w:val="00A931E4"/>
    <w:rsid w:val="00A93661"/>
    <w:rsid w:val="00A94206"/>
    <w:rsid w:val="00A949C6"/>
    <w:rsid w:val="00A949C8"/>
    <w:rsid w:val="00A94CDA"/>
    <w:rsid w:val="00A9596D"/>
    <w:rsid w:val="00A9676B"/>
    <w:rsid w:val="00A96911"/>
    <w:rsid w:val="00A97322"/>
    <w:rsid w:val="00A97341"/>
    <w:rsid w:val="00AA1BF6"/>
    <w:rsid w:val="00AA2906"/>
    <w:rsid w:val="00AA2DCC"/>
    <w:rsid w:val="00AA3900"/>
    <w:rsid w:val="00AA3C0E"/>
    <w:rsid w:val="00AA3D32"/>
    <w:rsid w:val="00AA48A6"/>
    <w:rsid w:val="00AA5B35"/>
    <w:rsid w:val="00AA775D"/>
    <w:rsid w:val="00AB0278"/>
    <w:rsid w:val="00AB1FF4"/>
    <w:rsid w:val="00AB27B4"/>
    <w:rsid w:val="00AB292C"/>
    <w:rsid w:val="00AB313F"/>
    <w:rsid w:val="00AB3591"/>
    <w:rsid w:val="00AB66F1"/>
    <w:rsid w:val="00AB6CC1"/>
    <w:rsid w:val="00AB73D9"/>
    <w:rsid w:val="00AC0300"/>
    <w:rsid w:val="00AC048B"/>
    <w:rsid w:val="00AC1126"/>
    <w:rsid w:val="00AC1154"/>
    <w:rsid w:val="00AC1E53"/>
    <w:rsid w:val="00AC2056"/>
    <w:rsid w:val="00AC22E1"/>
    <w:rsid w:val="00AC28F1"/>
    <w:rsid w:val="00AC42A7"/>
    <w:rsid w:val="00AC4B73"/>
    <w:rsid w:val="00AC4EF7"/>
    <w:rsid w:val="00AC4F13"/>
    <w:rsid w:val="00AC655A"/>
    <w:rsid w:val="00AC675F"/>
    <w:rsid w:val="00AC6C29"/>
    <w:rsid w:val="00AD0664"/>
    <w:rsid w:val="00AD1A64"/>
    <w:rsid w:val="00AD1DE0"/>
    <w:rsid w:val="00AD26E3"/>
    <w:rsid w:val="00AD3355"/>
    <w:rsid w:val="00AD3C18"/>
    <w:rsid w:val="00AD3D78"/>
    <w:rsid w:val="00AD62BE"/>
    <w:rsid w:val="00AD6757"/>
    <w:rsid w:val="00AD7793"/>
    <w:rsid w:val="00AD77A5"/>
    <w:rsid w:val="00AD79C1"/>
    <w:rsid w:val="00AD7A65"/>
    <w:rsid w:val="00AE025B"/>
    <w:rsid w:val="00AE0BC9"/>
    <w:rsid w:val="00AE0D57"/>
    <w:rsid w:val="00AE2386"/>
    <w:rsid w:val="00AE24B0"/>
    <w:rsid w:val="00AE32EC"/>
    <w:rsid w:val="00AE3BDB"/>
    <w:rsid w:val="00AE3E83"/>
    <w:rsid w:val="00AE413D"/>
    <w:rsid w:val="00AE5B83"/>
    <w:rsid w:val="00AE5EC3"/>
    <w:rsid w:val="00AE60C4"/>
    <w:rsid w:val="00AE6894"/>
    <w:rsid w:val="00AE6F18"/>
    <w:rsid w:val="00AE777C"/>
    <w:rsid w:val="00AE77AC"/>
    <w:rsid w:val="00AE7F77"/>
    <w:rsid w:val="00AE7FAC"/>
    <w:rsid w:val="00AF083D"/>
    <w:rsid w:val="00AF14AC"/>
    <w:rsid w:val="00AF16A4"/>
    <w:rsid w:val="00AF2741"/>
    <w:rsid w:val="00AF3524"/>
    <w:rsid w:val="00AF3AB5"/>
    <w:rsid w:val="00AF42A3"/>
    <w:rsid w:val="00AF4418"/>
    <w:rsid w:val="00AF45C5"/>
    <w:rsid w:val="00AF528A"/>
    <w:rsid w:val="00AF5A00"/>
    <w:rsid w:val="00AF66E9"/>
    <w:rsid w:val="00B004A9"/>
    <w:rsid w:val="00B0111F"/>
    <w:rsid w:val="00B022D4"/>
    <w:rsid w:val="00B0240D"/>
    <w:rsid w:val="00B0328E"/>
    <w:rsid w:val="00B03CF8"/>
    <w:rsid w:val="00B04B68"/>
    <w:rsid w:val="00B04B8D"/>
    <w:rsid w:val="00B04C28"/>
    <w:rsid w:val="00B05145"/>
    <w:rsid w:val="00B05698"/>
    <w:rsid w:val="00B05714"/>
    <w:rsid w:val="00B07338"/>
    <w:rsid w:val="00B075BA"/>
    <w:rsid w:val="00B0770F"/>
    <w:rsid w:val="00B108FB"/>
    <w:rsid w:val="00B1095C"/>
    <w:rsid w:val="00B1127D"/>
    <w:rsid w:val="00B11C50"/>
    <w:rsid w:val="00B11CDB"/>
    <w:rsid w:val="00B13679"/>
    <w:rsid w:val="00B13E18"/>
    <w:rsid w:val="00B13EF9"/>
    <w:rsid w:val="00B1540F"/>
    <w:rsid w:val="00B15653"/>
    <w:rsid w:val="00B156C8"/>
    <w:rsid w:val="00B1594A"/>
    <w:rsid w:val="00B15F55"/>
    <w:rsid w:val="00B17179"/>
    <w:rsid w:val="00B17A7F"/>
    <w:rsid w:val="00B20444"/>
    <w:rsid w:val="00B205DB"/>
    <w:rsid w:val="00B205DE"/>
    <w:rsid w:val="00B211C4"/>
    <w:rsid w:val="00B21F70"/>
    <w:rsid w:val="00B224D8"/>
    <w:rsid w:val="00B234C7"/>
    <w:rsid w:val="00B24062"/>
    <w:rsid w:val="00B2453A"/>
    <w:rsid w:val="00B25103"/>
    <w:rsid w:val="00B257AD"/>
    <w:rsid w:val="00B25C0E"/>
    <w:rsid w:val="00B26130"/>
    <w:rsid w:val="00B26863"/>
    <w:rsid w:val="00B26A9A"/>
    <w:rsid w:val="00B26B93"/>
    <w:rsid w:val="00B26CC1"/>
    <w:rsid w:val="00B300AA"/>
    <w:rsid w:val="00B316A6"/>
    <w:rsid w:val="00B319AE"/>
    <w:rsid w:val="00B324C1"/>
    <w:rsid w:val="00B34C7F"/>
    <w:rsid w:val="00B35170"/>
    <w:rsid w:val="00B37E6D"/>
    <w:rsid w:val="00B4017B"/>
    <w:rsid w:val="00B40274"/>
    <w:rsid w:val="00B4056F"/>
    <w:rsid w:val="00B40832"/>
    <w:rsid w:val="00B41F48"/>
    <w:rsid w:val="00B43689"/>
    <w:rsid w:val="00B43D58"/>
    <w:rsid w:val="00B43F04"/>
    <w:rsid w:val="00B44978"/>
    <w:rsid w:val="00B4583B"/>
    <w:rsid w:val="00B45B1D"/>
    <w:rsid w:val="00B45C80"/>
    <w:rsid w:val="00B4645C"/>
    <w:rsid w:val="00B46566"/>
    <w:rsid w:val="00B46B34"/>
    <w:rsid w:val="00B46E8F"/>
    <w:rsid w:val="00B476DF"/>
    <w:rsid w:val="00B479F4"/>
    <w:rsid w:val="00B50303"/>
    <w:rsid w:val="00B50D07"/>
    <w:rsid w:val="00B51C0C"/>
    <w:rsid w:val="00B52985"/>
    <w:rsid w:val="00B52DD6"/>
    <w:rsid w:val="00B560F2"/>
    <w:rsid w:val="00B56442"/>
    <w:rsid w:val="00B56D29"/>
    <w:rsid w:val="00B57660"/>
    <w:rsid w:val="00B57800"/>
    <w:rsid w:val="00B57BDD"/>
    <w:rsid w:val="00B60129"/>
    <w:rsid w:val="00B609D2"/>
    <w:rsid w:val="00B60C86"/>
    <w:rsid w:val="00B61223"/>
    <w:rsid w:val="00B61251"/>
    <w:rsid w:val="00B64955"/>
    <w:rsid w:val="00B64C6E"/>
    <w:rsid w:val="00B6564A"/>
    <w:rsid w:val="00B7002B"/>
    <w:rsid w:val="00B70120"/>
    <w:rsid w:val="00B70256"/>
    <w:rsid w:val="00B711FC"/>
    <w:rsid w:val="00B713A0"/>
    <w:rsid w:val="00B72AD8"/>
    <w:rsid w:val="00B73022"/>
    <w:rsid w:val="00B74D41"/>
    <w:rsid w:val="00B75837"/>
    <w:rsid w:val="00B75DC1"/>
    <w:rsid w:val="00B767DD"/>
    <w:rsid w:val="00B776FC"/>
    <w:rsid w:val="00B8101A"/>
    <w:rsid w:val="00B81578"/>
    <w:rsid w:val="00B81B47"/>
    <w:rsid w:val="00B81E29"/>
    <w:rsid w:val="00B81F00"/>
    <w:rsid w:val="00B8229D"/>
    <w:rsid w:val="00B829E6"/>
    <w:rsid w:val="00B82D12"/>
    <w:rsid w:val="00B83334"/>
    <w:rsid w:val="00B83ACC"/>
    <w:rsid w:val="00B83CF3"/>
    <w:rsid w:val="00B83DF7"/>
    <w:rsid w:val="00B83E0A"/>
    <w:rsid w:val="00B84151"/>
    <w:rsid w:val="00B84696"/>
    <w:rsid w:val="00B84EA2"/>
    <w:rsid w:val="00B853BA"/>
    <w:rsid w:val="00B857F0"/>
    <w:rsid w:val="00B862EC"/>
    <w:rsid w:val="00B875C0"/>
    <w:rsid w:val="00B90CDD"/>
    <w:rsid w:val="00B90FA1"/>
    <w:rsid w:val="00B91172"/>
    <w:rsid w:val="00B920D4"/>
    <w:rsid w:val="00B933A5"/>
    <w:rsid w:val="00B93854"/>
    <w:rsid w:val="00B9466C"/>
    <w:rsid w:val="00B946ED"/>
    <w:rsid w:val="00B95608"/>
    <w:rsid w:val="00B96681"/>
    <w:rsid w:val="00B96762"/>
    <w:rsid w:val="00B96C5D"/>
    <w:rsid w:val="00B97BCB"/>
    <w:rsid w:val="00BA0636"/>
    <w:rsid w:val="00BA0D37"/>
    <w:rsid w:val="00BA0D4F"/>
    <w:rsid w:val="00BA12A1"/>
    <w:rsid w:val="00BA18AD"/>
    <w:rsid w:val="00BA2522"/>
    <w:rsid w:val="00BA33B2"/>
    <w:rsid w:val="00BA362E"/>
    <w:rsid w:val="00BA468D"/>
    <w:rsid w:val="00BA478B"/>
    <w:rsid w:val="00BA48E4"/>
    <w:rsid w:val="00BA50F5"/>
    <w:rsid w:val="00BA7AE9"/>
    <w:rsid w:val="00BA7ECD"/>
    <w:rsid w:val="00BB0476"/>
    <w:rsid w:val="00BB0B26"/>
    <w:rsid w:val="00BB160C"/>
    <w:rsid w:val="00BB24D4"/>
    <w:rsid w:val="00BB2BE9"/>
    <w:rsid w:val="00BB35B5"/>
    <w:rsid w:val="00BB393D"/>
    <w:rsid w:val="00BB3FF2"/>
    <w:rsid w:val="00BB48D6"/>
    <w:rsid w:val="00BB5E70"/>
    <w:rsid w:val="00BB64B6"/>
    <w:rsid w:val="00BB64D3"/>
    <w:rsid w:val="00BB68A8"/>
    <w:rsid w:val="00BB6A14"/>
    <w:rsid w:val="00BB6E71"/>
    <w:rsid w:val="00BB75A2"/>
    <w:rsid w:val="00BC0C88"/>
    <w:rsid w:val="00BC1B32"/>
    <w:rsid w:val="00BC22F3"/>
    <w:rsid w:val="00BC2406"/>
    <w:rsid w:val="00BC34A3"/>
    <w:rsid w:val="00BC39A9"/>
    <w:rsid w:val="00BC42F8"/>
    <w:rsid w:val="00BC4748"/>
    <w:rsid w:val="00BC4C40"/>
    <w:rsid w:val="00BC5571"/>
    <w:rsid w:val="00BC5F9A"/>
    <w:rsid w:val="00BC6E00"/>
    <w:rsid w:val="00BD012D"/>
    <w:rsid w:val="00BD2137"/>
    <w:rsid w:val="00BD280D"/>
    <w:rsid w:val="00BD2C87"/>
    <w:rsid w:val="00BD36CD"/>
    <w:rsid w:val="00BD40ED"/>
    <w:rsid w:val="00BD4223"/>
    <w:rsid w:val="00BD43A3"/>
    <w:rsid w:val="00BD5778"/>
    <w:rsid w:val="00BD5885"/>
    <w:rsid w:val="00BD5CDE"/>
    <w:rsid w:val="00BD5E0C"/>
    <w:rsid w:val="00BD6334"/>
    <w:rsid w:val="00BD712D"/>
    <w:rsid w:val="00BD7F72"/>
    <w:rsid w:val="00BE015D"/>
    <w:rsid w:val="00BE0CEC"/>
    <w:rsid w:val="00BE22C3"/>
    <w:rsid w:val="00BE26BF"/>
    <w:rsid w:val="00BE2AB9"/>
    <w:rsid w:val="00BE2AEC"/>
    <w:rsid w:val="00BE2EF0"/>
    <w:rsid w:val="00BE2F05"/>
    <w:rsid w:val="00BE35CA"/>
    <w:rsid w:val="00BE37CD"/>
    <w:rsid w:val="00BE4707"/>
    <w:rsid w:val="00BE4A58"/>
    <w:rsid w:val="00BE5469"/>
    <w:rsid w:val="00BE54E1"/>
    <w:rsid w:val="00BE6513"/>
    <w:rsid w:val="00BE66BC"/>
    <w:rsid w:val="00BE6EDC"/>
    <w:rsid w:val="00BE7B13"/>
    <w:rsid w:val="00BF00A8"/>
    <w:rsid w:val="00BF1532"/>
    <w:rsid w:val="00BF1B75"/>
    <w:rsid w:val="00BF2215"/>
    <w:rsid w:val="00BF2922"/>
    <w:rsid w:val="00BF2B86"/>
    <w:rsid w:val="00BF351F"/>
    <w:rsid w:val="00BF3E89"/>
    <w:rsid w:val="00BF4BB8"/>
    <w:rsid w:val="00BF5540"/>
    <w:rsid w:val="00BF5D00"/>
    <w:rsid w:val="00BF5D74"/>
    <w:rsid w:val="00BF770E"/>
    <w:rsid w:val="00BF7E92"/>
    <w:rsid w:val="00C000AF"/>
    <w:rsid w:val="00C01535"/>
    <w:rsid w:val="00C0165F"/>
    <w:rsid w:val="00C020F7"/>
    <w:rsid w:val="00C023AB"/>
    <w:rsid w:val="00C02CA9"/>
    <w:rsid w:val="00C02D22"/>
    <w:rsid w:val="00C02E43"/>
    <w:rsid w:val="00C02F0D"/>
    <w:rsid w:val="00C050BF"/>
    <w:rsid w:val="00C05548"/>
    <w:rsid w:val="00C0594A"/>
    <w:rsid w:val="00C06197"/>
    <w:rsid w:val="00C065E6"/>
    <w:rsid w:val="00C0748D"/>
    <w:rsid w:val="00C07F81"/>
    <w:rsid w:val="00C07FB0"/>
    <w:rsid w:val="00C07FED"/>
    <w:rsid w:val="00C10792"/>
    <w:rsid w:val="00C110A6"/>
    <w:rsid w:val="00C112C4"/>
    <w:rsid w:val="00C13535"/>
    <w:rsid w:val="00C1461D"/>
    <w:rsid w:val="00C146CE"/>
    <w:rsid w:val="00C15A7B"/>
    <w:rsid w:val="00C17134"/>
    <w:rsid w:val="00C1755D"/>
    <w:rsid w:val="00C17896"/>
    <w:rsid w:val="00C20E7F"/>
    <w:rsid w:val="00C210DE"/>
    <w:rsid w:val="00C217D5"/>
    <w:rsid w:val="00C222C3"/>
    <w:rsid w:val="00C22963"/>
    <w:rsid w:val="00C23060"/>
    <w:rsid w:val="00C2353A"/>
    <w:rsid w:val="00C23854"/>
    <w:rsid w:val="00C2447E"/>
    <w:rsid w:val="00C27C0A"/>
    <w:rsid w:val="00C30379"/>
    <w:rsid w:val="00C311FC"/>
    <w:rsid w:val="00C32871"/>
    <w:rsid w:val="00C33A93"/>
    <w:rsid w:val="00C33FCA"/>
    <w:rsid w:val="00C3406A"/>
    <w:rsid w:val="00C342B8"/>
    <w:rsid w:val="00C348A3"/>
    <w:rsid w:val="00C348D2"/>
    <w:rsid w:val="00C34E66"/>
    <w:rsid w:val="00C34EDD"/>
    <w:rsid w:val="00C350D1"/>
    <w:rsid w:val="00C35D53"/>
    <w:rsid w:val="00C36492"/>
    <w:rsid w:val="00C3663A"/>
    <w:rsid w:val="00C36D49"/>
    <w:rsid w:val="00C404BC"/>
    <w:rsid w:val="00C40EAB"/>
    <w:rsid w:val="00C415E4"/>
    <w:rsid w:val="00C41690"/>
    <w:rsid w:val="00C41746"/>
    <w:rsid w:val="00C4442F"/>
    <w:rsid w:val="00C44CB5"/>
    <w:rsid w:val="00C45110"/>
    <w:rsid w:val="00C45684"/>
    <w:rsid w:val="00C4679C"/>
    <w:rsid w:val="00C47C8D"/>
    <w:rsid w:val="00C512FF"/>
    <w:rsid w:val="00C51852"/>
    <w:rsid w:val="00C51C3D"/>
    <w:rsid w:val="00C5386B"/>
    <w:rsid w:val="00C538A8"/>
    <w:rsid w:val="00C53C3F"/>
    <w:rsid w:val="00C544F2"/>
    <w:rsid w:val="00C54AED"/>
    <w:rsid w:val="00C55467"/>
    <w:rsid w:val="00C5601C"/>
    <w:rsid w:val="00C5659B"/>
    <w:rsid w:val="00C56897"/>
    <w:rsid w:val="00C574E6"/>
    <w:rsid w:val="00C575C8"/>
    <w:rsid w:val="00C6257A"/>
    <w:rsid w:val="00C63BC6"/>
    <w:rsid w:val="00C63DFE"/>
    <w:rsid w:val="00C6427D"/>
    <w:rsid w:val="00C647D6"/>
    <w:rsid w:val="00C65CCA"/>
    <w:rsid w:val="00C65DD3"/>
    <w:rsid w:val="00C6602C"/>
    <w:rsid w:val="00C67150"/>
    <w:rsid w:val="00C7054C"/>
    <w:rsid w:val="00C707FA"/>
    <w:rsid w:val="00C724B7"/>
    <w:rsid w:val="00C72BD4"/>
    <w:rsid w:val="00C73140"/>
    <w:rsid w:val="00C736EA"/>
    <w:rsid w:val="00C7468B"/>
    <w:rsid w:val="00C74D68"/>
    <w:rsid w:val="00C74E61"/>
    <w:rsid w:val="00C75037"/>
    <w:rsid w:val="00C75B22"/>
    <w:rsid w:val="00C7603E"/>
    <w:rsid w:val="00C769D8"/>
    <w:rsid w:val="00C76A89"/>
    <w:rsid w:val="00C76DDB"/>
    <w:rsid w:val="00C817FD"/>
    <w:rsid w:val="00C828F2"/>
    <w:rsid w:val="00C83604"/>
    <w:rsid w:val="00C83689"/>
    <w:rsid w:val="00C83923"/>
    <w:rsid w:val="00C83AC8"/>
    <w:rsid w:val="00C83C3A"/>
    <w:rsid w:val="00C83E0E"/>
    <w:rsid w:val="00C84001"/>
    <w:rsid w:val="00C84484"/>
    <w:rsid w:val="00C84E8E"/>
    <w:rsid w:val="00C85D55"/>
    <w:rsid w:val="00C86D0A"/>
    <w:rsid w:val="00C87D2E"/>
    <w:rsid w:val="00C90AF6"/>
    <w:rsid w:val="00C90B98"/>
    <w:rsid w:val="00C921CB"/>
    <w:rsid w:val="00C94311"/>
    <w:rsid w:val="00C947DF"/>
    <w:rsid w:val="00C94C92"/>
    <w:rsid w:val="00C955A3"/>
    <w:rsid w:val="00C95A1A"/>
    <w:rsid w:val="00C95FC9"/>
    <w:rsid w:val="00C961E3"/>
    <w:rsid w:val="00C96859"/>
    <w:rsid w:val="00C96D2F"/>
    <w:rsid w:val="00C97D03"/>
    <w:rsid w:val="00C97FEF"/>
    <w:rsid w:val="00CA00AF"/>
    <w:rsid w:val="00CA057E"/>
    <w:rsid w:val="00CA0C39"/>
    <w:rsid w:val="00CA0C4A"/>
    <w:rsid w:val="00CA2798"/>
    <w:rsid w:val="00CA3049"/>
    <w:rsid w:val="00CA31D0"/>
    <w:rsid w:val="00CA372A"/>
    <w:rsid w:val="00CA45CC"/>
    <w:rsid w:val="00CA47E8"/>
    <w:rsid w:val="00CA5277"/>
    <w:rsid w:val="00CA533F"/>
    <w:rsid w:val="00CA53D6"/>
    <w:rsid w:val="00CA6DDD"/>
    <w:rsid w:val="00CA6F3E"/>
    <w:rsid w:val="00CA7342"/>
    <w:rsid w:val="00CB0D74"/>
    <w:rsid w:val="00CB1844"/>
    <w:rsid w:val="00CB19E4"/>
    <w:rsid w:val="00CB2259"/>
    <w:rsid w:val="00CB24C9"/>
    <w:rsid w:val="00CB323C"/>
    <w:rsid w:val="00CB403D"/>
    <w:rsid w:val="00CB4222"/>
    <w:rsid w:val="00CB584C"/>
    <w:rsid w:val="00CB61B9"/>
    <w:rsid w:val="00CB7343"/>
    <w:rsid w:val="00CB7968"/>
    <w:rsid w:val="00CC0354"/>
    <w:rsid w:val="00CC0AC4"/>
    <w:rsid w:val="00CC189F"/>
    <w:rsid w:val="00CC1A48"/>
    <w:rsid w:val="00CC22D1"/>
    <w:rsid w:val="00CC3420"/>
    <w:rsid w:val="00CC3805"/>
    <w:rsid w:val="00CC4EC1"/>
    <w:rsid w:val="00CC5500"/>
    <w:rsid w:val="00CC6337"/>
    <w:rsid w:val="00CC6452"/>
    <w:rsid w:val="00CC6B9D"/>
    <w:rsid w:val="00CC6CF0"/>
    <w:rsid w:val="00CD1D90"/>
    <w:rsid w:val="00CD2269"/>
    <w:rsid w:val="00CD22A2"/>
    <w:rsid w:val="00CD3CF7"/>
    <w:rsid w:val="00CD3F7F"/>
    <w:rsid w:val="00CD490B"/>
    <w:rsid w:val="00CD4947"/>
    <w:rsid w:val="00CD4BAF"/>
    <w:rsid w:val="00CD50AB"/>
    <w:rsid w:val="00CD5134"/>
    <w:rsid w:val="00CD54AF"/>
    <w:rsid w:val="00CD5D36"/>
    <w:rsid w:val="00CD5F9D"/>
    <w:rsid w:val="00CD6234"/>
    <w:rsid w:val="00CD62E7"/>
    <w:rsid w:val="00CD7966"/>
    <w:rsid w:val="00CE02D4"/>
    <w:rsid w:val="00CE085C"/>
    <w:rsid w:val="00CE10BA"/>
    <w:rsid w:val="00CE17A6"/>
    <w:rsid w:val="00CE2BF2"/>
    <w:rsid w:val="00CE3B33"/>
    <w:rsid w:val="00CE4265"/>
    <w:rsid w:val="00CE4744"/>
    <w:rsid w:val="00CE49E3"/>
    <w:rsid w:val="00CE4FF6"/>
    <w:rsid w:val="00CE5131"/>
    <w:rsid w:val="00CE618F"/>
    <w:rsid w:val="00CE648E"/>
    <w:rsid w:val="00CE6D83"/>
    <w:rsid w:val="00CF015B"/>
    <w:rsid w:val="00CF0F3B"/>
    <w:rsid w:val="00CF0F51"/>
    <w:rsid w:val="00CF0F70"/>
    <w:rsid w:val="00CF14D3"/>
    <w:rsid w:val="00CF2244"/>
    <w:rsid w:val="00CF28AC"/>
    <w:rsid w:val="00CF2B42"/>
    <w:rsid w:val="00CF2E10"/>
    <w:rsid w:val="00CF3E0B"/>
    <w:rsid w:val="00CF4BA1"/>
    <w:rsid w:val="00CF5401"/>
    <w:rsid w:val="00CF5DF7"/>
    <w:rsid w:val="00CF6C4B"/>
    <w:rsid w:val="00CF752D"/>
    <w:rsid w:val="00CF766A"/>
    <w:rsid w:val="00CF76E0"/>
    <w:rsid w:val="00D003EA"/>
    <w:rsid w:val="00D006DB"/>
    <w:rsid w:val="00D01779"/>
    <w:rsid w:val="00D01CA4"/>
    <w:rsid w:val="00D02700"/>
    <w:rsid w:val="00D02979"/>
    <w:rsid w:val="00D032D7"/>
    <w:rsid w:val="00D03A4A"/>
    <w:rsid w:val="00D03BEA"/>
    <w:rsid w:val="00D03C1B"/>
    <w:rsid w:val="00D03EEE"/>
    <w:rsid w:val="00D03FE5"/>
    <w:rsid w:val="00D041E6"/>
    <w:rsid w:val="00D04319"/>
    <w:rsid w:val="00D04522"/>
    <w:rsid w:val="00D05639"/>
    <w:rsid w:val="00D06436"/>
    <w:rsid w:val="00D06F92"/>
    <w:rsid w:val="00D100FA"/>
    <w:rsid w:val="00D10270"/>
    <w:rsid w:val="00D10EF2"/>
    <w:rsid w:val="00D114C2"/>
    <w:rsid w:val="00D11D6C"/>
    <w:rsid w:val="00D13BF5"/>
    <w:rsid w:val="00D13E3A"/>
    <w:rsid w:val="00D141BB"/>
    <w:rsid w:val="00D1447D"/>
    <w:rsid w:val="00D14E32"/>
    <w:rsid w:val="00D156FD"/>
    <w:rsid w:val="00D160D2"/>
    <w:rsid w:val="00D1763E"/>
    <w:rsid w:val="00D17ECF"/>
    <w:rsid w:val="00D2017C"/>
    <w:rsid w:val="00D20665"/>
    <w:rsid w:val="00D2083E"/>
    <w:rsid w:val="00D20CB6"/>
    <w:rsid w:val="00D21516"/>
    <w:rsid w:val="00D22256"/>
    <w:rsid w:val="00D223BB"/>
    <w:rsid w:val="00D22608"/>
    <w:rsid w:val="00D22D8F"/>
    <w:rsid w:val="00D22E27"/>
    <w:rsid w:val="00D241B5"/>
    <w:rsid w:val="00D25231"/>
    <w:rsid w:val="00D2540A"/>
    <w:rsid w:val="00D25BE6"/>
    <w:rsid w:val="00D26F2D"/>
    <w:rsid w:val="00D30475"/>
    <w:rsid w:val="00D3061E"/>
    <w:rsid w:val="00D30F47"/>
    <w:rsid w:val="00D313F2"/>
    <w:rsid w:val="00D31943"/>
    <w:rsid w:val="00D319D0"/>
    <w:rsid w:val="00D324F1"/>
    <w:rsid w:val="00D327F2"/>
    <w:rsid w:val="00D328AC"/>
    <w:rsid w:val="00D32AC9"/>
    <w:rsid w:val="00D339B7"/>
    <w:rsid w:val="00D344E4"/>
    <w:rsid w:val="00D35CDA"/>
    <w:rsid w:val="00D35E44"/>
    <w:rsid w:val="00D362EA"/>
    <w:rsid w:val="00D36BD0"/>
    <w:rsid w:val="00D36F82"/>
    <w:rsid w:val="00D37420"/>
    <w:rsid w:val="00D376D1"/>
    <w:rsid w:val="00D40088"/>
    <w:rsid w:val="00D40809"/>
    <w:rsid w:val="00D40E47"/>
    <w:rsid w:val="00D4107B"/>
    <w:rsid w:val="00D4114F"/>
    <w:rsid w:val="00D416CC"/>
    <w:rsid w:val="00D428E6"/>
    <w:rsid w:val="00D43440"/>
    <w:rsid w:val="00D445FC"/>
    <w:rsid w:val="00D44C25"/>
    <w:rsid w:val="00D469E1"/>
    <w:rsid w:val="00D46A6B"/>
    <w:rsid w:val="00D46B46"/>
    <w:rsid w:val="00D47025"/>
    <w:rsid w:val="00D47751"/>
    <w:rsid w:val="00D47ED2"/>
    <w:rsid w:val="00D510D8"/>
    <w:rsid w:val="00D518DE"/>
    <w:rsid w:val="00D522A9"/>
    <w:rsid w:val="00D52A9A"/>
    <w:rsid w:val="00D54AEC"/>
    <w:rsid w:val="00D552AE"/>
    <w:rsid w:val="00D55E4C"/>
    <w:rsid w:val="00D56149"/>
    <w:rsid w:val="00D562F8"/>
    <w:rsid w:val="00D56443"/>
    <w:rsid w:val="00D566CC"/>
    <w:rsid w:val="00D57B35"/>
    <w:rsid w:val="00D6007D"/>
    <w:rsid w:val="00D6032F"/>
    <w:rsid w:val="00D61752"/>
    <w:rsid w:val="00D61C2F"/>
    <w:rsid w:val="00D61EC4"/>
    <w:rsid w:val="00D62094"/>
    <w:rsid w:val="00D63003"/>
    <w:rsid w:val="00D64D2F"/>
    <w:rsid w:val="00D65FAA"/>
    <w:rsid w:val="00D6621B"/>
    <w:rsid w:val="00D67D41"/>
    <w:rsid w:val="00D700F8"/>
    <w:rsid w:val="00D702AF"/>
    <w:rsid w:val="00D70886"/>
    <w:rsid w:val="00D71828"/>
    <w:rsid w:val="00D71C4C"/>
    <w:rsid w:val="00D72AE0"/>
    <w:rsid w:val="00D7344A"/>
    <w:rsid w:val="00D736D4"/>
    <w:rsid w:val="00D73B39"/>
    <w:rsid w:val="00D74F9E"/>
    <w:rsid w:val="00D75CD0"/>
    <w:rsid w:val="00D75D8E"/>
    <w:rsid w:val="00D762FE"/>
    <w:rsid w:val="00D77688"/>
    <w:rsid w:val="00D77A43"/>
    <w:rsid w:val="00D77BFC"/>
    <w:rsid w:val="00D8066E"/>
    <w:rsid w:val="00D80C42"/>
    <w:rsid w:val="00D81028"/>
    <w:rsid w:val="00D81374"/>
    <w:rsid w:val="00D814D3"/>
    <w:rsid w:val="00D8346A"/>
    <w:rsid w:val="00D83771"/>
    <w:rsid w:val="00D842C9"/>
    <w:rsid w:val="00D855A6"/>
    <w:rsid w:val="00D85F7B"/>
    <w:rsid w:val="00D85FA2"/>
    <w:rsid w:val="00D86871"/>
    <w:rsid w:val="00D9023D"/>
    <w:rsid w:val="00D904DF"/>
    <w:rsid w:val="00D90577"/>
    <w:rsid w:val="00D9058B"/>
    <w:rsid w:val="00D909EA"/>
    <w:rsid w:val="00D91873"/>
    <w:rsid w:val="00D91F12"/>
    <w:rsid w:val="00D92517"/>
    <w:rsid w:val="00D935A4"/>
    <w:rsid w:val="00D93926"/>
    <w:rsid w:val="00D93E3B"/>
    <w:rsid w:val="00D95D72"/>
    <w:rsid w:val="00D96148"/>
    <w:rsid w:val="00D96733"/>
    <w:rsid w:val="00D97247"/>
    <w:rsid w:val="00DA086A"/>
    <w:rsid w:val="00DA1C50"/>
    <w:rsid w:val="00DA1EA6"/>
    <w:rsid w:val="00DA25AE"/>
    <w:rsid w:val="00DA33FE"/>
    <w:rsid w:val="00DA3B7C"/>
    <w:rsid w:val="00DA4D8B"/>
    <w:rsid w:val="00DA4E2F"/>
    <w:rsid w:val="00DA6A31"/>
    <w:rsid w:val="00DA736A"/>
    <w:rsid w:val="00DA74EC"/>
    <w:rsid w:val="00DB0422"/>
    <w:rsid w:val="00DB1CB8"/>
    <w:rsid w:val="00DB206A"/>
    <w:rsid w:val="00DB340F"/>
    <w:rsid w:val="00DB3679"/>
    <w:rsid w:val="00DB4193"/>
    <w:rsid w:val="00DB4E82"/>
    <w:rsid w:val="00DB4F30"/>
    <w:rsid w:val="00DB542C"/>
    <w:rsid w:val="00DB5598"/>
    <w:rsid w:val="00DB5ECD"/>
    <w:rsid w:val="00DB6857"/>
    <w:rsid w:val="00DB7BB6"/>
    <w:rsid w:val="00DC0AD8"/>
    <w:rsid w:val="00DC0C68"/>
    <w:rsid w:val="00DC0EAE"/>
    <w:rsid w:val="00DC1048"/>
    <w:rsid w:val="00DC1690"/>
    <w:rsid w:val="00DC20AA"/>
    <w:rsid w:val="00DC2A13"/>
    <w:rsid w:val="00DC2B1D"/>
    <w:rsid w:val="00DC2B84"/>
    <w:rsid w:val="00DC35A7"/>
    <w:rsid w:val="00DC397F"/>
    <w:rsid w:val="00DC3CA1"/>
    <w:rsid w:val="00DC4E3B"/>
    <w:rsid w:val="00DC59AD"/>
    <w:rsid w:val="00DC760D"/>
    <w:rsid w:val="00DC786D"/>
    <w:rsid w:val="00DC7C20"/>
    <w:rsid w:val="00DD019F"/>
    <w:rsid w:val="00DD05AE"/>
    <w:rsid w:val="00DD08C0"/>
    <w:rsid w:val="00DD1234"/>
    <w:rsid w:val="00DD1EC4"/>
    <w:rsid w:val="00DD3857"/>
    <w:rsid w:val="00DD458E"/>
    <w:rsid w:val="00DD4CA3"/>
    <w:rsid w:val="00DD50CE"/>
    <w:rsid w:val="00DD7399"/>
    <w:rsid w:val="00DD74A2"/>
    <w:rsid w:val="00DD7DCD"/>
    <w:rsid w:val="00DE0354"/>
    <w:rsid w:val="00DE06F1"/>
    <w:rsid w:val="00DE0E6A"/>
    <w:rsid w:val="00DE171B"/>
    <w:rsid w:val="00DE20EB"/>
    <w:rsid w:val="00DE22D8"/>
    <w:rsid w:val="00DE24AF"/>
    <w:rsid w:val="00DE2C0A"/>
    <w:rsid w:val="00DE33B1"/>
    <w:rsid w:val="00DE4363"/>
    <w:rsid w:val="00DE4F10"/>
    <w:rsid w:val="00DE4F54"/>
    <w:rsid w:val="00DE5302"/>
    <w:rsid w:val="00DE6D71"/>
    <w:rsid w:val="00DE71B8"/>
    <w:rsid w:val="00DF05D8"/>
    <w:rsid w:val="00DF0746"/>
    <w:rsid w:val="00DF16A4"/>
    <w:rsid w:val="00DF1BB4"/>
    <w:rsid w:val="00DF3406"/>
    <w:rsid w:val="00DF3881"/>
    <w:rsid w:val="00DF425C"/>
    <w:rsid w:val="00DF47FB"/>
    <w:rsid w:val="00DF557F"/>
    <w:rsid w:val="00DF5A60"/>
    <w:rsid w:val="00DF71E2"/>
    <w:rsid w:val="00DF73BC"/>
    <w:rsid w:val="00DF7572"/>
    <w:rsid w:val="00DF7CCC"/>
    <w:rsid w:val="00E0062B"/>
    <w:rsid w:val="00E02E35"/>
    <w:rsid w:val="00E02F1D"/>
    <w:rsid w:val="00E0314F"/>
    <w:rsid w:val="00E03867"/>
    <w:rsid w:val="00E041BE"/>
    <w:rsid w:val="00E0576F"/>
    <w:rsid w:val="00E05AA8"/>
    <w:rsid w:val="00E0645E"/>
    <w:rsid w:val="00E06BEC"/>
    <w:rsid w:val="00E07F4F"/>
    <w:rsid w:val="00E101D4"/>
    <w:rsid w:val="00E10208"/>
    <w:rsid w:val="00E10362"/>
    <w:rsid w:val="00E1100F"/>
    <w:rsid w:val="00E11D0B"/>
    <w:rsid w:val="00E13117"/>
    <w:rsid w:val="00E13CA6"/>
    <w:rsid w:val="00E13D46"/>
    <w:rsid w:val="00E14F8A"/>
    <w:rsid w:val="00E165FD"/>
    <w:rsid w:val="00E1744C"/>
    <w:rsid w:val="00E209F5"/>
    <w:rsid w:val="00E211B3"/>
    <w:rsid w:val="00E2319F"/>
    <w:rsid w:val="00E23B81"/>
    <w:rsid w:val="00E23CBA"/>
    <w:rsid w:val="00E242D7"/>
    <w:rsid w:val="00E253C4"/>
    <w:rsid w:val="00E26365"/>
    <w:rsid w:val="00E2668B"/>
    <w:rsid w:val="00E27B52"/>
    <w:rsid w:val="00E27C42"/>
    <w:rsid w:val="00E30BDC"/>
    <w:rsid w:val="00E30D65"/>
    <w:rsid w:val="00E31C51"/>
    <w:rsid w:val="00E327A7"/>
    <w:rsid w:val="00E32D83"/>
    <w:rsid w:val="00E3362E"/>
    <w:rsid w:val="00E33C24"/>
    <w:rsid w:val="00E3431A"/>
    <w:rsid w:val="00E3494E"/>
    <w:rsid w:val="00E35B53"/>
    <w:rsid w:val="00E35EE0"/>
    <w:rsid w:val="00E360BB"/>
    <w:rsid w:val="00E36270"/>
    <w:rsid w:val="00E362C3"/>
    <w:rsid w:val="00E36305"/>
    <w:rsid w:val="00E37178"/>
    <w:rsid w:val="00E37474"/>
    <w:rsid w:val="00E37601"/>
    <w:rsid w:val="00E37762"/>
    <w:rsid w:val="00E40560"/>
    <w:rsid w:val="00E41532"/>
    <w:rsid w:val="00E41EAD"/>
    <w:rsid w:val="00E43342"/>
    <w:rsid w:val="00E43BD8"/>
    <w:rsid w:val="00E43D6D"/>
    <w:rsid w:val="00E44C2A"/>
    <w:rsid w:val="00E45191"/>
    <w:rsid w:val="00E451B2"/>
    <w:rsid w:val="00E45554"/>
    <w:rsid w:val="00E456B4"/>
    <w:rsid w:val="00E46200"/>
    <w:rsid w:val="00E46B6C"/>
    <w:rsid w:val="00E47AE7"/>
    <w:rsid w:val="00E50811"/>
    <w:rsid w:val="00E50E63"/>
    <w:rsid w:val="00E51F9F"/>
    <w:rsid w:val="00E5214A"/>
    <w:rsid w:val="00E53A1C"/>
    <w:rsid w:val="00E53DB2"/>
    <w:rsid w:val="00E5427A"/>
    <w:rsid w:val="00E552A4"/>
    <w:rsid w:val="00E55E1D"/>
    <w:rsid w:val="00E56DFC"/>
    <w:rsid w:val="00E60000"/>
    <w:rsid w:val="00E60397"/>
    <w:rsid w:val="00E617F7"/>
    <w:rsid w:val="00E61E24"/>
    <w:rsid w:val="00E64F3D"/>
    <w:rsid w:val="00E65D73"/>
    <w:rsid w:val="00E67658"/>
    <w:rsid w:val="00E67A26"/>
    <w:rsid w:val="00E70697"/>
    <w:rsid w:val="00E709A2"/>
    <w:rsid w:val="00E70F00"/>
    <w:rsid w:val="00E71EC6"/>
    <w:rsid w:val="00E723A9"/>
    <w:rsid w:val="00E73D12"/>
    <w:rsid w:val="00E74123"/>
    <w:rsid w:val="00E751B2"/>
    <w:rsid w:val="00E75499"/>
    <w:rsid w:val="00E7574C"/>
    <w:rsid w:val="00E75BA2"/>
    <w:rsid w:val="00E75BFE"/>
    <w:rsid w:val="00E76399"/>
    <w:rsid w:val="00E7672B"/>
    <w:rsid w:val="00E76B63"/>
    <w:rsid w:val="00E76D11"/>
    <w:rsid w:val="00E7758D"/>
    <w:rsid w:val="00E80412"/>
    <w:rsid w:val="00E81C63"/>
    <w:rsid w:val="00E81E58"/>
    <w:rsid w:val="00E81E7A"/>
    <w:rsid w:val="00E8315A"/>
    <w:rsid w:val="00E84175"/>
    <w:rsid w:val="00E84615"/>
    <w:rsid w:val="00E8472E"/>
    <w:rsid w:val="00E85346"/>
    <w:rsid w:val="00E85944"/>
    <w:rsid w:val="00E85952"/>
    <w:rsid w:val="00E863F1"/>
    <w:rsid w:val="00E8695F"/>
    <w:rsid w:val="00E86E2F"/>
    <w:rsid w:val="00E87981"/>
    <w:rsid w:val="00E87BD8"/>
    <w:rsid w:val="00E909C0"/>
    <w:rsid w:val="00E91D93"/>
    <w:rsid w:val="00E937DC"/>
    <w:rsid w:val="00E93F34"/>
    <w:rsid w:val="00E9529C"/>
    <w:rsid w:val="00E96301"/>
    <w:rsid w:val="00E96957"/>
    <w:rsid w:val="00E96AAA"/>
    <w:rsid w:val="00E971C2"/>
    <w:rsid w:val="00E97DEC"/>
    <w:rsid w:val="00EA0247"/>
    <w:rsid w:val="00EA0671"/>
    <w:rsid w:val="00EA1CB1"/>
    <w:rsid w:val="00EA2717"/>
    <w:rsid w:val="00EA2C51"/>
    <w:rsid w:val="00EA33A7"/>
    <w:rsid w:val="00EA3C43"/>
    <w:rsid w:val="00EA4497"/>
    <w:rsid w:val="00EA4B53"/>
    <w:rsid w:val="00EA523B"/>
    <w:rsid w:val="00EA53A6"/>
    <w:rsid w:val="00EA5513"/>
    <w:rsid w:val="00EA5630"/>
    <w:rsid w:val="00EA7BFE"/>
    <w:rsid w:val="00EA7C0A"/>
    <w:rsid w:val="00EB0026"/>
    <w:rsid w:val="00EB0306"/>
    <w:rsid w:val="00EB0A29"/>
    <w:rsid w:val="00EB1CF9"/>
    <w:rsid w:val="00EB1DE4"/>
    <w:rsid w:val="00EB2B3E"/>
    <w:rsid w:val="00EB43E0"/>
    <w:rsid w:val="00EB4972"/>
    <w:rsid w:val="00EB591C"/>
    <w:rsid w:val="00EB63B6"/>
    <w:rsid w:val="00EB69B0"/>
    <w:rsid w:val="00EB6D1D"/>
    <w:rsid w:val="00EC0FB4"/>
    <w:rsid w:val="00EC13AF"/>
    <w:rsid w:val="00EC1D31"/>
    <w:rsid w:val="00EC2176"/>
    <w:rsid w:val="00EC25FB"/>
    <w:rsid w:val="00EC3554"/>
    <w:rsid w:val="00EC48D6"/>
    <w:rsid w:val="00EC49B0"/>
    <w:rsid w:val="00EC5631"/>
    <w:rsid w:val="00EC641A"/>
    <w:rsid w:val="00EC7CA0"/>
    <w:rsid w:val="00ED0F5D"/>
    <w:rsid w:val="00ED12FF"/>
    <w:rsid w:val="00ED196E"/>
    <w:rsid w:val="00ED1DF2"/>
    <w:rsid w:val="00ED2233"/>
    <w:rsid w:val="00ED2454"/>
    <w:rsid w:val="00ED4A92"/>
    <w:rsid w:val="00ED4D63"/>
    <w:rsid w:val="00ED5338"/>
    <w:rsid w:val="00ED6233"/>
    <w:rsid w:val="00ED6E21"/>
    <w:rsid w:val="00ED706D"/>
    <w:rsid w:val="00ED744C"/>
    <w:rsid w:val="00ED7DFD"/>
    <w:rsid w:val="00EE103D"/>
    <w:rsid w:val="00EE1E50"/>
    <w:rsid w:val="00EE2994"/>
    <w:rsid w:val="00EE3447"/>
    <w:rsid w:val="00EE3665"/>
    <w:rsid w:val="00EE3751"/>
    <w:rsid w:val="00EE3A29"/>
    <w:rsid w:val="00EE434E"/>
    <w:rsid w:val="00EE4EAE"/>
    <w:rsid w:val="00EE79EF"/>
    <w:rsid w:val="00EF0F9C"/>
    <w:rsid w:val="00EF2379"/>
    <w:rsid w:val="00EF2580"/>
    <w:rsid w:val="00EF4551"/>
    <w:rsid w:val="00EF5272"/>
    <w:rsid w:val="00EF589F"/>
    <w:rsid w:val="00EF5FAF"/>
    <w:rsid w:val="00EF608E"/>
    <w:rsid w:val="00F00128"/>
    <w:rsid w:val="00F01E36"/>
    <w:rsid w:val="00F033E7"/>
    <w:rsid w:val="00F04C89"/>
    <w:rsid w:val="00F04EAE"/>
    <w:rsid w:val="00F0531B"/>
    <w:rsid w:val="00F05E9B"/>
    <w:rsid w:val="00F06590"/>
    <w:rsid w:val="00F06CE7"/>
    <w:rsid w:val="00F07964"/>
    <w:rsid w:val="00F07C1C"/>
    <w:rsid w:val="00F103CB"/>
    <w:rsid w:val="00F10788"/>
    <w:rsid w:val="00F11927"/>
    <w:rsid w:val="00F1226E"/>
    <w:rsid w:val="00F136CB"/>
    <w:rsid w:val="00F143BD"/>
    <w:rsid w:val="00F14A1D"/>
    <w:rsid w:val="00F15AC1"/>
    <w:rsid w:val="00F15B9D"/>
    <w:rsid w:val="00F167F7"/>
    <w:rsid w:val="00F16B74"/>
    <w:rsid w:val="00F16F42"/>
    <w:rsid w:val="00F17D33"/>
    <w:rsid w:val="00F21CAF"/>
    <w:rsid w:val="00F2232F"/>
    <w:rsid w:val="00F223AB"/>
    <w:rsid w:val="00F2501C"/>
    <w:rsid w:val="00F267A7"/>
    <w:rsid w:val="00F26CAB"/>
    <w:rsid w:val="00F26EAB"/>
    <w:rsid w:val="00F27714"/>
    <w:rsid w:val="00F27D53"/>
    <w:rsid w:val="00F27EE9"/>
    <w:rsid w:val="00F30471"/>
    <w:rsid w:val="00F30673"/>
    <w:rsid w:val="00F31585"/>
    <w:rsid w:val="00F31B2B"/>
    <w:rsid w:val="00F31EC3"/>
    <w:rsid w:val="00F33D5C"/>
    <w:rsid w:val="00F33D68"/>
    <w:rsid w:val="00F34037"/>
    <w:rsid w:val="00F34355"/>
    <w:rsid w:val="00F3440C"/>
    <w:rsid w:val="00F349CE"/>
    <w:rsid w:val="00F3538E"/>
    <w:rsid w:val="00F353EC"/>
    <w:rsid w:val="00F36899"/>
    <w:rsid w:val="00F36A48"/>
    <w:rsid w:val="00F36D59"/>
    <w:rsid w:val="00F36F54"/>
    <w:rsid w:val="00F40B97"/>
    <w:rsid w:val="00F40EBB"/>
    <w:rsid w:val="00F41921"/>
    <w:rsid w:val="00F4293C"/>
    <w:rsid w:val="00F43118"/>
    <w:rsid w:val="00F4452A"/>
    <w:rsid w:val="00F44650"/>
    <w:rsid w:val="00F44B5B"/>
    <w:rsid w:val="00F45234"/>
    <w:rsid w:val="00F45721"/>
    <w:rsid w:val="00F45BC8"/>
    <w:rsid w:val="00F463FF"/>
    <w:rsid w:val="00F478CC"/>
    <w:rsid w:val="00F50C20"/>
    <w:rsid w:val="00F50C37"/>
    <w:rsid w:val="00F51885"/>
    <w:rsid w:val="00F525FA"/>
    <w:rsid w:val="00F54829"/>
    <w:rsid w:val="00F54843"/>
    <w:rsid w:val="00F55498"/>
    <w:rsid w:val="00F5566C"/>
    <w:rsid w:val="00F559DF"/>
    <w:rsid w:val="00F55F2F"/>
    <w:rsid w:val="00F572EA"/>
    <w:rsid w:val="00F57570"/>
    <w:rsid w:val="00F576B3"/>
    <w:rsid w:val="00F57AFC"/>
    <w:rsid w:val="00F6003C"/>
    <w:rsid w:val="00F600BA"/>
    <w:rsid w:val="00F61046"/>
    <w:rsid w:val="00F63769"/>
    <w:rsid w:val="00F63AA1"/>
    <w:rsid w:val="00F63C31"/>
    <w:rsid w:val="00F63F2D"/>
    <w:rsid w:val="00F64DDC"/>
    <w:rsid w:val="00F65F13"/>
    <w:rsid w:val="00F661DD"/>
    <w:rsid w:val="00F66828"/>
    <w:rsid w:val="00F66F70"/>
    <w:rsid w:val="00F67C95"/>
    <w:rsid w:val="00F70709"/>
    <w:rsid w:val="00F7244D"/>
    <w:rsid w:val="00F7259F"/>
    <w:rsid w:val="00F726DD"/>
    <w:rsid w:val="00F73749"/>
    <w:rsid w:val="00F73B12"/>
    <w:rsid w:val="00F73C77"/>
    <w:rsid w:val="00F74714"/>
    <w:rsid w:val="00F74DD6"/>
    <w:rsid w:val="00F754CF"/>
    <w:rsid w:val="00F770CE"/>
    <w:rsid w:val="00F77218"/>
    <w:rsid w:val="00F80688"/>
    <w:rsid w:val="00F80D9F"/>
    <w:rsid w:val="00F81349"/>
    <w:rsid w:val="00F82A66"/>
    <w:rsid w:val="00F82A9A"/>
    <w:rsid w:val="00F8333B"/>
    <w:rsid w:val="00F8387E"/>
    <w:rsid w:val="00F83B20"/>
    <w:rsid w:val="00F86004"/>
    <w:rsid w:val="00F86C47"/>
    <w:rsid w:val="00F878A3"/>
    <w:rsid w:val="00F879D1"/>
    <w:rsid w:val="00F87F2D"/>
    <w:rsid w:val="00F91D77"/>
    <w:rsid w:val="00F91E86"/>
    <w:rsid w:val="00F931A2"/>
    <w:rsid w:val="00F93E89"/>
    <w:rsid w:val="00F95311"/>
    <w:rsid w:val="00F96923"/>
    <w:rsid w:val="00F97B32"/>
    <w:rsid w:val="00FA02B7"/>
    <w:rsid w:val="00FA08B3"/>
    <w:rsid w:val="00FA0F9C"/>
    <w:rsid w:val="00FA1467"/>
    <w:rsid w:val="00FA1AFF"/>
    <w:rsid w:val="00FA1B0F"/>
    <w:rsid w:val="00FA2108"/>
    <w:rsid w:val="00FA2B36"/>
    <w:rsid w:val="00FA39FC"/>
    <w:rsid w:val="00FA41A1"/>
    <w:rsid w:val="00FA4CEC"/>
    <w:rsid w:val="00FA4CF1"/>
    <w:rsid w:val="00FA4DBA"/>
    <w:rsid w:val="00FA4F85"/>
    <w:rsid w:val="00FA5143"/>
    <w:rsid w:val="00FA5971"/>
    <w:rsid w:val="00FA662D"/>
    <w:rsid w:val="00FA6C31"/>
    <w:rsid w:val="00FA7996"/>
    <w:rsid w:val="00FB061F"/>
    <w:rsid w:val="00FB08A4"/>
    <w:rsid w:val="00FB1056"/>
    <w:rsid w:val="00FB1B32"/>
    <w:rsid w:val="00FB1D05"/>
    <w:rsid w:val="00FB24F2"/>
    <w:rsid w:val="00FB4A51"/>
    <w:rsid w:val="00FB5A7E"/>
    <w:rsid w:val="00FB64A6"/>
    <w:rsid w:val="00FB6EC0"/>
    <w:rsid w:val="00FC007A"/>
    <w:rsid w:val="00FC09BE"/>
    <w:rsid w:val="00FC112A"/>
    <w:rsid w:val="00FC16B5"/>
    <w:rsid w:val="00FC20F3"/>
    <w:rsid w:val="00FC3179"/>
    <w:rsid w:val="00FC331E"/>
    <w:rsid w:val="00FC506C"/>
    <w:rsid w:val="00FC5CB6"/>
    <w:rsid w:val="00FC619E"/>
    <w:rsid w:val="00FC6204"/>
    <w:rsid w:val="00FC6924"/>
    <w:rsid w:val="00FC6AF5"/>
    <w:rsid w:val="00FD0152"/>
    <w:rsid w:val="00FD050B"/>
    <w:rsid w:val="00FD238C"/>
    <w:rsid w:val="00FD284B"/>
    <w:rsid w:val="00FD34EA"/>
    <w:rsid w:val="00FD3921"/>
    <w:rsid w:val="00FD3AC3"/>
    <w:rsid w:val="00FD4B4F"/>
    <w:rsid w:val="00FD547A"/>
    <w:rsid w:val="00FE2041"/>
    <w:rsid w:val="00FE373F"/>
    <w:rsid w:val="00FE3B28"/>
    <w:rsid w:val="00FE3BC6"/>
    <w:rsid w:val="00FE4232"/>
    <w:rsid w:val="00FE587E"/>
    <w:rsid w:val="00FE6329"/>
    <w:rsid w:val="00FE6DAE"/>
    <w:rsid w:val="00FE726A"/>
    <w:rsid w:val="00FE7682"/>
    <w:rsid w:val="00FE7F4D"/>
    <w:rsid w:val="00FF03C4"/>
    <w:rsid w:val="00FF08A3"/>
    <w:rsid w:val="00FF1005"/>
    <w:rsid w:val="00FF1B1F"/>
    <w:rsid w:val="00FF23F6"/>
    <w:rsid w:val="00FF24A2"/>
    <w:rsid w:val="00FF32DB"/>
    <w:rsid w:val="00FF35F7"/>
    <w:rsid w:val="00FF3B69"/>
    <w:rsid w:val="00FF46A7"/>
    <w:rsid w:val="00FF4D00"/>
    <w:rsid w:val="00FF501D"/>
    <w:rsid w:val="00FF504E"/>
    <w:rsid w:val="00FF56D9"/>
    <w:rsid w:val="00FF573F"/>
    <w:rsid w:val="00FF6D4E"/>
    <w:rsid w:val="00FF769D"/>
    <w:rsid w:val="00FF7E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85D6B"/>
  <w15:docId w15:val="{63D8C413-7D88-4028-9EDB-AF20D4222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109"/>
      <w:outlineLvl w:val="0"/>
    </w:pPr>
    <w:rPr>
      <w:rFonts w:ascii="Times New Roman" w:eastAsia="Times New Roman" w:hAnsi="Times New Roman"/>
      <w:b/>
      <w:bCs/>
      <w:sz w:val="24"/>
      <w:szCs w:val="24"/>
    </w:rPr>
  </w:style>
  <w:style w:type="paragraph" w:styleId="Heading3">
    <w:name w:val="heading 3"/>
    <w:basedOn w:val="Normal"/>
    <w:next w:val="Normal"/>
    <w:link w:val="Heading3Char"/>
    <w:uiPriority w:val="9"/>
    <w:semiHidden/>
    <w:unhideWhenUsed/>
    <w:qFormat/>
    <w:rsid w:val="0030474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9"/>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A2108"/>
    <w:rPr>
      <w:color w:val="0000FF" w:themeColor="hyperlink"/>
      <w:u w:val="single"/>
    </w:rPr>
  </w:style>
  <w:style w:type="character" w:styleId="CommentReference">
    <w:name w:val="annotation reference"/>
    <w:basedOn w:val="DefaultParagraphFont"/>
    <w:semiHidden/>
    <w:unhideWhenUsed/>
    <w:rsid w:val="00BA18AD"/>
    <w:rPr>
      <w:sz w:val="16"/>
      <w:szCs w:val="16"/>
    </w:rPr>
  </w:style>
  <w:style w:type="paragraph" w:styleId="CommentText">
    <w:name w:val="annotation text"/>
    <w:basedOn w:val="Normal"/>
    <w:link w:val="CommentTextChar"/>
    <w:unhideWhenUsed/>
    <w:rsid w:val="00BA18AD"/>
    <w:pPr>
      <w:widowControl/>
    </w:pPr>
    <w:rPr>
      <w:rFonts w:ascii="Times New Roman" w:eastAsia="Times New Roman" w:hAnsi="Times New Roman" w:cs="Times New Roman"/>
      <w:sz w:val="20"/>
      <w:szCs w:val="24"/>
      <w:lang w:eastAsia="zh-CN"/>
    </w:rPr>
  </w:style>
  <w:style w:type="character" w:customStyle="1" w:styleId="CommentTextChar">
    <w:name w:val="Comment Text Char"/>
    <w:basedOn w:val="DefaultParagraphFont"/>
    <w:link w:val="CommentText"/>
    <w:rsid w:val="00BA18AD"/>
    <w:rPr>
      <w:rFonts w:ascii="Times New Roman" w:eastAsia="Times New Roman" w:hAnsi="Times New Roman" w:cs="Times New Roman"/>
      <w:sz w:val="20"/>
      <w:szCs w:val="24"/>
      <w:lang w:eastAsia="zh-CN"/>
    </w:rPr>
  </w:style>
  <w:style w:type="paragraph" w:styleId="BalloonText">
    <w:name w:val="Balloon Text"/>
    <w:basedOn w:val="Normal"/>
    <w:link w:val="BalloonTextChar"/>
    <w:uiPriority w:val="99"/>
    <w:semiHidden/>
    <w:unhideWhenUsed/>
    <w:rsid w:val="00BA18A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18AD"/>
    <w:rPr>
      <w:rFonts w:ascii="Times New Roman" w:hAnsi="Times New Roman" w:cs="Times New Roman"/>
      <w:sz w:val="18"/>
      <w:szCs w:val="18"/>
    </w:rPr>
  </w:style>
  <w:style w:type="paragraph" w:styleId="Caption">
    <w:name w:val="caption"/>
    <w:basedOn w:val="Normal"/>
    <w:next w:val="Normal"/>
    <w:uiPriority w:val="35"/>
    <w:unhideWhenUsed/>
    <w:qFormat/>
    <w:rsid w:val="00693AA4"/>
    <w:pPr>
      <w:spacing w:after="200"/>
    </w:pPr>
    <w:rPr>
      <w:rFonts w:ascii="Times" w:hAnsi="Times"/>
      <w:b/>
      <w:iCs/>
      <w:sz w:val="24"/>
      <w:szCs w:val="18"/>
    </w:rPr>
  </w:style>
  <w:style w:type="table" w:styleId="TableGrid">
    <w:name w:val="Table Grid"/>
    <w:basedOn w:val="TableNormal"/>
    <w:uiPriority w:val="39"/>
    <w:rsid w:val="00B224D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1B29E0"/>
    <w:rPr>
      <w:rFonts w:ascii="Times New Roman" w:eastAsia="Times New Roman" w:hAnsi="Times New Roman"/>
      <w:b/>
      <w:bCs/>
      <w:sz w:val="24"/>
      <w:szCs w:val="24"/>
    </w:rPr>
  </w:style>
  <w:style w:type="paragraph" w:styleId="Header">
    <w:name w:val="header"/>
    <w:basedOn w:val="Normal"/>
    <w:link w:val="HeaderChar"/>
    <w:uiPriority w:val="99"/>
    <w:unhideWhenUsed/>
    <w:rsid w:val="00344DC4"/>
    <w:pPr>
      <w:tabs>
        <w:tab w:val="center" w:pos="4680"/>
        <w:tab w:val="right" w:pos="9360"/>
      </w:tabs>
    </w:pPr>
  </w:style>
  <w:style w:type="character" w:customStyle="1" w:styleId="HeaderChar">
    <w:name w:val="Header Char"/>
    <w:basedOn w:val="DefaultParagraphFont"/>
    <w:link w:val="Header"/>
    <w:uiPriority w:val="99"/>
    <w:rsid w:val="00344DC4"/>
  </w:style>
  <w:style w:type="paragraph" w:styleId="Footer">
    <w:name w:val="footer"/>
    <w:basedOn w:val="Normal"/>
    <w:link w:val="FooterChar"/>
    <w:uiPriority w:val="99"/>
    <w:unhideWhenUsed/>
    <w:rsid w:val="00344DC4"/>
    <w:pPr>
      <w:tabs>
        <w:tab w:val="center" w:pos="4680"/>
        <w:tab w:val="right" w:pos="9360"/>
      </w:tabs>
    </w:pPr>
  </w:style>
  <w:style w:type="character" w:customStyle="1" w:styleId="FooterChar">
    <w:name w:val="Footer Char"/>
    <w:basedOn w:val="DefaultParagraphFont"/>
    <w:link w:val="Footer"/>
    <w:uiPriority w:val="99"/>
    <w:rsid w:val="00344DC4"/>
  </w:style>
  <w:style w:type="paragraph" w:styleId="CommentSubject">
    <w:name w:val="annotation subject"/>
    <w:basedOn w:val="CommentText"/>
    <w:next w:val="CommentText"/>
    <w:link w:val="CommentSubjectChar"/>
    <w:uiPriority w:val="99"/>
    <w:semiHidden/>
    <w:unhideWhenUsed/>
    <w:rsid w:val="00FA41A1"/>
    <w:pPr>
      <w:widowControl w:val="0"/>
    </w:pPr>
    <w:rPr>
      <w:rFonts w:asciiTheme="minorHAnsi" w:eastAsia="SimSun" w:hAnsiTheme="minorHAnsi" w:cstheme="minorBidi"/>
      <w:b/>
      <w:bCs/>
      <w:szCs w:val="20"/>
      <w:lang w:eastAsia="en-US"/>
    </w:rPr>
  </w:style>
  <w:style w:type="character" w:customStyle="1" w:styleId="CommentSubjectChar">
    <w:name w:val="Comment Subject Char"/>
    <w:basedOn w:val="CommentTextChar"/>
    <w:link w:val="CommentSubject"/>
    <w:uiPriority w:val="99"/>
    <w:semiHidden/>
    <w:rsid w:val="00FA41A1"/>
    <w:rPr>
      <w:rFonts w:ascii="Times New Roman" w:eastAsia="Times New Roman" w:hAnsi="Times New Roman" w:cs="Times New Roman"/>
      <w:b/>
      <w:bCs/>
      <w:sz w:val="20"/>
      <w:szCs w:val="20"/>
      <w:lang w:eastAsia="zh-CN"/>
    </w:rPr>
  </w:style>
  <w:style w:type="character" w:styleId="PlaceholderText">
    <w:name w:val="Placeholder Text"/>
    <w:basedOn w:val="DefaultParagraphFont"/>
    <w:uiPriority w:val="99"/>
    <w:semiHidden/>
    <w:rsid w:val="00F36899"/>
    <w:rPr>
      <w:color w:val="808080"/>
    </w:rPr>
  </w:style>
  <w:style w:type="character" w:customStyle="1" w:styleId="UnresolvedMention1">
    <w:name w:val="Unresolved Mention1"/>
    <w:basedOn w:val="DefaultParagraphFont"/>
    <w:uiPriority w:val="99"/>
    <w:semiHidden/>
    <w:unhideWhenUsed/>
    <w:rsid w:val="004A41A7"/>
    <w:rPr>
      <w:color w:val="605E5C"/>
      <w:shd w:val="clear" w:color="auto" w:fill="E1DFDD"/>
    </w:rPr>
  </w:style>
  <w:style w:type="character" w:customStyle="1" w:styleId="Heading3Char">
    <w:name w:val="Heading 3 Char"/>
    <w:basedOn w:val="DefaultParagraphFont"/>
    <w:link w:val="Heading3"/>
    <w:uiPriority w:val="9"/>
    <w:semiHidden/>
    <w:rsid w:val="00304741"/>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450181"/>
    <w:rPr>
      <w:color w:val="605E5C"/>
      <w:shd w:val="clear" w:color="auto" w:fill="E1DFDD"/>
    </w:rPr>
  </w:style>
  <w:style w:type="character" w:customStyle="1" w:styleId="BodyTextChar">
    <w:name w:val="Body Text Char"/>
    <w:basedOn w:val="DefaultParagraphFont"/>
    <w:link w:val="BodyText"/>
    <w:uiPriority w:val="1"/>
    <w:rsid w:val="00892D19"/>
    <w:rPr>
      <w:rFonts w:ascii="Times New Roman" w:eastAsia="Times New Roman" w:hAnsi="Times New Roman"/>
      <w:sz w:val="24"/>
      <w:szCs w:val="24"/>
    </w:rPr>
  </w:style>
  <w:style w:type="paragraph" w:styleId="Revision">
    <w:name w:val="Revision"/>
    <w:hidden/>
    <w:uiPriority w:val="99"/>
    <w:semiHidden/>
    <w:rsid w:val="00304B1C"/>
    <w:pPr>
      <w:widowControl/>
    </w:pPr>
  </w:style>
  <w:style w:type="paragraph" w:styleId="NormalWeb">
    <w:name w:val="Normal (Web)"/>
    <w:basedOn w:val="Normal"/>
    <w:uiPriority w:val="99"/>
    <w:unhideWhenUsed/>
    <w:rsid w:val="00D85FA2"/>
    <w:pPr>
      <w:widowControl/>
      <w:spacing w:before="100" w:beforeAutospacing="1" w:after="100" w:afterAutospacing="1"/>
    </w:pPr>
    <w:rPr>
      <w:rFonts w:ascii="Times New Roman" w:eastAsia="Times New Roman" w:hAnsi="Times New Roman" w:cs="Times New Roman"/>
      <w:sz w:val="24"/>
      <w:szCs w:val="24"/>
      <w:lang w:eastAsia="zh-CN"/>
    </w:rPr>
  </w:style>
  <w:style w:type="character" w:styleId="LineNumber">
    <w:name w:val="line number"/>
    <w:basedOn w:val="DefaultParagraphFont"/>
    <w:uiPriority w:val="99"/>
    <w:semiHidden/>
    <w:unhideWhenUsed/>
    <w:rsid w:val="006E4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680146">
      <w:bodyDiv w:val="1"/>
      <w:marLeft w:val="0"/>
      <w:marRight w:val="0"/>
      <w:marTop w:val="0"/>
      <w:marBottom w:val="0"/>
      <w:divBdr>
        <w:top w:val="none" w:sz="0" w:space="0" w:color="auto"/>
        <w:left w:val="none" w:sz="0" w:space="0" w:color="auto"/>
        <w:bottom w:val="none" w:sz="0" w:space="0" w:color="auto"/>
        <w:right w:val="none" w:sz="0" w:space="0" w:color="auto"/>
      </w:divBdr>
    </w:div>
    <w:div w:id="757868061">
      <w:bodyDiv w:val="1"/>
      <w:marLeft w:val="0"/>
      <w:marRight w:val="0"/>
      <w:marTop w:val="0"/>
      <w:marBottom w:val="0"/>
      <w:divBdr>
        <w:top w:val="none" w:sz="0" w:space="0" w:color="auto"/>
        <w:left w:val="none" w:sz="0" w:space="0" w:color="auto"/>
        <w:bottom w:val="none" w:sz="0" w:space="0" w:color="auto"/>
        <w:right w:val="none" w:sz="0" w:space="0" w:color="auto"/>
      </w:divBdr>
    </w:div>
    <w:div w:id="764695287">
      <w:bodyDiv w:val="1"/>
      <w:marLeft w:val="0"/>
      <w:marRight w:val="0"/>
      <w:marTop w:val="0"/>
      <w:marBottom w:val="0"/>
      <w:divBdr>
        <w:top w:val="none" w:sz="0" w:space="0" w:color="auto"/>
        <w:left w:val="none" w:sz="0" w:space="0" w:color="auto"/>
        <w:bottom w:val="none" w:sz="0" w:space="0" w:color="auto"/>
        <w:right w:val="none" w:sz="0" w:space="0" w:color="auto"/>
      </w:divBdr>
      <w:divsChild>
        <w:div w:id="245503461">
          <w:marLeft w:val="0"/>
          <w:marRight w:val="0"/>
          <w:marTop w:val="0"/>
          <w:marBottom w:val="0"/>
          <w:divBdr>
            <w:top w:val="none" w:sz="0" w:space="0" w:color="auto"/>
            <w:left w:val="none" w:sz="0" w:space="0" w:color="auto"/>
            <w:bottom w:val="none" w:sz="0" w:space="0" w:color="auto"/>
            <w:right w:val="none" w:sz="0" w:space="0" w:color="auto"/>
          </w:divBdr>
        </w:div>
        <w:div w:id="60178167">
          <w:marLeft w:val="0"/>
          <w:marRight w:val="0"/>
          <w:marTop w:val="0"/>
          <w:marBottom w:val="0"/>
          <w:divBdr>
            <w:top w:val="none" w:sz="0" w:space="0" w:color="auto"/>
            <w:left w:val="none" w:sz="0" w:space="0" w:color="auto"/>
            <w:bottom w:val="none" w:sz="0" w:space="0" w:color="auto"/>
            <w:right w:val="none" w:sz="0" w:space="0" w:color="auto"/>
          </w:divBdr>
        </w:div>
        <w:div w:id="742218787">
          <w:marLeft w:val="0"/>
          <w:marRight w:val="0"/>
          <w:marTop w:val="0"/>
          <w:marBottom w:val="0"/>
          <w:divBdr>
            <w:top w:val="none" w:sz="0" w:space="0" w:color="auto"/>
            <w:left w:val="none" w:sz="0" w:space="0" w:color="auto"/>
            <w:bottom w:val="none" w:sz="0" w:space="0" w:color="auto"/>
            <w:right w:val="none" w:sz="0" w:space="0" w:color="auto"/>
          </w:divBdr>
        </w:div>
        <w:div w:id="1625038166">
          <w:marLeft w:val="0"/>
          <w:marRight w:val="0"/>
          <w:marTop w:val="0"/>
          <w:marBottom w:val="0"/>
          <w:divBdr>
            <w:top w:val="none" w:sz="0" w:space="0" w:color="auto"/>
            <w:left w:val="none" w:sz="0" w:space="0" w:color="auto"/>
            <w:bottom w:val="none" w:sz="0" w:space="0" w:color="auto"/>
            <w:right w:val="none" w:sz="0" w:space="0" w:color="auto"/>
          </w:divBdr>
        </w:div>
        <w:div w:id="1918049286">
          <w:marLeft w:val="0"/>
          <w:marRight w:val="0"/>
          <w:marTop w:val="0"/>
          <w:marBottom w:val="0"/>
          <w:divBdr>
            <w:top w:val="none" w:sz="0" w:space="0" w:color="auto"/>
            <w:left w:val="none" w:sz="0" w:space="0" w:color="auto"/>
            <w:bottom w:val="none" w:sz="0" w:space="0" w:color="auto"/>
            <w:right w:val="none" w:sz="0" w:space="0" w:color="auto"/>
          </w:divBdr>
        </w:div>
      </w:divsChild>
    </w:div>
    <w:div w:id="933316976">
      <w:bodyDiv w:val="1"/>
      <w:marLeft w:val="0"/>
      <w:marRight w:val="0"/>
      <w:marTop w:val="0"/>
      <w:marBottom w:val="0"/>
      <w:divBdr>
        <w:top w:val="none" w:sz="0" w:space="0" w:color="auto"/>
        <w:left w:val="none" w:sz="0" w:space="0" w:color="auto"/>
        <w:bottom w:val="none" w:sz="0" w:space="0" w:color="auto"/>
        <w:right w:val="none" w:sz="0" w:space="0" w:color="auto"/>
      </w:divBdr>
    </w:div>
    <w:div w:id="1080982348">
      <w:bodyDiv w:val="1"/>
      <w:marLeft w:val="0"/>
      <w:marRight w:val="0"/>
      <w:marTop w:val="0"/>
      <w:marBottom w:val="0"/>
      <w:divBdr>
        <w:top w:val="none" w:sz="0" w:space="0" w:color="auto"/>
        <w:left w:val="none" w:sz="0" w:space="0" w:color="auto"/>
        <w:bottom w:val="none" w:sz="0" w:space="0" w:color="auto"/>
        <w:right w:val="none" w:sz="0" w:space="0" w:color="auto"/>
      </w:divBdr>
    </w:div>
    <w:div w:id="1135835043">
      <w:bodyDiv w:val="1"/>
      <w:marLeft w:val="0"/>
      <w:marRight w:val="0"/>
      <w:marTop w:val="0"/>
      <w:marBottom w:val="0"/>
      <w:divBdr>
        <w:top w:val="none" w:sz="0" w:space="0" w:color="auto"/>
        <w:left w:val="none" w:sz="0" w:space="0" w:color="auto"/>
        <w:bottom w:val="none" w:sz="0" w:space="0" w:color="auto"/>
        <w:right w:val="none" w:sz="0" w:space="0" w:color="auto"/>
      </w:divBdr>
      <w:divsChild>
        <w:div w:id="823471005">
          <w:marLeft w:val="0"/>
          <w:marRight w:val="0"/>
          <w:marTop w:val="0"/>
          <w:marBottom w:val="0"/>
          <w:divBdr>
            <w:top w:val="none" w:sz="0" w:space="0" w:color="auto"/>
            <w:left w:val="none" w:sz="0" w:space="0" w:color="auto"/>
            <w:bottom w:val="none" w:sz="0" w:space="0" w:color="auto"/>
            <w:right w:val="none" w:sz="0" w:space="0" w:color="auto"/>
          </w:divBdr>
          <w:divsChild>
            <w:div w:id="1909076890">
              <w:marLeft w:val="0"/>
              <w:marRight w:val="0"/>
              <w:marTop w:val="0"/>
              <w:marBottom w:val="0"/>
              <w:divBdr>
                <w:top w:val="none" w:sz="0" w:space="0" w:color="auto"/>
                <w:left w:val="none" w:sz="0" w:space="0" w:color="auto"/>
                <w:bottom w:val="none" w:sz="0" w:space="0" w:color="auto"/>
                <w:right w:val="none" w:sz="0" w:space="0" w:color="auto"/>
              </w:divBdr>
              <w:divsChild>
                <w:div w:id="388726552">
                  <w:marLeft w:val="0"/>
                  <w:marRight w:val="0"/>
                  <w:marTop w:val="0"/>
                  <w:marBottom w:val="0"/>
                  <w:divBdr>
                    <w:top w:val="none" w:sz="0" w:space="0" w:color="auto"/>
                    <w:left w:val="none" w:sz="0" w:space="0" w:color="auto"/>
                    <w:bottom w:val="none" w:sz="0" w:space="0" w:color="auto"/>
                    <w:right w:val="none" w:sz="0" w:space="0" w:color="auto"/>
                  </w:divBdr>
                  <w:divsChild>
                    <w:div w:id="178992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720787">
      <w:bodyDiv w:val="1"/>
      <w:marLeft w:val="0"/>
      <w:marRight w:val="0"/>
      <w:marTop w:val="0"/>
      <w:marBottom w:val="0"/>
      <w:divBdr>
        <w:top w:val="none" w:sz="0" w:space="0" w:color="auto"/>
        <w:left w:val="none" w:sz="0" w:space="0" w:color="auto"/>
        <w:bottom w:val="none" w:sz="0" w:space="0" w:color="auto"/>
        <w:right w:val="none" w:sz="0" w:space="0" w:color="auto"/>
      </w:divBdr>
    </w:div>
    <w:div w:id="1265067357">
      <w:bodyDiv w:val="1"/>
      <w:marLeft w:val="0"/>
      <w:marRight w:val="0"/>
      <w:marTop w:val="0"/>
      <w:marBottom w:val="0"/>
      <w:divBdr>
        <w:top w:val="none" w:sz="0" w:space="0" w:color="auto"/>
        <w:left w:val="none" w:sz="0" w:space="0" w:color="auto"/>
        <w:bottom w:val="none" w:sz="0" w:space="0" w:color="auto"/>
        <w:right w:val="none" w:sz="0" w:space="0" w:color="auto"/>
      </w:divBdr>
    </w:div>
    <w:div w:id="1539707966">
      <w:bodyDiv w:val="1"/>
      <w:marLeft w:val="0"/>
      <w:marRight w:val="0"/>
      <w:marTop w:val="0"/>
      <w:marBottom w:val="0"/>
      <w:divBdr>
        <w:top w:val="none" w:sz="0" w:space="0" w:color="auto"/>
        <w:left w:val="none" w:sz="0" w:space="0" w:color="auto"/>
        <w:bottom w:val="none" w:sz="0" w:space="0" w:color="auto"/>
        <w:right w:val="none" w:sz="0" w:space="0" w:color="auto"/>
      </w:divBdr>
    </w:div>
    <w:div w:id="1558708892">
      <w:bodyDiv w:val="1"/>
      <w:marLeft w:val="0"/>
      <w:marRight w:val="0"/>
      <w:marTop w:val="0"/>
      <w:marBottom w:val="0"/>
      <w:divBdr>
        <w:top w:val="none" w:sz="0" w:space="0" w:color="auto"/>
        <w:left w:val="none" w:sz="0" w:space="0" w:color="auto"/>
        <w:bottom w:val="none" w:sz="0" w:space="0" w:color="auto"/>
        <w:right w:val="none" w:sz="0" w:space="0" w:color="auto"/>
      </w:divBdr>
    </w:div>
    <w:div w:id="1603758302">
      <w:bodyDiv w:val="1"/>
      <w:marLeft w:val="0"/>
      <w:marRight w:val="0"/>
      <w:marTop w:val="0"/>
      <w:marBottom w:val="0"/>
      <w:divBdr>
        <w:top w:val="none" w:sz="0" w:space="0" w:color="auto"/>
        <w:left w:val="none" w:sz="0" w:space="0" w:color="auto"/>
        <w:bottom w:val="none" w:sz="0" w:space="0" w:color="auto"/>
        <w:right w:val="none" w:sz="0" w:space="0" w:color="auto"/>
      </w:divBdr>
      <w:divsChild>
        <w:div w:id="1566136252">
          <w:marLeft w:val="0"/>
          <w:marRight w:val="0"/>
          <w:marTop w:val="0"/>
          <w:marBottom w:val="0"/>
          <w:divBdr>
            <w:top w:val="none" w:sz="0" w:space="0" w:color="auto"/>
            <w:left w:val="none" w:sz="0" w:space="0" w:color="auto"/>
            <w:bottom w:val="none" w:sz="0" w:space="0" w:color="auto"/>
            <w:right w:val="none" w:sz="0" w:space="0" w:color="auto"/>
          </w:divBdr>
        </w:div>
        <w:div w:id="1483348293">
          <w:marLeft w:val="0"/>
          <w:marRight w:val="0"/>
          <w:marTop w:val="0"/>
          <w:marBottom w:val="0"/>
          <w:divBdr>
            <w:top w:val="none" w:sz="0" w:space="0" w:color="auto"/>
            <w:left w:val="none" w:sz="0" w:space="0" w:color="auto"/>
            <w:bottom w:val="none" w:sz="0" w:space="0" w:color="auto"/>
            <w:right w:val="none" w:sz="0" w:space="0" w:color="auto"/>
          </w:divBdr>
        </w:div>
        <w:div w:id="14697275">
          <w:marLeft w:val="0"/>
          <w:marRight w:val="0"/>
          <w:marTop w:val="0"/>
          <w:marBottom w:val="0"/>
          <w:divBdr>
            <w:top w:val="none" w:sz="0" w:space="0" w:color="auto"/>
            <w:left w:val="none" w:sz="0" w:space="0" w:color="auto"/>
            <w:bottom w:val="none" w:sz="0" w:space="0" w:color="auto"/>
            <w:right w:val="none" w:sz="0" w:space="0" w:color="auto"/>
          </w:divBdr>
        </w:div>
        <w:div w:id="1298687558">
          <w:marLeft w:val="0"/>
          <w:marRight w:val="0"/>
          <w:marTop w:val="0"/>
          <w:marBottom w:val="0"/>
          <w:divBdr>
            <w:top w:val="none" w:sz="0" w:space="0" w:color="auto"/>
            <w:left w:val="none" w:sz="0" w:space="0" w:color="auto"/>
            <w:bottom w:val="none" w:sz="0" w:space="0" w:color="auto"/>
            <w:right w:val="none" w:sz="0" w:space="0" w:color="auto"/>
          </w:divBdr>
        </w:div>
        <w:div w:id="751126512">
          <w:marLeft w:val="0"/>
          <w:marRight w:val="0"/>
          <w:marTop w:val="0"/>
          <w:marBottom w:val="0"/>
          <w:divBdr>
            <w:top w:val="none" w:sz="0" w:space="0" w:color="auto"/>
            <w:left w:val="none" w:sz="0" w:space="0" w:color="auto"/>
            <w:bottom w:val="none" w:sz="0" w:space="0" w:color="auto"/>
            <w:right w:val="none" w:sz="0" w:space="0" w:color="auto"/>
          </w:divBdr>
        </w:div>
      </w:divsChild>
    </w:div>
    <w:div w:id="1641837647">
      <w:bodyDiv w:val="1"/>
      <w:marLeft w:val="0"/>
      <w:marRight w:val="0"/>
      <w:marTop w:val="0"/>
      <w:marBottom w:val="0"/>
      <w:divBdr>
        <w:top w:val="none" w:sz="0" w:space="0" w:color="auto"/>
        <w:left w:val="none" w:sz="0" w:space="0" w:color="auto"/>
        <w:bottom w:val="none" w:sz="0" w:space="0" w:color="auto"/>
        <w:right w:val="none" w:sz="0" w:space="0" w:color="auto"/>
      </w:divBdr>
      <w:divsChild>
        <w:div w:id="391805863">
          <w:marLeft w:val="0"/>
          <w:marRight w:val="0"/>
          <w:marTop w:val="0"/>
          <w:marBottom w:val="0"/>
          <w:divBdr>
            <w:top w:val="none" w:sz="0" w:space="0" w:color="auto"/>
            <w:left w:val="none" w:sz="0" w:space="0" w:color="auto"/>
            <w:bottom w:val="none" w:sz="0" w:space="0" w:color="auto"/>
            <w:right w:val="none" w:sz="0" w:space="0" w:color="auto"/>
          </w:divBdr>
          <w:divsChild>
            <w:div w:id="1389574522">
              <w:marLeft w:val="0"/>
              <w:marRight w:val="0"/>
              <w:marTop w:val="0"/>
              <w:marBottom w:val="0"/>
              <w:divBdr>
                <w:top w:val="none" w:sz="0" w:space="0" w:color="auto"/>
                <w:left w:val="none" w:sz="0" w:space="0" w:color="auto"/>
                <w:bottom w:val="none" w:sz="0" w:space="0" w:color="auto"/>
                <w:right w:val="none" w:sz="0" w:space="0" w:color="auto"/>
              </w:divBdr>
              <w:divsChild>
                <w:div w:id="422381787">
                  <w:marLeft w:val="0"/>
                  <w:marRight w:val="0"/>
                  <w:marTop w:val="0"/>
                  <w:marBottom w:val="0"/>
                  <w:divBdr>
                    <w:top w:val="none" w:sz="0" w:space="0" w:color="auto"/>
                    <w:left w:val="none" w:sz="0" w:space="0" w:color="auto"/>
                    <w:bottom w:val="none" w:sz="0" w:space="0" w:color="auto"/>
                    <w:right w:val="none" w:sz="0" w:space="0" w:color="auto"/>
                  </w:divBdr>
                  <w:divsChild>
                    <w:div w:id="174347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4803">
      <w:bodyDiv w:val="1"/>
      <w:marLeft w:val="0"/>
      <w:marRight w:val="0"/>
      <w:marTop w:val="0"/>
      <w:marBottom w:val="0"/>
      <w:divBdr>
        <w:top w:val="none" w:sz="0" w:space="0" w:color="auto"/>
        <w:left w:val="none" w:sz="0" w:space="0" w:color="auto"/>
        <w:bottom w:val="none" w:sz="0" w:space="0" w:color="auto"/>
        <w:right w:val="none" w:sz="0" w:space="0" w:color="auto"/>
      </w:divBdr>
    </w:div>
    <w:div w:id="1962880809">
      <w:bodyDiv w:val="1"/>
      <w:marLeft w:val="0"/>
      <w:marRight w:val="0"/>
      <w:marTop w:val="0"/>
      <w:marBottom w:val="0"/>
      <w:divBdr>
        <w:top w:val="none" w:sz="0" w:space="0" w:color="auto"/>
        <w:left w:val="none" w:sz="0" w:space="0" w:color="auto"/>
        <w:bottom w:val="none" w:sz="0" w:space="0" w:color="auto"/>
        <w:right w:val="none" w:sz="0" w:space="0" w:color="auto"/>
      </w:divBdr>
      <w:divsChild>
        <w:div w:id="268509467">
          <w:marLeft w:val="0"/>
          <w:marRight w:val="0"/>
          <w:marTop w:val="0"/>
          <w:marBottom w:val="0"/>
          <w:divBdr>
            <w:top w:val="none" w:sz="0" w:space="0" w:color="auto"/>
            <w:left w:val="none" w:sz="0" w:space="0" w:color="auto"/>
            <w:bottom w:val="none" w:sz="0" w:space="0" w:color="auto"/>
            <w:right w:val="none" w:sz="0" w:space="0" w:color="auto"/>
          </w:divBdr>
        </w:div>
        <w:div w:id="555819892">
          <w:marLeft w:val="0"/>
          <w:marRight w:val="0"/>
          <w:marTop w:val="0"/>
          <w:marBottom w:val="0"/>
          <w:divBdr>
            <w:top w:val="none" w:sz="0" w:space="0" w:color="auto"/>
            <w:left w:val="none" w:sz="0" w:space="0" w:color="auto"/>
            <w:bottom w:val="none" w:sz="0" w:space="0" w:color="auto"/>
            <w:right w:val="none" w:sz="0" w:space="0" w:color="auto"/>
          </w:divBdr>
        </w:div>
        <w:div w:id="756707520">
          <w:marLeft w:val="0"/>
          <w:marRight w:val="0"/>
          <w:marTop w:val="0"/>
          <w:marBottom w:val="0"/>
          <w:divBdr>
            <w:top w:val="none" w:sz="0" w:space="0" w:color="auto"/>
            <w:left w:val="none" w:sz="0" w:space="0" w:color="auto"/>
            <w:bottom w:val="none" w:sz="0" w:space="0" w:color="auto"/>
            <w:right w:val="none" w:sz="0" w:space="0" w:color="auto"/>
          </w:divBdr>
        </w:div>
        <w:div w:id="843711111">
          <w:marLeft w:val="0"/>
          <w:marRight w:val="0"/>
          <w:marTop w:val="0"/>
          <w:marBottom w:val="0"/>
          <w:divBdr>
            <w:top w:val="none" w:sz="0" w:space="0" w:color="auto"/>
            <w:left w:val="none" w:sz="0" w:space="0" w:color="auto"/>
            <w:bottom w:val="none" w:sz="0" w:space="0" w:color="auto"/>
            <w:right w:val="none" w:sz="0" w:space="0" w:color="auto"/>
          </w:divBdr>
        </w:div>
      </w:divsChild>
    </w:div>
    <w:div w:id="1990553647">
      <w:bodyDiv w:val="1"/>
      <w:marLeft w:val="0"/>
      <w:marRight w:val="0"/>
      <w:marTop w:val="0"/>
      <w:marBottom w:val="0"/>
      <w:divBdr>
        <w:top w:val="none" w:sz="0" w:space="0" w:color="auto"/>
        <w:left w:val="none" w:sz="0" w:space="0" w:color="auto"/>
        <w:bottom w:val="none" w:sz="0" w:space="0" w:color="auto"/>
        <w:right w:val="none" w:sz="0" w:space="0" w:color="auto"/>
      </w:divBdr>
    </w:div>
    <w:div w:id="2005012001">
      <w:bodyDiv w:val="1"/>
      <w:marLeft w:val="0"/>
      <w:marRight w:val="0"/>
      <w:marTop w:val="0"/>
      <w:marBottom w:val="0"/>
      <w:divBdr>
        <w:top w:val="none" w:sz="0" w:space="0" w:color="auto"/>
        <w:left w:val="none" w:sz="0" w:space="0" w:color="auto"/>
        <w:bottom w:val="none" w:sz="0" w:space="0" w:color="auto"/>
        <w:right w:val="none" w:sz="0" w:space="0" w:color="auto"/>
      </w:divBdr>
      <w:divsChild>
        <w:div w:id="803038942">
          <w:marLeft w:val="0"/>
          <w:marRight w:val="0"/>
          <w:marTop w:val="0"/>
          <w:marBottom w:val="0"/>
          <w:divBdr>
            <w:top w:val="none" w:sz="0" w:space="0" w:color="auto"/>
            <w:left w:val="none" w:sz="0" w:space="0" w:color="auto"/>
            <w:bottom w:val="none" w:sz="0" w:space="0" w:color="auto"/>
            <w:right w:val="none" w:sz="0" w:space="0" w:color="auto"/>
          </w:divBdr>
          <w:divsChild>
            <w:div w:id="784928076">
              <w:marLeft w:val="0"/>
              <w:marRight w:val="0"/>
              <w:marTop w:val="0"/>
              <w:marBottom w:val="0"/>
              <w:divBdr>
                <w:top w:val="none" w:sz="0" w:space="0" w:color="auto"/>
                <w:left w:val="none" w:sz="0" w:space="0" w:color="auto"/>
                <w:bottom w:val="none" w:sz="0" w:space="0" w:color="auto"/>
                <w:right w:val="none" w:sz="0" w:space="0" w:color="auto"/>
              </w:divBdr>
              <w:divsChild>
                <w:div w:id="2089762328">
                  <w:marLeft w:val="0"/>
                  <w:marRight w:val="0"/>
                  <w:marTop w:val="0"/>
                  <w:marBottom w:val="0"/>
                  <w:divBdr>
                    <w:top w:val="none" w:sz="0" w:space="0" w:color="auto"/>
                    <w:left w:val="none" w:sz="0" w:space="0" w:color="auto"/>
                    <w:bottom w:val="none" w:sz="0" w:space="0" w:color="auto"/>
                    <w:right w:val="none" w:sz="0" w:space="0" w:color="auto"/>
                  </w:divBdr>
                  <w:divsChild>
                    <w:div w:id="8415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448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ostafavi@civil.tamu.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12F17-718A-49BF-A5ED-C06675884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tafavidarani, Ali</dc:creator>
  <cp:lastModifiedBy>Nagarjun A.</cp:lastModifiedBy>
  <cp:revision>2</cp:revision>
  <cp:lastPrinted>2020-03-30T06:25:00Z</cp:lastPrinted>
  <dcterms:created xsi:type="dcterms:W3CDTF">2021-11-14T06:39:00Z</dcterms:created>
  <dcterms:modified xsi:type="dcterms:W3CDTF">2021-11-1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ce-asme-journal-of-risk-and-uncertainty-in-engineering-systems-part-a-civil-engineering</vt:lpwstr>
  </property>
  <property fmtid="{D5CDD505-2E9C-101B-9397-08002B2CF9AE}" pid="3" name="Mendeley Recent Style Name 0_1">
    <vt:lpwstr>ASCE-ASME Journal of Risk and Uncertainty in Engineering Systems, Part A: Civil Engineering</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eee-access</vt:lpwstr>
  </property>
  <property fmtid="{D5CDD505-2E9C-101B-9397-08002B2CF9AE}" pid="11" name="Mendeley Recent Style Name 4_1">
    <vt:lpwstr>IEEE Access</vt:lpwstr>
  </property>
  <property fmtid="{D5CDD505-2E9C-101B-9397-08002B2CF9AE}" pid="12" name="Mendeley Recent Style Id 5_1">
    <vt:lpwstr>http://www.zotero.org/styles/journal-of-computing-in-civil-engineering</vt:lpwstr>
  </property>
  <property fmtid="{D5CDD505-2E9C-101B-9397-08002B2CF9AE}" pid="13" name="Mendeley Recent Style Name 5_1">
    <vt:lpwstr>Journal of Computing in Civil Engineering</vt:lpwstr>
  </property>
  <property fmtid="{D5CDD505-2E9C-101B-9397-08002B2CF9AE}" pid="14" name="Mendeley Recent Style Id 6_1">
    <vt:lpwstr>http://www.zotero.org/styles/journal-of-construction-engineering-and-management</vt:lpwstr>
  </property>
  <property fmtid="{D5CDD505-2E9C-101B-9397-08002B2CF9AE}" pid="15" name="Mendeley Recent Style Name 6_1">
    <vt:lpwstr>Journal of Construction Engineering and Management</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pen-biology</vt:lpwstr>
  </property>
  <property fmtid="{D5CDD505-2E9C-101B-9397-08002B2CF9AE}" pid="19" name="Mendeley Recent Style Name 8_1">
    <vt:lpwstr>Open Biology</vt:lpwstr>
  </property>
  <property fmtid="{D5CDD505-2E9C-101B-9397-08002B2CF9AE}" pid="20" name="Mendeley Recent Style Id 9_1">
    <vt:lpwstr>http://csl.mendeley.com/styles/536226441/vancouver</vt:lpwstr>
  </property>
  <property fmtid="{D5CDD505-2E9C-101B-9397-08002B2CF9AE}" pid="21" name="Mendeley Recent Style Name 9_1">
    <vt:lpwstr>Vancouver - Qingchun Li</vt:lpwstr>
  </property>
  <property fmtid="{D5CDD505-2E9C-101B-9397-08002B2CF9AE}" pid="22" name="Mendeley Document_1">
    <vt:lpwstr>True</vt:lpwstr>
  </property>
  <property fmtid="{D5CDD505-2E9C-101B-9397-08002B2CF9AE}" pid="23" name="Mendeley Unique User Id_1">
    <vt:lpwstr>1774033d-b341-391b-b482-39ab0e4348b4</vt:lpwstr>
  </property>
  <property fmtid="{D5CDD505-2E9C-101B-9397-08002B2CF9AE}" pid="24" name="Mendeley Citation Style_1">
    <vt:lpwstr>http://csl.mendeley.com/styles/536226441/vancouver</vt:lpwstr>
  </property>
</Properties>
</file>